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18E" w:rsidRPr="00155367" w:rsidRDefault="00870075" w:rsidP="00510C58">
      <w:pPr>
        <w:tabs>
          <w:tab w:val="left" w:pos="4230"/>
          <w:tab w:val="left" w:pos="6270"/>
          <w:tab w:val="left" w:pos="8355"/>
        </w:tabs>
        <w:autoSpaceDE w:val="0"/>
        <w:autoSpaceDN w:val="0"/>
        <w:adjustRightInd w:val="0"/>
        <w:spacing w:line="360" w:lineRule="auto"/>
        <w:jc w:val="both"/>
        <w:rPr>
          <w:rFonts w:eastAsia="Batang"/>
          <w:b/>
          <w:color w:val="000000"/>
        </w:rPr>
      </w:pPr>
      <w:r w:rsidRPr="00155367">
        <w:rPr>
          <w:rFonts w:eastAsia="Batang"/>
          <w:b/>
          <w:color w:val="000000"/>
        </w:rPr>
        <w:t>BIO</w:t>
      </w:r>
      <w:r w:rsidR="0036718E" w:rsidRPr="00155367">
        <w:rPr>
          <w:rFonts w:eastAsia="Batang"/>
          <w:b/>
          <w:color w:val="000000"/>
        </w:rPr>
        <w:t>DATA</w:t>
      </w:r>
    </w:p>
    <w:p w:rsidR="0036718E" w:rsidRPr="00155367" w:rsidRDefault="0036718E" w:rsidP="003E7795">
      <w:pPr>
        <w:tabs>
          <w:tab w:val="left" w:pos="2160"/>
          <w:tab w:val="left" w:pos="2835"/>
          <w:tab w:val="left" w:pos="6270"/>
          <w:tab w:val="left" w:pos="8355"/>
        </w:tabs>
        <w:autoSpaceDE w:val="0"/>
        <w:autoSpaceDN w:val="0"/>
        <w:adjustRightInd w:val="0"/>
        <w:spacing w:line="276" w:lineRule="auto"/>
        <w:jc w:val="both"/>
        <w:rPr>
          <w:rFonts w:eastAsia="Batang"/>
          <w:b/>
        </w:rPr>
      </w:pPr>
      <w:r w:rsidRPr="00155367">
        <w:rPr>
          <w:rFonts w:eastAsia="Batang"/>
          <w:color w:val="000000"/>
        </w:rPr>
        <w:t>Name:</w:t>
      </w:r>
      <w:r w:rsidR="0012582C" w:rsidRPr="00155367">
        <w:rPr>
          <w:rFonts w:eastAsia="Batang"/>
          <w:color w:val="000000"/>
        </w:rPr>
        <w:tab/>
      </w:r>
      <w:r w:rsidR="00510C58" w:rsidRPr="00155367">
        <w:rPr>
          <w:rFonts w:eastAsia="Batang"/>
          <w:color w:val="000000"/>
        </w:rPr>
        <w:tab/>
      </w:r>
      <w:r w:rsidRPr="00155367">
        <w:rPr>
          <w:rFonts w:eastAsia="Batang"/>
          <w:b/>
          <w:color w:val="000000"/>
        </w:rPr>
        <w:t>AKINLADE, Olamilekan Olanrewaju</w:t>
      </w:r>
    </w:p>
    <w:p w:rsidR="0036718E" w:rsidRPr="00155367" w:rsidRDefault="0036718E" w:rsidP="003E7795">
      <w:pPr>
        <w:spacing w:line="276" w:lineRule="auto"/>
        <w:jc w:val="both"/>
        <w:rPr>
          <w:b/>
        </w:rPr>
      </w:pPr>
      <w:r w:rsidRPr="00155367">
        <w:t>Date of Birth:</w:t>
      </w:r>
      <w:r w:rsidR="0012582C" w:rsidRPr="00155367">
        <w:tab/>
      </w:r>
      <w:r w:rsidR="0012582C" w:rsidRPr="00155367">
        <w:tab/>
      </w:r>
      <w:r w:rsidR="00510C58" w:rsidRPr="00155367">
        <w:tab/>
      </w:r>
      <w:r w:rsidRPr="00155367">
        <w:rPr>
          <w:b/>
        </w:rPr>
        <w:t>12</w:t>
      </w:r>
      <w:r w:rsidRPr="00155367">
        <w:rPr>
          <w:b/>
          <w:vertAlign w:val="superscript"/>
        </w:rPr>
        <w:t>th</w:t>
      </w:r>
      <w:r w:rsidRPr="00155367">
        <w:rPr>
          <w:b/>
        </w:rPr>
        <w:t xml:space="preserve"> of April, 1989</w:t>
      </w:r>
    </w:p>
    <w:p w:rsidR="0036718E" w:rsidRPr="00155367" w:rsidRDefault="0036718E" w:rsidP="003E7795">
      <w:pPr>
        <w:spacing w:line="276" w:lineRule="auto"/>
        <w:jc w:val="both"/>
      </w:pPr>
      <w:r w:rsidRPr="00155367">
        <w:t>Gender:</w:t>
      </w:r>
      <w:r w:rsidRPr="00155367">
        <w:tab/>
      </w:r>
      <w:r w:rsidRPr="00155367">
        <w:tab/>
      </w:r>
      <w:r w:rsidR="00510C58" w:rsidRPr="00155367">
        <w:tab/>
      </w:r>
      <w:r w:rsidRPr="00155367">
        <w:rPr>
          <w:b/>
        </w:rPr>
        <w:t>Male</w:t>
      </w:r>
    </w:p>
    <w:p w:rsidR="0036718E" w:rsidRPr="00155367" w:rsidRDefault="0036718E" w:rsidP="003E7795">
      <w:pPr>
        <w:spacing w:line="276" w:lineRule="auto"/>
        <w:jc w:val="both"/>
        <w:rPr>
          <w:b/>
        </w:rPr>
      </w:pPr>
      <w:r w:rsidRPr="00155367">
        <w:t xml:space="preserve">State of Origin: </w:t>
      </w:r>
      <w:r w:rsidRPr="00155367">
        <w:tab/>
      </w:r>
      <w:r w:rsidRPr="00155367">
        <w:tab/>
      </w:r>
      <w:r w:rsidRPr="00155367">
        <w:rPr>
          <w:b/>
        </w:rPr>
        <w:t>Ogun State</w:t>
      </w:r>
    </w:p>
    <w:p w:rsidR="0036718E" w:rsidRPr="00155367" w:rsidRDefault="0036718E" w:rsidP="003E7795">
      <w:pPr>
        <w:spacing w:line="276" w:lineRule="auto"/>
        <w:jc w:val="both"/>
        <w:rPr>
          <w:b/>
        </w:rPr>
      </w:pPr>
      <w:r w:rsidRPr="00155367">
        <w:t>Nationality:</w:t>
      </w:r>
      <w:r w:rsidRPr="00155367">
        <w:tab/>
      </w:r>
      <w:r w:rsidRPr="00155367">
        <w:tab/>
      </w:r>
      <w:r w:rsidR="00510C58" w:rsidRPr="00155367">
        <w:tab/>
      </w:r>
      <w:r w:rsidRPr="00155367">
        <w:rPr>
          <w:b/>
        </w:rPr>
        <w:t>Nigeria</w:t>
      </w:r>
    </w:p>
    <w:p w:rsidR="0036718E" w:rsidRPr="00155367" w:rsidRDefault="0036718E" w:rsidP="003E7795">
      <w:pPr>
        <w:spacing w:line="276" w:lineRule="auto"/>
        <w:jc w:val="both"/>
        <w:rPr>
          <w:b/>
        </w:rPr>
      </w:pPr>
      <w:r w:rsidRPr="00155367">
        <w:t>Marital Status:</w:t>
      </w:r>
      <w:r w:rsidRPr="00155367">
        <w:tab/>
      </w:r>
      <w:r w:rsidRPr="00155367">
        <w:tab/>
      </w:r>
      <w:r w:rsidR="00510C58" w:rsidRPr="00155367">
        <w:tab/>
      </w:r>
      <w:r w:rsidR="00466A87" w:rsidRPr="00155367">
        <w:rPr>
          <w:b/>
        </w:rPr>
        <w:t>Married</w:t>
      </w:r>
    </w:p>
    <w:p w:rsidR="0036718E" w:rsidRPr="00155367" w:rsidRDefault="0036718E" w:rsidP="003E7795">
      <w:pPr>
        <w:spacing w:line="276" w:lineRule="auto"/>
        <w:jc w:val="both"/>
        <w:rPr>
          <w:b/>
        </w:rPr>
      </w:pPr>
      <w:r w:rsidRPr="00155367">
        <w:t>Religion:</w:t>
      </w:r>
      <w:r w:rsidRPr="00155367">
        <w:tab/>
      </w:r>
      <w:r w:rsidRPr="00155367">
        <w:tab/>
      </w:r>
      <w:r w:rsidR="00510C58" w:rsidRPr="00155367">
        <w:tab/>
      </w:r>
      <w:r w:rsidRPr="00155367">
        <w:rPr>
          <w:b/>
        </w:rPr>
        <w:t>Christian</w:t>
      </w:r>
    </w:p>
    <w:p w:rsidR="0036718E" w:rsidRPr="00155367" w:rsidRDefault="0036718E" w:rsidP="003E7795">
      <w:pPr>
        <w:spacing w:line="276" w:lineRule="auto"/>
        <w:jc w:val="both"/>
        <w:rPr>
          <w:b/>
        </w:rPr>
      </w:pPr>
      <w:r w:rsidRPr="00155367">
        <w:t>Contact Address:</w:t>
      </w:r>
      <w:r w:rsidRPr="00155367">
        <w:tab/>
      </w:r>
      <w:r w:rsidR="005D5ABC">
        <w:tab/>
        <w:t xml:space="preserve">(i) </w:t>
      </w:r>
      <w:r w:rsidRPr="00155367">
        <w:t xml:space="preserve">6, Adebowale </w:t>
      </w:r>
      <w:r w:rsidR="00612756" w:rsidRPr="00155367">
        <w:t>Close</w:t>
      </w:r>
      <w:r w:rsidRPr="00155367">
        <w:t>, Oke-Ola, Ilaro</w:t>
      </w:r>
    </w:p>
    <w:p w:rsidR="00034B74" w:rsidRPr="00155367" w:rsidRDefault="00034B74" w:rsidP="001D41F7">
      <w:pPr>
        <w:spacing w:line="276" w:lineRule="auto"/>
        <w:ind w:left="2880"/>
        <w:rPr>
          <w:b/>
        </w:rPr>
      </w:pPr>
      <w:r w:rsidRPr="00155367">
        <w:t>(ii)</w:t>
      </w:r>
      <w:r w:rsidR="005D5ABC">
        <w:t xml:space="preserve"> </w:t>
      </w:r>
      <w:r w:rsidRPr="00155367">
        <w:t>A</w:t>
      </w:r>
      <w:r w:rsidR="001D41F7">
        <w:t>nimal Production</w:t>
      </w:r>
      <w:r w:rsidRPr="00155367">
        <w:t xml:space="preserve"> Technology Department,</w:t>
      </w:r>
      <w:r w:rsidR="00510C58" w:rsidRPr="00155367">
        <w:t xml:space="preserve"> </w:t>
      </w:r>
      <w:r w:rsidRPr="00155367">
        <w:t>The Federal Polytechnic, Ilaro</w:t>
      </w:r>
      <w:r w:rsidR="00C923D3">
        <w:t>, Ogun State, Nigeria.</w:t>
      </w:r>
    </w:p>
    <w:p w:rsidR="00510C58" w:rsidRPr="00155367" w:rsidRDefault="0036718E" w:rsidP="003E7795">
      <w:pPr>
        <w:spacing w:line="276" w:lineRule="auto"/>
        <w:jc w:val="both"/>
        <w:rPr>
          <w:rStyle w:val="Hyperlink"/>
          <w:lang w:val="it-IT"/>
        </w:rPr>
      </w:pPr>
      <w:r w:rsidRPr="00155367">
        <w:t>Email Address:</w:t>
      </w:r>
      <w:r w:rsidRPr="00155367">
        <w:tab/>
      </w:r>
      <w:r w:rsidR="00510C58" w:rsidRPr="00155367">
        <w:tab/>
      </w:r>
      <w:r w:rsidR="00510C58" w:rsidRPr="00FC460F">
        <w:rPr>
          <w:lang w:val="it-IT"/>
        </w:rPr>
        <w:t>olamilekan.akinlade@federalpolyilaro.edu.ng</w:t>
      </w:r>
    </w:p>
    <w:p w:rsidR="0036718E" w:rsidRPr="00155367" w:rsidRDefault="00FE7674" w:rsidP="003E7795">
      <w:pPr>
        <w:spacing w:line="276" w:lineRule="auto"/>
        <w:ind w:left="2160" w:firstLine="720"/>
        <w:jc w:val="both"/>
        <w:rPr>
          <w:rStyle w:val="Hyperlink"/>
        </w:rPr>
      </w:pPr>
      <w:r w:rsidRPr="00FC460F">
        <w:t>lekzymag2010@gmail.com</w:t>
      </w:r>
    </w:p>
    <w:p w:rsidR="005612CF" w:rsidRDefault="005612CF" w:rsidP="003E7795">
      <w:pPr>
        <w:spacing w:line="276" w:lineRule="auto"/>
        <w:jc w:val="both"/>
      </w:pPr>
      <w:r>
        <w:t>Publication Address:</w:t>
      </w:r>
      <w:r>
        <w:tab/>
      </w:r>
      <w:r w:rsidRPr="00FC460F">
        <w:t>https://www.researchgate.net/profile/Olamilekan-Akinlade/research</w:t>
      </w:r>
    </w:p>
    <w:p w:rsidR="005612CF" w:rsidRDefault="004B4BD1" w:rsidP="003E7795">
      <w:pPr>
        <w:spacing w:line="276" w:lineRule="auto"/>
        <w:jc w:val="both"/>
      </w:pPr>
      <w:r>
        <w:tab/>
      </w:r>
      <w:r>
        <w:tab/>
      </w:r>
      <w:r w:rsidR="00D304E1" w:rsidRPr="00FC460F">
        <w:t>https://scholar.google.com/citations?user=YxnplcgAAAAJ&amp;hl=en&amp;authuser=1</w:t>
      </w:r>
      <w:r w:rsidR="00D304E1">
        <w:t xml:space="preserve"> </w:t>
      </w:r>
      <w:r w:rsidR="005612CF">
        <w:t xml:space="preserve"> </w:t>
      </w:r>
    </w:p>
    <w:p w:rsidR="0036718E" w:rsidRPr="00155367" w:rsidRDefault="0036718E" w:rsidP="003E7795">
      <w:pPr>
        <w:spacing w:line="276" w:lineRule="auto"/>
        <w:jc w:val="both"/>
        <w:rPr>
          <w:b/>
        </w:rPr>
      </w:pPr>
      <w:r w:rsidRPr="00155367">
        <w:t>Phone Contact:</w:t>
      </w:r>
      <w:r w:rsidRPr="00155367">
        <w:tab/>
      </w:r>
      <w:r w:rsidR="00510C58" w:rsidRPr="00155367">
        <w:tab/>
      </w:r>
      <w:r w:rsidR="004B0895" w:rsidRPr="00155367">
        <w:t>+</w:t>
      </w:r>
      <w:r w:rsidR="004B0895" w:rsidRPr="00155367">
        <w:rPr>
          <w:b/>
        </w:rPr>
        <w:t>234</w:t>
      </w:r>
      <w:r w:rsidRPr="00155367">
        <w:rPr>
          <w:b/>
        </w:rPr>
        <w:t>7032042561</w:t>
      </w:r>
    </w:p>
    <w:p w:rsidR="00510C58" w:rsidRPr="00155367" w:rsidRDefault="0036718E" w:rsidP="00307A91">
      <w:pPr>
        <w:spacing w:line="360" w:lineRule="auto"/>
        <w:jc w:val="both"/>
        <w:rPr>
          <w:b/>
        </w:rPr>
      </w:pPr>
      <w:r w:rsidRPr="00155367">
        <w:rPr>
          <w:b/>
        </w:rPr>
        <w:t xml:space="preserve">INSTITUTIONS ATTENDED </w:t>
      </w:r>
      <w:r w:rsidR="004B0895" w:rsidRPr="00155367">
        <w:rPr>
          <w:b/>
        </w:rPr>
        <w:t>(WITH DATES)</w:t>
      </w:r>
    </w:p>
    <w:p w:rsidR="0036718E" w:rsidRPr="00155367" w:rsidRDefault="00510C58" w:rsidP="00924B68">
      <w:pPr>
        <w:spacing w:line="276" w:lineRule="auto"/>
        <w:jc w:val="both"/>
        <w:rPr>
          <w:b/>
        </w:rPr>
      </w:pPr>
      <w:r w:rsidRPr="00155367">
        <w:t>Federal University of Agriculture, Abeokuta, Ogun State.</w:t>
      </w:r>
      <w:r w:rsidRPr="00155367">
        <w:rPr>
          <w:b/>
        </w:rPr>
        <w:tab/>
      </w:r>
      <w:r w:rsidRPr="00155367">
        <w:rPr>
          <w:b/>
        </w:rPr>
        <w:tab/>
      </w:r>
      <w:r w:rsidRPr="00155367">
        <w:rPr>
          <w:b/>
        </w:rPr>
        <w:tab/>
      </w:r>
      <w:r w:rsidRPr="00155367">
        <w:rPr>
          <w:b/>
        </w:rPr>
        <w:tab/>
      </w:r>
      <w:r w:rsidR="00A96640">
        <w:rPr>
          <w:b/>
        </w:rPr>
        <w:tab/>
      </w:r>
      <w:r w:rsidRPr="00155367">
        <w:t>2021</w:t>
      </w:r>
    </w:p>
    <w:p w:rsidR="0076293E" w:rsidRPr="00155367" w:rsidRDefault="0076293E" w:rsidP="00924B68">
      <w:pPr>
        <w:spacing w:line="276" w:lineRule="auto"/>
      </w:pPr>
      <w:r w:rsidRPr="00155367">
        <w:t>Federal University of Technology, Minna, Niger State.</w:t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="00155367">
        <w:tab/>
      </w:r>
      <w:r w:rsidRPr="00155367">
        <w:t>201</w:t>
      </w:r>
      <w:r w:rsidR="001D41F7">
        <w:t>1</w:t>
      </w:r>
      <w:r w:rsidRPr="00155367">
        <w:rPr>
          <w:b/>
          <w:i/>
        </w:rPr>
        <w:t xml:space="preserve"> </w:t>
      </w:r>
    </w:p>
    <w:p w:rsidR="0076293E" w:rsidRPr="00155367" w:rsidRDefault="0076293E" w:rsidP="00924B68">
      <w:pPr>
        <w:spacing w:line="276" w:lineRule="auto"/>
      </w:pPr>
      <w:r w:rsidRPr="00155367">
        <w:t>Federal College of Animal Health and Production Technology, Moor Plantation, Ibadan, Oyo State.</w:t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="00155367">
        <w:tab/>
      </w:r>
      <w:r w:rsidR="00155367">
        <w:tab/>
      </w:r>
      <w:r w:rsidR="00AB0C6B">
        <w:tab/>
      </w:r>
      <w:r w:rsidR="001D41F7">
        <w:t>2007</w:t>
      </w:r>
    </w:p>
    <w:p w:rsidR="0076293E" w:rsidRPr="00155367" w:rsidRDefault="0076293E" w:rsidP="00924B68">
      <w:pPr>
        <w:spacing w:line="276" w:lineRule="auto"/>
        <w:rPr>
          <w:b/>
          <w:bCs/>
          <w:i/>
          <w:iCs/>
        </w:rPr>
      </w:pPr>
      <w:r w:rsidRPr="00155367">
        <w:t>Itolu Community High School, Ilaro, Ogun State</w:t>
      </w:r>
      <w:r w:rsidR="00510C58" w:rsidRPr="00155367">
        <w:t>.</w:t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/>
          <w:bCs/>
          <w:i/>
          <w:iCs/>
        </w:rPr>
        <w:tab/>
      </w:r>
      <w:r w:rsidRPr="00155367">
        <w:rPr>
          <w:b/>
          <w:bCs/>
          <w:i/>
          <w:iCs/>
        </w:rPr>
        <w:tab/>
      </w:r>
      <w:r w:rsidRPr="00155367">
        <w:rPr>
          <w:b/>
          <w:bCs/>
          <w:i/>
          <w:iCs/>
        </w:rPr>
        <w:tab/>
      </w:r>
      <w:r w:rsidR="00155367">
        <w:rPr>
          <w:b/>
          <w:bCs/>
          <w:i/>
          <w:iCs/>
        </w:rPr>
        <w:tab/>
      </w:r>
      <w:r w:rsidR="001D41F7">
        <w:rPr>
          <w:bCs/>
          <w:iCs/>
        </w:rPr>
        <w:t>1999</w:t>
      </w:r>
    </w:p>
    <w:p w:rsidR="0076293E" w:rsidRPr="00155367" w:rsidRDefault="0076293E" w:rsidP="00924B68">
      <w:pPr>
        <w:spacing w:after="240" w:line="276" w:lineRule="auto"/>
        <w:rPr>
          <w:bCs/>
          <w:iCs/>
        </w:rPr>
      </w:pPr>
      <w:r w:rsidRPr="00155367">
        <w:rPr>
          <w:bCs/>
          <w:iCs/>
        </w:rPr>
        <w:t>Naiwar-ud-deen Primary School, Ilaro, Ogun State</w:t>
      </w:r>
      <w:r w:rsidR="00510C58" w:rsidRPr="00155367">
        <w:rPr>
          <w:bCs/>
          <w:iCs/>
        </w:rPr>
        <w:t>.</w:t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="00155367">
        <w:rPr>
          <w:bCs/>
          <w:iCs/>
        </w:rPr>
        <w:tab/>
      </w:r>
      <w:r w:rsidR="001D41F7">
        <w:rPr>
          <w:bCs/>
          <w:iCs/>
        </w:rPr>
        <w:t>1994</w:t>
      </w:r>
    </w:p>
    <w:p w:rsidR="00BA67D0" w:rsidRPr="00155367" w:rsidRDefault="00BA67D0" w:rsidP="0076293E">
      <w:pPr>
        <w:rPr>
          <w:b/>
        </w:rPr>
      </w:pPr>
      <w:r w:rsidRPr="00155367">
        <w:rPr>
          <w:b/>
        </w:rPr>
        <w:t>ACADEMIC AND PROFESSIONAL QUALIFICATIONS (WITH DATES)</w:t>
      </w:r>
    </w:p>
    <w:p w:rsidR="00510C58" w:rsidRDefault="00510C58" w:rsidP="00924B68">
      <w:pPr>
        <w:spacing w:before="240" w:line="276" w:lineRule="auto"/>
      </w:pPr>
      <w:r w:rsidRPr="00155367">
        <w:t xml:space="preserve">Master of </w:t>
      </w:r>
      <w:r w:rsidR="005D5ABC">
        <w:t>Agriculture and Sustainable Environment (</w:t>
      </w:r>
      <w:r w:rsidRPr="00155367">
        <w:t>Livestock Science</w:t>
      </w:r>
      <w:r w:rsidR="005D5ABC">
        <w:t>)</w:t>
      </w:r>
      <w:r w:rsidRPr="00155367">
        <w:tab/>
      </w:r>
      <w:r w:rsidRPr="00155367">
        <w:tab/>
      </w:r>
      <w:r w:rsidR="00155367">
        <w:tab/>
      </w:r>
      <w:r w:rsidR="001D41F7">
        <w:t>2023</w:t>
      </w:r>
    </w:p>
    <w:p w:rsidR="005D5ABC" w:rsidRPr="00155367" w:rsidRDefault="005D5ABC" w:rsidP="00924B68">
      <w:pPr>
        <w:spacing w:line="276" w:lineRule="auto"/>
      </w:pPr>
      <w:r>
        <w:t>(</w:t>
      </w:r>
      <w:r w:rsidRPr="005D5ABC">
        <w:rPr>
          <w:b/>
        </w:rPr>
        <w:t>Distinction</w:t>
      </w:r>
      <w:r>
        <w:t>)</w:t>
      </w:r>
    </w:p>
    <w:p w:rsidR="00AB0C6B" w:rsidRDefault="0076293E" w:rsidP="00924B68">
      <w:pPr>
        <w:spacing w:line="276" w:lineRule="auto"/>
      </w:pPr>
      <w:r w:rsidRPr="00155367">
        <w:t>Bachelor of Agricultural Technology in General Agriculture</w:t>
      </w:r>
      <w:r w:rsidR="00AB0C6B">
        <w:tab/>
      </w:r>
      <w:r w:rsidR="00AB0C6B">
        <w:tab/>
      </w:r>
      <w:r w:rsidR="00AB0C6B">
        <w:tab/>
      </w:r>
      <w:r w:rsidR="00AB0C6B">
        <w:tab/>
      </w:r>
      <w:r w:rsidR="00AB0C6B" w:rsidRPr="00155367">
        <w:t>2015</w:t>
      </w:r>
      <w:r w:rsidR="00AB0C6B" w:rsidRPr="00155367">
        <w:rPr>
          <w:b/>
          <w:i/>
        </w:rPr>
        <w:t xml:space="preserve"> </w:t>
      </w:r>
      <w:r w:rsidRPr="00155367">
        <w:t>(</w:t>
      </w:r>
      <w:r w:rsidRPr="00155367">
        <w:rPr>
          <w:b/>
        </w:rPr>
        <w:t>First Class Honours</w:t>
      </w:r>
      <w:r w:rsidRPr="00155367">
        <w:t>)</w:t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</w:p>
    <w:p w:rsidR="0076293E" w:rsidRPr="00155367" w:rsidRDefault="0076293E" w:rsidP="00924B68">
      <w:pPr>
        <w:spacing w:line="276" w:lineRule="auto"/>
      </w:pPr>
      <w:r w:rsidRPr="00155367">
        <w:t>National Diploma in Animal Health and Production Technology</w:t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="00AB0C6B" w:rsidRPr="00155367">
        <w:t>2010</w:t>
      </w:r>
    </w:p>
    <w:p w:rsidR="0076293E" w:rsidRPr="00155367" w:rsidRDefault="0076293E" w:rsidP="00924B68">
      <w:pPr>
        <w:spacing w:line="276" w:lineRule="auto"/>
      </w:pPr>
      <w:r w:rsidRPr="00155367">
        <w:rPr>
          <w:b/>
        </w:rPr>
        <w:t>(Distinction)</w:t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="00155367">
        <w:tab/>
      </w:r>
    </w:p>
    <w:p w:rsidR="0076293E" w:rsidRPr="00155367" w:rsidRDefault="0076293E" w:rsidP="00924B68">
      <w:pPr>
        <w:spacing w:line="276" w:lineRule="auto"/>
        <w:rPr>
          <w:b/>
          <w:bCs/>
          <w:i/>
          <w:iCs/>
        </w:rPr>
      </w:pPr>
      <w:r w:rsidRPr="00155367">
        <w:rPr>
          <w:bCs/>
          <w:iCs/>
        </w:rPr>
        <w:t>Senior School Certificate Examination</w:t>
      </w:r>
      <w:r w:rsidR="00A17E58"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/>
          <w:bCs/>
          <w:i/>
          <w:iCs/>
        </w:rPr>
        <w:tab/>
      </w:r>
      <w:r w:rsidRPr="00155367">
        <w:rPr>
          <w:b/>
          <w:bCs/>
          <w:i/>
          <w:iCs/>
        </w:rPr>
        <w:tab/>
      </w:r>
      <w:r w:rsidRPr="00155367">
        <w:rPr>
          <w:b/>
          <w:bCs/>
          <w:i/>
          <w:iCs/>
        </w:rPr>
        <w:tab/>
      </w:r>
      <w:r w:rsidR="00155367">
        <w:rPr>
          <w:b/>
          <w:bCs/>
          <w:i/>
          <w:iCs/>
        </w:rPr>
        <w:tab/>
      </w:r>
      <w:r w:rsidRPr="00155367">
        <w:rPr>
          <w:bCs/>
          <w:iCs/>
        </w:rPr>
        <w:t>2005</w:t>
      </w:r>
    </w:p>
    <w:p w:rsidR="0036718E" w:rsidRPr="00155367" w:rsidRDefault="0076293E" w:rsidP="00924B68">
      <w:pPr>
        <w:spacing w:line="276" w:lineRule="auto"/>
        <w:rPr>
          <w:bCs/>
          <w:iCs/>
        </w:rPr>
      </w:pPr>
      <w:r w:rsidRPr="00155367">
        <w:rPr>
          <w:bCs/>
          <w:iCs/>
        </w:rPr>
        <w:t xml:space="preserve">First School </w:t>
      </w:r>
      <w:r w:rsidR="00612756" w:rsidRPr="00155367">
        <w:rPr>
          <w:bCs/>
          <w:iCs/>
        </w:rPr>
        <w:t xml:space="preserve">Leaving </w:t>
      </w:r>
      <w:r w:rsidRPr="00155367">
        <w:rPr>
          <w:bCs/>
          <w:iCs/>
        </w:rPr>
        <w:t>Certificate</w:t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Pr="00155367">
        <w:rPr>
          <w:bCs/>
          <w:iCs/>
        </w:rPr>
        <w:tab/>
      </w:r>
      <w:r w:rsidR="00155367">
        <w:rPr>
          <w:bCs/>
          <w:iCs/>
        </w:rPr>
        <w:tab/>
      </w:r>
      <w:r w:rsidRPr="00155367">
        <w:rPr>
          <w:bCs/>
          <w:iCs/>
        </w:rPr>
        <w:t>1999</w:t>
      </w:r>
    </w:p>
    <w:p w:rsidR="0036718E" w:rsidRPr="00155367" w:rsidRDefault="0036718E" w:rsidP="0036718E">
      <w:pPr>
        <w:spacing w:line="360" w:lineRule="auto"/>
        <w:jc w:val="both"/>
        <w:rPr>
          <w:bCs/>
          <w:iCs/>
        </w:rPr>
      </w:pPr>
      <w:r w:rsidRPr="00155367">
        <w:rPr>
          <w:bCs/>
          <w:iCs/>
        </w:rPr>
        <w:t>Others;</w:t>
      </w:r>
    </w:p>
    <w:p w:rsidR="00BA2177" w:rsidRPr="00155367" w:rsidRDefault="00BA2177" w:rsidP="00BA2177">
      <w:pPr>
        <w:spacing w:line="360" w:lineRule="auto"/>
        <w:jc w:val="both"/>
      </w:pPr>
      <w:r w:rsidRPr="00155367">
        <w:t>National Youth Service Corp (NYSC)</w:t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="00155367">
        <w:tab/>
      </w:r>
      <w:r w:rsidRPr="00155367">
        <w:t>201</w:t>
      </w:r>
      <w:r w:rsidR="00A26FAA">
        <w:t>6</w:t>
      </w:r>
    </w:p>
    <w:p w:rsidR="00682BD0" w:rsidRPr="00155367" w:rsidRDefault="00682BD0" w:rsidP="00682BD0">
      <w:r w:rsidRPr="00BF5A6B">
        <w:rPr>
          <w:b/>
        </w:rPr>
        <w:t>Course Certificates from Coursera</w:t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Pr="00155367">
        <w:tab/>
      </w:r>
      <w:r w:rsidR="00155367">
        <w:tab/>
      </w:r>
      <w:r w:rsidRPr="00155367">
        <w:t>2020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>Genetics and society: A course for Educators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 xml:space="preserve">Discover Best Practice Farming for </w:t>
      </w:r>
      <w:r w:rsidR="00612756" w:rsidRPr="00155367">
        <w:t xml:space="preserve">Sustainable </w:t>
      </w:r>
      <w:r w:rsidRPr="00155367">
        <w:t>2050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>COVID-19 contact tracing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 xml:space="preserve">Challenges of </w:t>
      </w:r>
      <w:r w:rsidR="00612756">
        <w:t>agro-business M</w:t>
      </w:r>
      <w:r w:rsidRPr="00155367">
        <w:t>anagement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>COVID-19: what you need to know (CME Eligible)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>EDIVET: Do you have what it takes to be a veterinarian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>Sustainable for food production through livestock health management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lastRenderedPageBreak/>
        <w:t>Dairy production and management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>Global postharvest loss prevention: fundamentals, technologies, and actors</w:t>
      </w:r>
    </w:p>
    <w:p w:rsidR="00682BD0" w:rsidRPr="00155367" w:rsidRDefault="00682BD0" w:rsidP="00924B68">
      <w:pPr>
        <w:pStyle w:val="ListParagraph"/>
        <w:numPr>
          <w:ilvl w:val="0"/>
          <w:numId w:val="22"/>
        </w:numPr>
        <w:spacing w:after="160" w:line="276" w:lineRule="auto"/>
      </w:pPr>
      <w:r w:rsidRPr="00155367">
        <w:t>Animal behavior and welfare.</w:t>
      </w:r>
    </w:p>
    <w:p w:rsidR="00717AA7" w:rsidRPr="00155367" w:rsidRDefault="00717AA7" w:rsidP="00BA2177">
      <w:pPr>
        <w:spacing w:line="360" w:lineRule="auto"/>
        <w:jc w:val="both"/>
        <w:rPr>
          <w:b/>
          <w:bCs/>
          <w:iCs/>
        </w:rPr>
      </w:pPr>
      <w:r w:rsidRPr="00155367">
        <w:rPr>
          <w:b/>
          <w:bCs/>
          <w:iCs/>
        </w:rPr>
        <w:t>PROFESSIONAL QUALIFICATION</w:t>
      </w:r>
    </w:p>
    <w:p w:rsidR="00717AA7" w:rsidRPr="00155367" w:rsidRDefault="00717AA7" w:rsidP="00717AA7">
      <w:pPr>
        <w:spacing w:after="100" w:afterAutospacing="1"/>
        <w:outlineLvl w:val="2"/>
        <w:rPr>
          <w:bCs/>
          <w:color w:val="000000"/>
        </w:rPr>
      </w:pPr>
      <w:r w:rsidRPr="00155367">
        <w:rPr>
          <w:bCs/>
          <w:color w:val="000000"/>
        </w:rPr>
        <w:t>Human Resources Management Associate</w:t>
      </w:r>
      <w:r w:rsidRPr="00155367">
        <w:rPr>
          <w:bCs/>
          <w:color w:val="000000"/>
        </w:rPr>
        <w:tab/>
      </w:r>
      <w:r w:rsidRPr="00155367">
        <w:rPr>
          <w:bCs/>
          <w:color w:val="000000"/>
        </w:rPr>
        <w:tab/>
      </w:r>
      <w:r w:rsidRPr="00155367">
        <w:rPr>
          <w:bCs/>
          <w:color w:val="000000"/>
        </w:rPr>
        <w:tab/>
      </w:r>
      <w:r w:rsidRPr="00155367">
        <w:rPr>
          <w:bCs/>
          <w:color w:val="000000"/>
        </w:rPr>
        <w:tab/>
      </w:r>
      <w:r w:rsidRPr="00155367">
        <w:rPr>
          <w:bCs/>
          <w:color w:val="000000"/>
        </w:rPr>
        <w:tab/>
      </w:r>
      <w:r w:rsidRPr="00155367">
        <w:rPr>
          <w:bCs/>
          <w:color w:val="000000"/>
        </w:rPr>
        <w:tab/>
      </w:r>
      <w:r w:rsidR="00155367">
        <w:rPr>
          <w:bCs/>
          <w:color w:val="000000"/>
        </w:rPr>
        <w:tab/>
      </w:r>
      <w:r w:rsidRPr="00155367">
        <w:rPr>
          <w:bCs/>
          <w:color w:val="000000"/>
        </w:rPr>
        <w:t>2017</w:t>
      </w:r>
    </w:p>
    <w:p w:rsidR="00717AA7" w:rsidRPr="00155367" w:rsidRDefault="00717AA7" w:rsidP="00717AA7">
      <w:pPr>
        <w:tabs>
          <w:tab w:val="left" w:pos="360"/>
        </w:tabs>
        <w:spacing w:after="240"/>
        <w:rPr>
          <w:b/>
        </w:rPr>
      </w:pPr>
      <w:r w:rsidRPr="00155367">
        <w:rPr>
          <w:b/>
        </w:rPr>
        <w:t>MEMBERSHIP OF LEARNED SOCIETIES AND PROFESSIONAL BODY</w:t>
      </w:r>
    </w:p>
    <w:p w:rsidR="005D5ABC" w:rsidRDefault="005D5ABC" w:rsidP="005D5ABC">
      <w:r>
        <w:t xml:space="preserve">Roll of Honour, </w:t>
      </w:r>
      <w:r w:rsidRPr="00155367">
        <w:t>Nigeria Society for Animal Production (MNSAP).</w:t>
      </w:r>
      <w:r>
        <w:tab/>
      </w:r>
      <w:r>
        <w:tab/>
      </w:r>
      <w:r>
        <w:tab/>
      </w:r>
      <w:r>
        <w:tab/>
        <w:t>2024</w:t>
      </w:r>
    </w:p>
    <w:p w:rsidR="005D5ABC" w:rsidRPr="00155367" w:rsidRDefault="005D5ABC" w:rsidP="005D5ABC">
      <w:r w:rsidRPr="00155367">
        <w:t>Member, Nigeria Society for Animal Production (MNSAP).</w:t>
      </w:r>
      <w:r w:rsidRPr="00155367">
        <w:tab/>
      </w:r>
      <w:r w:rsidRPr="00155367">
        <w:tab/>
      </w:r>
      <w:r w:rsidRPr="00155367">
        <w:tab/>
      </w:r>
      <w:r>
        <w:tab/>
      </w:r>
      <w:r w:rsidRPr="00155367">
        <w:t>2020</w:t>
      </w:r>
    </w:p>
    <w:p w:rsidR="00717AA7" w:rsidRPr="00155367" w:rsidRDefault="00BA2177" w:rsidP="005D5ABC">
      <w:pPr>
        <w:spacing w:after="240"/>
      </w:pPr>
      <w:r w:rsidRPr="00155367">
        <w:t>Nigerian Institute of Animal Science</w:t>
      </w:r>
      <w:r w:rsidR="00717AA7" w:rsidRPr="00155367">
        <w:t>. (</w:t>
      </w:r>
      <w:r w:rsidRPr="00155367">
        <w:t>Graduate Animal Scientist</w:t>
      </w:r>
      <w:r w:rsidR="00717AA7" w:rsidRPr="00155367">
        <w:t>)</w:t>
      </w:r>
      <w:r w:rsidR="00754397" w:rsidRPr="00155367">
        <w:t>.</w:t>
      </w:r>
      <w:r w:rsidR="00717AA7" w:rsidRPr="00155367">
        <w:tab/>
      </w:r>
      <w:r w:rsidR="00717AA7" w:rsidRPr="00155367">
        <w:tab/>
      </w:r>
      <w:r w:rsidR="00717AA7" w:rsidRPr="00155367">
        <w:tab/>
      </w:r>
      <w:r w:rsidR="002265CB">
        <w:tab/>
      </w:r>
      <w:r w:rsidR="00717AA7" w:rsidRPr="00155367">
        <w:t>2016</w:t>
      </w:r>
    </w:p>
    <w:p w:rsidR="0036718E" w:rsidRPr="00155367" w:rsidRDefault="0036718E" w:rsidP="003E7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line="360" w:lineRule="auto"/>
        <w:jc w:val="both"/>
        <w:rPr>
          <w:b/>
        </w:rPr>
      </w:pPr>
      <w:r w:rsidRPr="00155367">
        <w:rPr>
          <w:b/>
        </w:rPr>
        <w:t>WORK</w:t>
      </w:r>
      <w:r w:rsidR="00717AA7" w:rsidRPr="00155367">
        <w:rPr>
          <w:b/>
        </w:rPr>
        <w:t>ING</w:t>
      </w:r>
      <w:r w:rsidRPr="00155367">
        <w:rPr>
          <w:b/>
        </w:rPr>
        <w:t xml:space="preserve"> EXPERIENCE</w:t>
      </w:r>
    </w:p>
    <w:p w:rsidR="00A043B0" w:rsidRPr="00155367" w:rsidRDefault="00A043B0" w:rsidP="00754397">
      <w:pPr>
        <w:pStyle w:val="ListParagraph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line="360" w:lineRule="auto"/>
        <w:ind w:hanging="1440"/>
        <w:jc w:val="both"/>
        <w:rPr>
          <w:b/>
        </w:rPr>
      </w:pPr>
      <w:r w:rsidRPr="00155367">
        <w:rPr>
          <w:b/>
        </w:rPr>
        <w:t>Academic Experience</w:t>
      </w:r>
    </w:p>
    <w:p w:rsidR="00E0257F" w:rsidRPr="00155367" w:rsidRDefault="00E0257F" w:rsidP="00754397">
      <w:pPr>
        <w:pStyle w:val="ListParagraph"/>
        <w:numPr>
          <w:ilvl w:val="0"/>
          <w:numId w:val="23"/>
        </w:numPr>
        <w:tabs>
          <w:tab w:val="left" w:pos="720"/>
          <w:tab w:val="left" w:pos="15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line="360" w:lineRule="auto"/>
        <w:jc w:val="both"/>
      </w:pPr>
      <w:r w:rsidRPr="00155367">
        <w:t>Teaching Experience</w:t>
      </w:r>
    </w:p>
    <w:p w:rsidR="00114857" w:rsidRDefault="00FD237B" w:rsidP="00AB0C6B">
      <w:pPr>
        <w:pStyle w:val="ListParagraph"/>
        <w:numPr>
          <w:ilvl w:val="0"/>
          <w:numId w:val="16"/>
        </w:numPr>
        <w:spacing w:after="120" w:line="276" w:lineRule="auto"/>
        <w:ind w:left="360" w:firstLine="0"/>
        <w:jc w:val="both"/>
      </w:pPr>
      <w:r w:rsidRPr="00155367">
        <w:t>The Federal Polytechnic, Ilaro – Assistant Lecturer</w:t>
      </w:r>
      <w:r w:rsidRPr="00155367">
        <w:tab/>
        <w:t>(November 23, 2018 till date)</w:t>
      </w:r>
    </w:p>
    <w:p w:rsidR="00114857" w:rsidRPr="008F201D" w:rsidRDefault="00114857" w:rsidP="008F201D">
      <w:pPr>
        <w:pStyle w:val="ListParagraph"/>
        <w:numPr>
          <w:ilvl w:val="0"/>
          <w:numId w:val="23"/>
        </w:numPr>
        <w:spacing w:after="120" w:line="276" w:lineRule="auto"/>
        <w:jc w:val="both"/>
      </w:pPr>
      <w:r w:rsidRPr="008F201D">
        <w:t>Courses Taught</w:t>
      </w:r>
    </w:p>
    <w:tbl>
      <w:tblPr>
        <w:tblStyle w:val="TableGrid"/>
        <w:tblW w:w="1044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1170"/>
        <w:gridCol w:w="4590"/>
        <w:gridCol w:w="720"/>
        <w:gridCol w:w="1350"/>
        <w:gridCol w:w="1350"/>
      </w:tblGrid>
      <w:tr w:rsidR="00924B68" w:rsidRPr="00155367" w:rsidTr="00A96640">
        <w:tc>
          <w:tcPr>
            <w:tcW w:w="1260" w:type="dxa"/>
          </w:tcPr>
          <w:p w:rsidR="00114857" w:rsidRPr="00155367" w:rsidRDefault="00114857" w:rsidP="004B4BD1">
            <w:pPr>
              <w:jc w:val="both"/>
              <w:rPr>
                <w:b/>
              </w:rPr>
            </w:pPr>
            <w:r w:rsidRPr="00155367">
              <w:rPr>
                <w:b/>
              </w:rPr>
              <w:t>Session</w:t>
            </w:r>
          </w:p>
        </w:tc>
        <w:tc>
          <w:tcPr>
            <w:tcW w:w="1170" w:type="dxa"/>
          </w:tcPr>
          <w:p w:rsidR="00114857" w:rsidRPr="00155367" w:rsidRDefault="00114857" w:rsidP="004B4BD1">
            <w:pPr>
              <w:jc w:val="both"/>
              <w:rPr>
                <w:b/>
              </w:rPr>
            </w:pPr>
            <w:r w:rsidRPr="00155367">
              <w:rPr>
                <w:b/>
              </w:rPr>
              <w:t>Course code</w:t>
            </w:r>
          </w:p>
        </w:tc>
        <w:tc>
          <w:tcPr>
            <w:tcW w:w="4590" w:type="dxa"/>
          </w:tcPr>
          <w:p w:rsidR="00114857" w:rsidRPr="00155367" w:rsidRDefault="00114857" w:rsidP="004B4BD1">
            <w:pPr>
              <w:jc w:val="both"/>
              <w:rPr>
                <w:b/>
              </w:rPr>
            </w:pPr>
            <w:r w:rsidRPr="00155367">
              <w:rPr>
                <w:b/>
              </w:rPr>
              <w:t>Course Title</w:t>
            </w:r>
          </w:p>
        </w:tc>
        <w:tc>
          <w:tcPr>
            <w:tcW w:w="720" w:type="dxa"/>
          </w:tcPr>
          <w:p w:rsidR="00114857" w:rsidRPr="00155367" w:rsidRDefault="00114857" w:rsidP="004B4BD1">
            <w:pPr>
              <w:jc w:val="both"/>
              <w:rPr>
                <w:b/>
              </w:rPr>
            </w:pPr>
            <w:r w:rsidRPr="00155367">
              <w:rPr>
                <w:b/>
              </w:rPr>
              <w:t>Unit</w:t>
            </w:r>
          </w:p>
        </w:tc>
        <w:tc>
          <w:tcPr>
            <w:tcW w:w="1350" w:type="dxa"/>
          </w:tcPr>
          <w:p w:rsidR="00114857" w:rsidRPr="00155367" w:rsidRDefault="00114857" w:rsidP="004B4BD1">
            <w:pPr>
              <w:jc w:val="both"/>
              <w:rPr>
                <w:b/>
              </w:rPr>
            </w:pPr>
            <w:r w:rsidRPr="00155367">
              <w:rPr>
                <w:b/>
              </w:rPr>
              <w:t>Number of students</w:t>
            </w:r>
          </w:p>
        </w:tc>
        <w:tc>
          <w:tcPr>
            <w:tcW w:w="1350" w:type="dxa"/>
          </w:tcPr>
          <w:p w:rsidR="00114857" w:rsidRPr="00155367" w:rsidRDefault="00114857" w:rsidP="004B4BD1">
            <w:pPr>
              <w:jc w:val="both"/>
              <w:rPr>
                <w:b/>
              </w:rPr>
            </w:pPr>
            <w:r w:rsidRPr="00155367">
              <w:rPr>
                <w:b/>
              </w:rPr>
              <w:t>Number of lecturers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  <w:rPr>
                <w:b/>
              </w:rPr>
            </w:pPr>
            <w:r w:rsidRPr="00155367">
              <w:t>2018/2019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1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jc w:val="both"/>
              <w:rPr>
                <w:b/>
              </w:rPr>
            </w:pPr>
            <w:r w:rsidRPr="00155367">
              <w:rPr>
                <w:b/>
              </w:rPr>
              <w:t>Principles of Animal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48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  <w:rPr>
                <w:b/>
              </w:rPr>
            </w:pPr>
            <w:r w:rsidRPr="00155367">
              <w:t>2018/2019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2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Bee Keeping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48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19/2020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1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jc w:val="both"/>
              <w:rPr>
                <w:b/>
              </w:rPr>
            </w:pPr>
            <w:r w:rsidRPr="00155367">
              <w:rPr>
                <w:b/>
              </w:rPr>
              <w:t>Principles of Animal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6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19/2020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2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Bee Keeping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6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19/2020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222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oultry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47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19/2020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</w:t>
            </w:r>
            <w:r w:rsidR="00924B68">
              <w:t xml:space="preserve"> </w:t>
            </w:r>
            <w:r w:rsidRPr="00155367">
              <w:t>211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asture and Forage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47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20/2021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1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jc w:val="both"/>
              <w:rPr>
                <w:b/>
              </w:rPr>
            </w:pPr>
            <w:r w:rsidRPr="00155367">
              <w:rPr>
                <w:b/>
              </w:rPr>
              <w:t>Principles of Animal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55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20/2021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2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Bee Keeping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55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20/2021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</w:t>
            </w:r>
            <w:r w:rsidR="00924B68">
              <w:t xml:space="preserve"> </w:t>
            </w:r>
            <w:r w:rsidRPr="00155367">
              <w:t>211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asture and Forage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60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20/2021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222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oultry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60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21/2022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</w:t>
            </w:r>
            <w:r w:rsidR="00924B68">
              <w:t xml:space="preserve"> </w:t>
            </w:r>
            <w:r w:rsidRPr="00155367">
              <w:t>11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Animal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71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021/2022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</w:t>
            </w:r>
            <w:r w:rsidR="00924B68">
              <w:t xml:space="preserve"> </w:t>
            </w:r>
            <w:r w:rsidRPr="00155367">
              <w:t>211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asture and Forage</w:t>
            </w:r>
            <w:r w:rsidR="00A96640">
              <w:rPr>
                <w:b/>
              </w:rPr>
              <w:t xml:space="preserve"> </w:t>
            </w:r>
            <w:r w:rsidRPr="00155367">
              <w:rPr>
                <w:b/>
              </w:rPr>
              <w:t>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55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2021</w:t>
            </w:r>
            <w:r w:rsidRPr="00155367">
              <w:t>/202</w:t>
            </w:r>
            <w:r>
              <w:t>2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2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Bee Keeping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71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2021</w:t>
            </w:r>
            <w:r w:rsidRPr="00155367">
              <w:t>/202</w:t>
            </w:r>
            <w:r>
              <w:t>2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222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oultry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55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2022/2023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</w:t>
            </w:r>
            <w:r w:rsidR="00924B68">
              <w:t xml:space="preserve"> </w:t>
            </w:r>
            <w:r w:rsidRPr="00155367">
              <w:t>11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Animal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85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 w:rsidRPr="00482031">
              <w:t>2022/2023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</w:t>
            </w:r>
            <w:r w:rsidR="00924B68">
              <w:t xml:space="preserve"> </w:t>
            </w:r>
            <w:r w:rsidRPr="00155367">
              <w:t>211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asture and Forage</w:t>
            </w:r>
            <w:r w:rsidR="00A96640">
              <w:rPr>
                <w:b/>
              </w:rPr>
              <w:t xml:space="preserve"> </w:t>
            </w:r>
            <w:r w:rsidRPr="00155367">
              <w:rPr>
                <w:b/>
              </w:rPr>
              <w:t>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70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 w:rsidRPr="00482031">
              <w:t>2022/2023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2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Bee Keeping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85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 w:rsidRPr="00482031">
              <w:t>2022/2023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222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oultry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70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Pr="00482031" w:rsidRDefault="00114857" w:rsidP="001C5625">
            <w:pPr>
              <w:spacing w:line="360" w:lineRule="auto"/>
            </w:pPr>
            <w:r>
              <w:t>2023/2024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AGT 11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Animal 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78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>
              <w:t>2023/2024</w:t>
            </w:r>
          </w:p>
        </w:tc>
        <w:tc>
          <w:tcPr>
            <w:tcW w:w="1170" w:type="dxa"/>
          </w:tcPr>
          <w:p w:rsidR="00114857" w:rsidRDefault="00114857" w:rsidP="001C5625">
            <w:pPr>
              <w:spacing w:line="360" w:lineRule="auto"/>
              <w:jc w:val="both"/>
            </w:pPr>
            <w:r w:rsidRPr="00155367">
              <w:t>AGT</w:t>
            </w:r>
            <w:r w:rsidR="00924B68">
              <w:t xml:space="preserve"> </w:t>
            </w:r>
            <w:r w:rsidRPr="00155367">
              <w:t>211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asture and Forage</w:t>
            </w:r>
            <w:r w:rsidR="00A96640">
              <w:rPr>
                <w:b/>
              </w:rPr>
              <w:t xml:space="preserve"> </w:t>
            </w:r>
            <w:r w:rsidRPr="00155367">
              <w:rPr>
                <w:b/>
              </w:rPr>
              <w:t>Production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3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80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>
              <w:t>2023/2024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APT 315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>
              <w:rPr>
                <w:b/>
              </w:rPr>
              <w:t>Livestock Farm Practice I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3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26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1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>
              <w:t>2023/2024</w:t>
            </w:r>
          </w:p>
        </w:tc>
        <w:tc>
          <w:tcPr>
            <w:tcW w:w="117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AEM 316</w:t>
            </w:r>
          </w:p>
        </w:tc>
        <w:tc>
          <w:tcPr>
            <w:tcW w:w="4590" w:type="dxa"/>
          </w:tcPr>
          <w:p w:rsidR="00114857" w:rsidRDefault="00114857" w:rsidP="001C5625">
            <w:pPr>
              <w:spacing w:line="360" w:lineRule="auto"/>
              <w:rPr>
                <w:b/>
              </w:rPr>
            </w:pPr>
            <w:r>
              <w:rPr>
                <w:b/>
              </w:rPr>
              <w:t>General Farm Practice I</w:t>
            </w:r>
          </w:p>
        </w:tc>
        <w:tc>
          <w:tcPr>
            <w:tcW w:w="72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3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9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>
              <w:t>2023/2024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APT 326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>
              <w:rPr>
                <w:b/>
              </w:rPr>
              <w:t>Livestock Farm Practice II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3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26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1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>
              <w:t>2023/2024</w:t>
            </w:r>
          </w:p>
        </w:tc>
        <w:tc>
          <w:tcPr>
            <w:tcW w:w="117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AEM 322</w:t>
            </w:r>
          </w:p>
        </w:tc>
        <w:tc>
          <w:tcPr>
            <w:tcW w:w="4590" w:type="dxa"/>
          </w:tcPr>
          <w:p w:rsidR="00114857" w:rsidRDefault="00114857" w:rsidP="001C5625">
            <w:pPr>
              <w:spacing w:line="360" w:lineRule="auto"/>
              <w:rPr>
                <w:b/>
              </w:rPr>
            </w:pPr>
            <w:r>
              <w:rPr>
                <w:b/>
              </w:rPr>
              <w:t>General Farm Practice II</w:t>
            </w:r>
          </w:p>
        </w:tc>
        <w:tc>
          <w:tcPr>
            <w:tcW w:w="72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3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9</w:t>
            </w:r>
          </w:p>
        </w:tc>
        <w:tc>
          <w:tcPr>
            <w:tcW w:w="1350" w:type="dxa"/>
          </w:tcPr>
          <w:p w:rsidR="00114857" w:rsidRDefault="00114857" w:rsidP="001C5625">
            <w:pPr>
              <w:spacing w:line="360" w:lineRule="auto"/>
              <w:jc w:val="both"/>
            </w:pPr>
            <w:r>
              <w:t>2</w:t>
            </w:r>
          </w:p>
        </w:tc>
      </w:tr>
      <w:tr w:rsidR="00924B68" w:rsidRPr="00155367" w:rsidTr="00A96640">
        <w:tc>
          <w:tcPr>
            <w:tcW w:w="1260" w:type="dxa"/>
          </w:tcPr>
          <w:p w:rsidR="00114857" w:rsidRDefault="00114857" w:rsidP="001C5625">
            <w:pPr>
              <w:spacing w:line="360" w:lineRule="auto"/>
            </w:pPr>
            <w:r>
              <w:t>2023/2024</w:t>
            </w:r>
          </w:p>
        </w:tc>
        <w:tc>
          <w:tcPr>
            <w:tcW w:w="117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AGT 124</w:t>
            </w:r>
          </w:p>
        </w:tc>
        <w:tc>
          <w:tcPr>
            <w:tcW w:w="4590" w:type="dxa"/>
          </w:tcPr>
          <w:p w:rsidR="00114857" w:rsidRPr="00155367" w:rsidRDefault="00114857" w:rsidP="001C5625">
            <w:pPr>
              <w:spacing w:line="360" w:lineRule="auto"/>
              <w:rPr>
                <w:b/>
              </w:rPr>
            </w:pPr>
            <w:r w:rsidRPr="00155367">
              <w:rPr>
                <w:b/>
              </w:rPr>
              <w:t>Principles of Bee Keeping</w:t>
            </w:r>
          </w:p>
        </w:tc>
        <w:tc>
          <w:tcPr>
            <w:tcW w:w="72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>
              <w:t>8</w:t>
            </w:r>
            <w:r w:rsidR="008F201D">
              <w:t>0</w:t>
            </w:r>
          </w:p>
        </w:tc>
        <w:tc>
          <w:tcPr>
            <w:tcW w:w="1350" w:type="dxa"/>
          </w:tcPr>
          <w:p w:rsidR="00114857" w:rsidRPr="00155367" w:rsidRDefault="00114857" w:rsidP="001C5625">
            <w:pPr>
              <w:spacing w:line="360" w:lineRule="auto"/>
              <w:jc w:val="both"/>
            </w:pPr>
            <w:r w:rsidRPr="00155367">
              <w:t>2</w:t>
            </w:r>
          </w:p>
        </w:tc>
      </w:tr>
    </w:tbl>
    <w:p w:rsidR="00717AA7" w:rsidRPr="00155367" w:rsidRDefault="00717AA7" w:rsidP="00DF56AC">
      <w:pPr>
        <w:pStyle w:val="ListParagraph"/>
        <w:numPr>
          <w:ilvl w:val="0"/>
          <w:numId w:val="16"/>
        </w:numPr>
        <w:tabs>
          <w:tab w:val="left" w:pos="270"/>
          <w:tab w:val="left" w:pos="900"/>
          <w:tab w:val="left" w:pos="2160"/>
          <w:tab w:val="left" w:pos="26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before="240" w:line="360" w:lineRule="auto"/>
        <w:ind w:left="-90" w:firstLine="0"/>
      </w:pPr>
      <w:r w:rsidRPr="00155367">
        <w:t>Volunteer NYSC Teacher</w:t>
      </w:r>
      <w:r w:rsidR="00A043B0" w:rsidRPr="00155367">
        <w:t xml:space="preserve"> (His Grace Secondary School, Akampa,</w:t>
      </w:r>
      <w:r w:rsidR="00754397" w:rsidRPr="00155367">
        <w:t xml:space="preserve"> </w:t>
      </w:r>
      <w:r w:rsidR="00A043B0" w:rsidRPr="00155367">
        <w:t>Cross River State.</w:t>
      </w:r>
      <w:r w:rsidR="003E157D" w:rsidRPr="00155367">
        <w:t>)</w:t>
      </w:r>
      <w:r w:rsidR="00754397" w:rsidRPr="00155367">
        <w:tab/>
        <w:t xml:space="preserve"> </w:t>
      </w:r>
      <w:r w:rsidR="00A043B0" w:rsidRPr="00155367">
        <w:t>2016</w:t>
      </w:r>
    </w:p>
    <w:p w:rsidR="00A35434" w:rsidRPr="00155367" w:rsidRDefault="00A35434" w:rsidP="00DF56AC">
      <w:pPr>
        <w:tabs>
          <w:tab w:val="left" w:pos="27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line="360" w:lineRule="auto"/>
        <w:ind w:left="-90"/>
      </w:pPr>
      <w:r w:rsidRPr="00155367">
        <w:tab/>
      </w:r>
      <w:r w:rsidRPr="00155367">
        <w:tab/>
      </w:r>
      <w:r w:rsidRPr="00155367">
        <w:rPr>
          <w:b/>
        </w:rPr>
        <w:t>Course taught</w:t>
      </w:r>
      <w:r w:rsidRPr="00155367">
        <w:t xml:space="preserve">: </w:t>
      </w:r>
      <w:r w:rsidR="00F37481" w:rsidRPr="00155367">
        <w:t>Agricultural Sci</w:t>
      </w:r>
      <w:r w:rsidR="00754397" w:rsidRPr="00155367">
        <w:t>ence</w:t>
      </w:r>
      <w:r w:rsidRPr="00155367">
        <w:t xml:space="preserve">, Biology, </w:t>
      </w:r>
      <w:r w:rsidR="00F37481" w:rsidRPr="00155367">
        <w:t>Mathematics</w:t>
      </w:r>
      <w:r w:rsidR="00D60257" w:rsidRPr="00155367">
        <w:t xml:space="preserve"> and Economics.</w:t>
      </w:r>
    </w:p>
    <w:p w:rsidR="00A043B0" w:rsidRPr="00155367" w:rsidRDefault="00A043B0" w:rsidP="00DF56AC">
      <w:pPr>
        <w:pStyle w:val="ListParagraph"/>
        <w:numPr>
          <w:ilvl w:val="0"/>
          <w:numId w:val="16"/>
        </w:numPr>
        <w:tabs>
          <w:tab w:val="left" w:pos="270"/>
          <w:tab w:val="left" w:pos="900"/>
          <w:tab w:val="left" w:pos="216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ind w:left="-90" w:firstLine="0"/>
      </w:pPr>
      <w:r w:rsidRPr="00155367">
        <w:t xml:space="preserve">Best Hands </w:t>
      </w:r>
      <w:r w:rsidR="00D60257" w:rsidRPr="00155367">
        <w:t xml:space="preserve">Coaching </w:t>
      </w:r>
      <w:r w:rsidRPr="00155367">
        <w:t>Cente</w:t>
      </w:r>
      <w:r w:rsidR="0012538E" w:rsidRPr="00155367">
        <w:t>r (Akampa, Cross River State.)</w:t>
      </w:r>
      <w:r w:rsidR="00D60257" w:rsidRPr="00155367">
        <w:tab/>
      </w:r>
      <w:r w:rsidR="00D60257" w:rsidRPr="00155367">
        <w:tab/>
      </w:r>
      <w:r w:rsidR="00D60257" w:rsidRPr="00155367">
        <w:tab/>
      </w:r>
      <w:r w:rsidR="00D60257" w:rsidRPr="00155367">
        <w:tab/>
      </w:r>
      <w:r w:rsidR="00D60257" w:rsidRPr="00155367">
        <w:tab/>
      </w:r>
      <w:r w:rsidRPr="00155367">
        <w:t>2016</w:t>
      </w:r>
    </w:p>
    <w:p w:rsidR="00F37481" w:rsidRPr="00155367" w:rsidRDefault="00DF56AC" w:rsidP="00DF56AC">
      <w:pPr>
        <w:tabs>
          <w:tab w:val="left" w:pos="27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line="360" w:lineRule="auto"/>
        <w:ind w:left="-90"/>
      </w:pPr>
      <w:r>
        <w:rPr>
          <w:b/>
        </w:rPr>
        <w:tab/>
      </w:r>
      <w:r>
        <w:rPr>
          <w:b/>
        </w:rPr>
        <w:tab/>
      </w:r>
      <w:r w:rsidR="00F37481" w:rsidRPr="00155367">
        <w:rPr>
          <w:b/>
        </w:rPr>
        <w:t>Course taught</w:t>
      </w:r>
      <w:r w:rsidR="00F37481" w:rsidRPr="00155367">
        <w:t>: Agricultural Sci</w:t>
      </w:r>
      <w:r w:rsidR="00D60257" w:rsidRPr="00155367">
        <w:t>ence</w:t>
      </w:r>
      <w:r w:rsidR="00F37481" w:rsidRPr="00155367">
        <w:t xml:space="preserve">, </w:t>
      </w:r>
      <w:r w:rsidR="00D60257" w:rsidRPr="00155367">
        <w:t>Mathematics and</w:t>
      </w:r>
      <w:r w:rsidR="00F37481" w:rsidRPr="00155367">
        <w:t xml:space="preserve"> Animal Husbandry</w:t>
      </w:r>
      <w:r w:rsidR="00D60257" w:rsidRPr="00155367">
        <w:t>.</w:t>
      </w:r>
    </w:p>
    <w:p w:rsidR="00A043B0" w:rsidRPr="00155367" w:rsidRDefault="00A043B0" w:rsidP="00DF56AC">
      <w:pPr>
        <w:pStyle w:val="ListParagraph"/>
        <w:numPr>
          <w:ilvl w:val="0"/>
          <w:numId w:val="16"/>
        </w:numPr>
        <w:tabs>
          <w:tab w:val="left" w:pos="270"/>
          <w:tab w:val="left" w:pos="900"/>
          <w:tab w:val="left" w:pos="2160"/>
          <w:tab w:val="left" w:pos="270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ind w:left="-90" w:firstLine="0"/>
      </w:pPr>
      <w:r w:rsidRPr="00155367">
        <w:t>Scholars Club (Federal Un</w:t>
      </w:r>
      <w:r w:rsidR="0012538E" w:rsidRPr="00155367">
        <w:t>iversity of Technology, Minna)</w:t>
      </w:r>
      <w:r w:rsidR="0012538E" w:rsidRPr="00155367">
        <w:tab/>
      </w:r>
      <w:r w:rsidR="00DF56AC">
        <w:tab/>
      </w:r>
      <w:r w:rsidR="00D60257" w:rsidRPr="00155367">
        <w:tab/>
      </w:r>
      <w:r w:rsidR="00D60257" w:rsidRPr="00155367">
        <w:tab/>
      </w:r>
      <w:r w:rsidR="003E7795">
        <w:tab/>
      </w:r>
      <w:r w:rsidRPr="00155367">
        <w:t>2014</w:t>
      </w:r>
    </w:p>
    <w:p w:rsidR="00FD5743" w:rsidRPr="00155367" w:rsidRDefault="00DF56AC" w:rsidP="00DF56AC">
      <w:pPr>
        <w:tabs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line="480" w:lineRule="auto"/>
        <w:jc w:val="both"/>
      </w:pPr>
      <w:r>
        <w:rPr>
          <w:b/>
        </w:rPr>
        <w:tab/>
      </w:r>
      <w:r w:rsidR="00FD5743" w:rsidRPr="00155367">
        <w:rPr>
          <w:b/>
        </w:rPr>
        <w:t>Course taught</w:t>
      </w:r>
      <w:r w:rsidR="00FD5743" w:rsidRPr="00155367">
        <w:t xml:space="preserve">: General </w:t>
      </w:r>
      <w:r w:rsidR="00D60257" w:rsidRPr="00155367">
        <w:t>Agriculture, Poultry Production</w:t>
      </w:r>
      <w:r w:rsidR="00FD5743" w:rsidRPr="00155367">
        <w:t xml:space="preserve"> </w:t>
      </w:r>
      <w:r w:rsidR="00D60257" w:rsidRPr="00155367">
        <w:t xml:space="preserve">and </w:t>
      </w:r>
      <w:r w:rsidR="00FD5743" w:rsidRPr="00155367">
        <w:t>Animal Nutrition</w:t>
      </w:r>
      <w:r w:rsidR="00D60257" w:rsidRPr="00155367">
        <w:t>.</w:t>
      </w:r>
    </w:p>
    <w:p w:rsidR="008F201D" w:rsidRPr="00155367" w:rsidRDefault="009C4149" w:rsidP="008F201D">
      <w:pPr>
        <w:spacing w:after="120" w:line="276" w:lineRule="auto"/>
        <w:jc w:val="both"/>
      </w:pPr>
      <w:r w:rsidRPr="00155367">
        <w:tab/>
      </w:r>
      <w:r w:rsidR="00044F67" w:rsidRPr="00155367">
        <w:t>(</w:t>
      </w:r>
      <w:r w:rsidR="008F201D">
        <w:t>i</w:t>
      </w:r>
      <w:r w:rsidR="00044F67" w:rsidRPr="00155367">
        <w:t>ii)</w:t>
      </w:r>
      <w:r w:rsidR="00044F67" w:rsidRPr="00155367">
        <w:tab/>
      </w:r>
      <w:r w:rsidR="008F201D" w:rsidRPr="00155367">
        <w:t>Research interests</w:t>
      </w:r>
    </w:p>
    <w:p w:rsidR="008F201D" w:rsidRDefault="008F201D" w:rsidP="008F201D">
      <w:pPr>
        <w:pStyle w:val="ListParagraph"/>
        <w:numPr>
          <w:ilvl w:val="2"/>
          <w:numId w:val="24"/>
        </w:numPr>
        <w:spacing w:after="120" w:line="276" w:lineRule="auto"/>
        <w:jc w:val="both"/>
      </w:pPr>
      <w:r w:rsidRPr="00155367">
        <w:t>Animal Nutrition</w:t>
      </w:r>
    </w:p>
    <w:p w:rsidR="008F201D" w:rsidRPr="00155367" w:rsidRDefault="008F201D" w:rsidP="008F201D">
      <w:pPr>
        <w:pStyle w:val="ListParagraph"/>
        <w:numPr>
          <w:ilvl w:val="2"/>
          <w:numId w:val="24"/>
        </w:numPr>
        <w:spacing w:after="120" w:line="276" w:lineRule="auto"/>
        <w:jc w:val="both"/>
      </w:pPr>
      <w:r>
        <w:t>Poultry production</w:t>
      </w:r>
    </w:p>
    <w:p w:rsidR="008F201D" w:rsidRPr="00155367" w:rsidRDefault="008F201D" w:rsidP="008F201D">
      <w:pPr>
        <w:pStyle w:val="ListParagraph"/>
        <w:numPr>
          <w:ilvl w:val="2"/>
          <w:numId w:val="24"/>
        </w:numPr>
        <w:spacing w:after="120" w:line="276" w:lineRule="auto"/>
        <w:jc w:val="both"/>
      </w:pPr>
      <w:r w:rsidRPr="00155367">
        <w:t>Animal Health</w:t>
      </w:r>
    </w:p>
    <w:p w:rsidR="008F201D" w:rsidRPr="00155367" w:rsidRDefault="008F201D" w:rsidP="008F201D">
      <w:pPr>
        <w:pStyle w:val="ListParagraph"/>
        <w:numPr>
          <w:ilvl w:val="2"/>
          <w:numId w:val="24"/>
        </w:numPr>
        <w:spacing w:after="120" w:line="276" w:lineRule="auto"/>
        <w:jc w:val="both"/>
      </w:pPr>
      <w:r w:rsidRPr="00155367">
        <w:t>Phytobiotics feed additives</w:t>
      </w:r>
    </w:p>
    <w:p w:rsidR="00044F67" w:rsidRPr="00155367" w:rsidRDefault="00DB4A7F" w:rsidP="008F201D">
      <w:pPr>
        <w:tabs>
          <w:tab w:val="left" w:pos="180"/>
        </w:tabs>
        <w:spacing w:after="120" w:line="276" w:lineRule="auto"/>
        <w:jc w:val="both"/>
        <w:rPr>
          <w:b/>
          <w:bCs/>
        </w:rPr>
      </w:pPr>
      <w:r w:rsidRPr="00155367">
        <w:tab/>
      </w:r>
      <w:r w:rsidR="004B0C40" w:rsidRPr="00155367">
        <w:rPr>
          <w:b/>
          <w:bCs/>
        </w:rPr>
        <w:t>(b)</w:t>
      </w:r>
      <w:r w:rsidR="004B0C40" w:rsidRPr="00155367">
        <w:rPr>
          <w:b/>
          <w:bCs/>
        </w:rPr>
        <w:tab/>
      </w:r>
      <w:r w:rsidR="008F201D">
        <w:rPr>
          <w:b/>
          <w:bCs/>
        </w:rPr>
        <w:t>(i)</w:t>
      </w:r>
      <w:r w:rsidR="008F201D">
        <w:rPr>
          <w:b/>
          <w:bCs/>
        </w:rPr>
        <w:tab/>
      </w:r>
      <w:r w:rsidR="004B0C40" w:rsidRPr="00155367">
        <w:rPr>
          <w:b/>
          <w:bCs/>
        </w:rPr>
        <w:t>Administrative experience</w:t>
      </w:r>
    </w:p>
    <w:p w:rsidR="00C1624B" w:rsidRDefault="00C1624B" w:rsidP="00622AA7">
      <w:pPr>
        <w:pStyle w:val="ListParagraph"/>
        <w:numPr>
          <w:ilvl w:val="0"/>
          <w:numId w:val="28"/>
        </w:numPr>
        <w:spacing w:after="120" w:line="276" w:lineRule="auto"/>
        <w:ind w:left="900"/>
        <w:jc w:val="both"/>
      </w:pPr>
      <w:r>
        <w:t xml:space="preserve">Time-table Officer, </w:t>
      </w:r>
      <w:r w:rsidRPr="00155367">
        <w:t>Agricultural Technology Department</w:t>
      </w:r>
      <w:r w:rsidR="00114857">
        <w:tab/>
      </w:r>
      <w:r w:rsidR="00114857">
        <w:tab/>
        <w:t>2018-2022</w:t>
      </w:r>
    </w:p>
    <w:p w:rsidR="00C1624B" w:rsidRDefault="00C1624B" w:rsidP="00622AA7">
      <w:pPr>
        <w:pStyle w:val="ListParagraph"/>
        <w:numPr>
          <w:ilvl w:val="0"/>
          <w:numId w:val="28"/>
        </w:numPr>
        <w:spacing w:after="120" w:line="276" w:lineRule="auto"/>
        <w:ind w:left="900"/>
        <w:jc w:val="both"/>
      </w:pPr>
      <w:r>
        <w:t xml:space="preserve">Library Officer, </w:t>
      </w:r>
      <w:r w:rsidRPr="00155367">
        <w:t>Agricultural Technology Department</w:t>
      </w:r>
      <w:r w:rsidR="00582556">
        <w:tab/>
      </w:r>
      <w:r w:rsidR="00582556">
        <w:tab/>
      </w:r>
      <w:r w:rsidR="00114857">
        <w:t>2018-2022</w:t>
      </w:r>
    </w:p>
    <w:p w:rsidR="00114857" w:rsidRDefault="00114857" w:rsidP="00622AA7">
      <w:pPr>
        <w:pStyle w:val="ListParagraph"/>
        <w:numPr>
          <w:ilvl w:val="0"/>
          <w:numId w:val="28"/>
        </w:numPr>
        <w:spacing w:after="120" w:line="276" w:lineRule="auto"/>
        <w:ind w:left="900"/>
        <w:jc w:val="both"/>
      </w:pPr>
      <w:r>
        <w:t>Secretary</w:t>
      </w:r>
      <w:r w:rsidRPr="00155367">
        <w:t>, Agricultural Technology Department</w:t>
      </w:r>
      <w:r>
        <w:tab/>
      </w:r>
      <w:r>
        <w:tab/>
      </w:r>
      <w:r>
        <w:tab/>
        <w:t>Jan-Mar, 2023</w:t>
      </w:r>
    </w:p>
    <w:p w:rsidR="00044F67" w:rsidRPr="00155367" w:rsidRDefault="00114857" w:rsidP="00622AA7">
      <w:pPr>
        <w:pStyle w:val="ListParagraph"/>
        <w:numPr>
          <w:ilvl w:val="0"/>
          <w:numId w:val="28"/>
        </w:numPr>
        <w:spacing w:after="120" w:line="276" w:lineRule="auto"/>
        <w:ind w:left="900"/>
        <w:jc w:val="both"/>
      </w:pPr>
      <w:r>
        <w:t>Secretary</w:t>
      </w:r>
      <w:r w:rsidRPr="00155367">
        <w:t>, A</w:t>
      </w:r>
      <w:r>
        <w:t>nimal Production</w:t>
      </w:r>
      <w:r w:rsidRPr="00155367">
        <w:t xml:space="preserve"> Technology Department</w:t>
      </w:r>
      <w:r>
        <w:tab/>
      </w:r>
      <w:r>
        <w:tab/>
        <w:t>2024-Till date</w:t>
      </w:r>
    </w:p>
    <w:p w:rsidR="005555B3" w:rsidRPr="00155367" w:rsidRDefault="008F201D" w:rsidP="008F201D">
      <w:pPr>
        <w:spacing w:after="120" w:line="276" w:lineRule="auto"/>
        <w:ind w:firstLine="720"/>
        <w:jc w:val="both"/>
      </w:pPr>
      <w:r>
        <w:rPr>
          <w:b/>
        </w:rPr>
        <w:t>(ii)</w:t>
      </w:r>
      <w:r>
        <w:rPr>
          <w:b/>
        </w:rPr>
        <w:tab/>
      </w:r>
      <w:r w:rsidR="00114857">
        <w:rPr>
          <w:b/>
        </w:rPr>
        <w:t xml:space="preserve">Member of </w:t>
      </w:r>
      <w:r>
        <w:rPr>
          <w:b/>
        </w:rPr>
        <w:t xml:space="preserve">Institutional </w:t>
      </w:r>
      <w:r w:rsidR="00114857">
        <w:rPr>
          <w:b/>
        </w:rPr>
        <w:t>Committee</w:t>
      </w:r>
      <w:r w:rsidR="005555B3" w:rsidRPr="00155367">
        <w:t xml:space="preserve"> </w:t>
      </w:r>
    </w:p>
    <w:p w:rsidR="005555B3" w:rsidRPr="00155367" w:rsidRDefault="00114857" w:rsidP="00DF56AC">
      <w:pPr>
        <w:pStyle w:val="ListParagraph"/>
        <w:numPr>
          <w:ilvl w:val="0"/>
          <w:numId w:val="29"/>
        </w:numPr>
        <w:tabs>
          <w:tab w:val="left" w:pos="900"/>
        </w:tabs>
        <w:spacing w:after="120" w:line="276" w:lineRule="auto"/>
        <w:ind w:left="540" w:right="360" w:firstLine="0"/>
      </w:pPr>
      <w:r>
        <w:t>Member Examination</w:t>
      </w:r>
      <w:r w:rsidR="00622AA7">
        <w:t xml:space="preserve"> Committee</w:t>
      </w:r>
      <w:r>
        <w:tab/>
      </w:r>
      <w:r>
        <w:tab/>
      </w:r>
      <w:r>
        <w:tab/>
      </w:r>
      <w:r>
        <w:tab/>
      </w:r>
      <w:r>
        <w:tab/>
        <w:t xml:space="preserve">2023 Till date </w:t>
      </w:r>
    </w:p>
    <w:p w:rsidR="00044F67" w:rsidRPr="00155367" w:rsidRDefault="00044F67" w:rsidP="004D7CDC">
      <w:pPr>
        <w:spacing w:line="480" w:lineRule="auto"/>
        <w:jc w:val="both"/>
        <w:rPr>
          <w:b/>
        </w:rPr>
      </w:pPr>
      <w:r w:rsidRPr="00155367">
        <w:rPr>
          <w:b/>
        </w:rPr>
        <w:t>SERVICES OUTSIDE THE FEDERAL POLYTECHNIC, ILARO</w:t>
      </w:r>
    </w:p>
    <w:p w:rsidR="00C76118" w:rsidRPr="003E7795" w:rsidRDefault="0036441C" w:rsidP="00DF56AC">
      <w:pPr>
        <w:tabs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jc w:val="both"/>
        <w:rPr>
          <w:i/>
        </w:rPr>
      </w:pPr>
      <w:r w:rsidRPr="0036441C">
        <w:t>1</w:t>
      </w:r>
      <w:r w:rsidR="00C76118" w:rsidRPr="00155367">
        <w:rPr>
          <w:b/>
          <w:i/>
        </w:rPr>
        <w:t>.</w:t>
      </w:r>
      <w:r w:rsidR="00C76118" w:rsidRPr="00155367">
        <w:rPr>
          <w:b/>
          <w:i/>
        </w:rPr>
        <w:tab/>
      </w:r>
      <w:r w:rsidR="00C76118" w:rsidRPr="00155367">
        <w:t>Bank of Agriculture Limited, Akamkpa Branch, Cross river.</w:t>
      </w:r>
      <w:r w:rsidR="000219DA">
        <w:tab/>
      </w:r>
      <w:r w:rsidR="00DF56AC">
        <w:tab/>
      </w:r>
      <w:r w:rsidR="00DF56AC">
        <w:tab/>
      </w:r>
      <w:r w:rsidR="00DF56AC">
        <w:tab/>
      </w:r>
      <w:r w:rsidR="00DF56AC">
        <w:tab/>
      </w:r>
      <w:r w:rsidR="00C76118" w:rsidRPr="003E7795">
        <w:t>2017</w:t>
      </w:r>
      <w:r w:rsidR="00D60257" w:rsidRPr="003E7795">
        <w:rPr>
          <w:i/>
        </w:rPr>
        <w:t xml:space="preserve"> </w:t>
      </w:r>
    </w:p>
    <w:p w:rsidR="00C76118" w:rsidRPr="003E7795" w:rsidRDefault="00C76118" w:rsidP="00DF56AC">
      <w:pPr>
        <w:tabs>
          <w:tab w:val="left" w:pos="450"/>
        </w:tabs>
        <w:spacing w:after="240"/>
        <w:ind w:left="1440"/>
        <w:jc w:val="both"/>
        <w:rPr>
          <w:i/>
        </w:rPr>
      </w:pPr>
      <w:r w:rsidRPr="003E779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2EEA55" wp14:editId="4DE08A42">
                <wp:simplePos x="0" y="0"/>
                <wp:positionH relativeFrom="column">
                  <wp:posOffset>0</wp:posOffset>
                </wp:positionH>
                <wp:positionV relativeFrom="paragraph">
                  <wp:posOffset>-5715</wp:posOffset>
                </wp:positionV>
                <wp:extent cx="727710" cy="155575"/>
                <wp:effectExtent l="9525" t="13335" r="5715" b="1206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" cy="155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0C0C0">
                                <a:alpha val="52000"/>
                              </a:srgbClr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  <a:alpha val="67999"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4BD1" w:rsidRPr="0004400A" w:rsidRDefault="004B4BD1" w:rsidP="00C76118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Office: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-.45pt;width:57.3pt;height:1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" fillcolor="silver" strokecolor="white">
                <v:fill opacity="34078f" o:opacity2="44563f" rotate="t" angle="90" focus="100%" type="gradient"/>
                <v:textbox style="mso-fit-shape-to-text:t" inset=",0,,0">
                  <w:txbxContent>
                    <w:p w:rsidR="004B4BD1" w:rsidRPr="0004400A" w:rsidRDefault="004B4BD1" w:rsidP="00C76118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  <w:t>Office:</w:t>
                      </w:r>
                    </w:p>
                  </w:txbxContent>
                </v:textbox>
              </v:shape>
            </w:pict>
          </mc:Fallback>
        </mc:AlternateContent>
      </w:r>
      <w:r w:rsidRPr="003E7795">
        <w:t>Anchor Borrowers Program, Loan Requirements Verification and Recovery, Data Capturing and Processing Officer.</w:t>
      </w:r>
      <w:r w:rsidRPr="003E7795">
        <w:tab/>
      </w:r>
      <w:r w:rsidRPr="003E7795">
        <w:tab/>
      </w:r>
      <w:r w:rsidRPr="003E7795">
        <w:tab/>
      </w:r>
      <w:r w:rsidRPr="003E7795">
        <w:tab/>
      </w:r>
      <w:r w:rsidRPr="003E7795">
        <w:tab/>
      </w:r>
    </w:p>
    <w:p w:rsidR="00C76118" w:rsidRPr="003E7795" w:rsidRDefault="00C76118" w:rsidP="00DF56AC">
      <w:pPr>
        <w:tabs>
          <w:tab w:val="left" w:pos="450"/>
        </w:tabs>
        <w:jc w:val="both"/>
      </w:pPr>
      <w:r w:rsidRPr="003E7795">
        <w:rPr>
          <w:i/>
        </w:rPr>
        <w:t>2.</w:t>
      </w:r>
      <w:r w:rsidRPr="003E7795">
        <w:rPr>
          <w:i/>
        </w:rPr>
        <w:tab/>
      </w:r>
      <w:r w:rsidRPr="003E7795">
        <w:t>Goodwill Farms and Fruit Processing Limited, Ilaro, Ogun State</w:t>
      </w:r>
      <w:r w:rsidR="000219DA">
        <w:tab/>
      </w:r>
      <w:r w:rsidR="000219DA">
        <w:tab/>
      </w:r>
      <w:r w:rsidR="00DF56AC">
        <w:tab/>
      </w:r>
      <w:r w:rsidRPr="003E7795">
        <w:t>2016</w:t>
      </w:r>
    </w:p>
    <w:p w:rsidR="00C76118" w:rsidRPr="003E7795" w:rsidRDefault="00C76118" w:rsidP="00DF56AC">
      <w:pPr>
        <w:tabs>
          <w:tab w:val="left" w:pos="450"/>
        </w:tabs>
        <w:spacing w:after="240"/>
        <w:jc w:val="both"/>
        <w:rPr>
          <w:i/>
        </w:rPr>
      </w:pPr>
      <w:r w:rsidRPr="003E779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24D57A" wp14:editId="321E7872">
                <wp:simplePos x="0" y="0"/>
                <wp:positionH relativeFrom="column">
                  <wp:posOffset>0</wp:posOffset>
                </wp:positionH>
                <wp:positionV relativeFrom="paragraph">
                  <wp:posOffset>14605</wp:posOffset>
                </wp:positionV>
                <wp:extent cx="680085" cy="155575"/>
                <wp:effectExtent l="9525" t="5080" r="5715" b="1079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155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0C0C0">
                                <a:alpha val="52000"/>
                              </a:srgbClr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  <a:alpha val="67999"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4BD1" w:rsidRPr="0004400A" w:rsidRDefault="004B4BD1" w:rsidP="00C76118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Office: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0;margin-top:1.15pt;width:53.55pt;height:1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" fillcolor="silver" strokecolor="white">
                <v:fill opacity="34078f" o:opacity2="44563f" rotate="t" angle="90" focus="100%" type="gradient"/>
                <v:textbox style="mso-fit-shape-to-text:t" inset=",0,,0">
                  <w:txbxContent>
                    <w:p w:rsidR="004B4BD1" w:rsidRPr="0004400A" w:rsidRDefault="004B4BD1" w:rsidP="00C76118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  <w:t>Office:</w:t>
                      </w:r>
                    </w:p>
                  </w:txbxContent>
                </v:textbox>
              </v:shape>
            </w:pict>
          </mc:Fallback>
        </mc:AlternateContent>
      </w:r>
      <w:r w:rsidRPr="003E7795">
        <w:rPr>
          <w:noProof/>
        </w:rPr>
        <w:tab/>
      </w:r>
      <w:r w:rsidRPr="003E7795">
        <w:rPr>
          <w:noProof/>
        </w:rPr>
        <w:tab/>
      </w:r>
      <w:r w:rsidR="00582556">
        <w:rPr>
          <w:noProof/>
        </w:rPr>
        <w:tab/>
      </w:r>
      <w:r w:rsidRPr="003E7795">
        <w:rPr>
          <w:noProof/>
        </w:rPr>
        <w:t>Farm Manager.</w:t>
      </w:r>
      <w:r w:rsidRPr="003E7795">
        <w:rPr>
          <w:noProof/>
        </w:rPr>
        <w:tab/>
      </w:r>
      <w:r w:rsidRPr="003E7795">
        <w:rPr>
          <w:noProof/>
        </w:rPr>
        <w:tab/>
      </w:r>
      <w:r w:rsidRPr="003E7795">
        <w:rPr>
          <w:noProof/>
        </w:rPr>
        <w:tab/>
      </w:r>
    </w:p>
    <w:p w:rsidR="00C76118" w:rsidRPr="003E7795" w:rsidRDefault="00C76118" w:rsidP="00DF56AC">
      <w:pPr>
        <w:tabs>
          <w:tab w:val="left" w:pos="450"/>
        </w:tabs>
      </w:pPr>
      <w:r w:rsidRPr="003E7795">
        <w:t>3.</w:t>
      </w:r>
      <w:r w:rsidRPr="003E7795">
        <w:tab/>
        <w:t>Massohi Farms (Nigeria) Limited, Minna, Niger State.</w:t>
      </w:r>
      <w:r w:rsidR="000219DA">
        <w:tab/>
      </w:r>
      <w:r w:rsidR="000219DA">
        <w:tab/>
      </w:r>
      <w:r w:rsidR="000219DA">
        <w:tab/>
      </w:r>
      <w:r w:rsidR="00DF56AC">
        <w:tab/>
      </w:r>
      <w:r w:rsidR="00DF56AC">
        <w:tab/>
      </w:r>
      <w:r w:rsidRPr="003E7795">
        <w:t>2014</w:t>
      </w:r>
    </w:p>
    <w:p w:rsidR="00C76118" w:rsidRPr="003E7795" w:rsidRDefault="00C76118" w:rsidP="00DF56AC">
      <w:pPr>
        <w:tabs>
          <w:tab w:val="left" w:pos="450"/>
        </w:tabs>
        <w:spacing w:after="240"/>
        <w:ind w:left="720" w:firstLine="720"/>
        <w:jc w:val="both"/>
      </w:pPr>
      <w:r w:rsidRPr="003E779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FF800F" wp14:editId="45E0A6B3">
                <wp:simplePos x="0" y="0"/>
                <wp:positionH relativeFrom="column">
                  <wp:posOffset>28575</wp:posOffset>
                </wp:positionH>
                <wp:positionV relativeFrom="paragraph">
                  <wp:posOffset>44450</wp:posOffset>
                </wp:positionV>
                <wp:extent cx="699135" cy="155575"/>
                <wp:effectExtent l="9525" t="6350" r="5715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135" cy="155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0C0C0">
                                <a:alpha val="52000"/>
                              </a:srgbClr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  <a:alpha val="67999"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4BD1" w:rsidRPr="0004400A" w:rsidRDefault="004B4BD1" w:rsidP="00C76118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Office: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left:0;text-align:left;margin-left:2.25pt;margin-top:3.5pt;width:55.05pt;height:1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" fillcolor="silver" strokecolor="white">
                <v:fill opacity="34078f" o:opacity2="44563f" rotate="t" angle="90" focus="100%" type="gradient"/>
                <v:textbox style="mso-fit-shape-to-text:t" inset=",0,,0">
                  <w:txbxContent>
                    <w:p w:rsidR="004B4BD1" w:rsidRPr="0004400A" w:rsidRDefault="004B4BD1" w:rsidP="00C76118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  <w:t>Office:</w:t>
                      </w:r>
                    </w:p>
                  </w:txbxContent>
                </v:textbox>
              </v:shape>
            </w:pict>
          </mc:Fallback>
        </mc:AlternateContent>
      </w:r>
      <w:r w:rsidRPr="003E7795">
        <w:rPr>
          <w:noProof/>
        </w:rPr>
        <w:t>Farm Supervisor.</w:t>
      </w:r>
      <w:r w:rsidRPr="003E7795">
        <w:rPr>
          <w:noProof/>
        </w:rPr>
        <w:tab/>
      </w:r>
    </w:p>
    <w:p w:rsidR="00C76118" w:rsidRPr="003E7795" w:rsidRDefault="00C76118" w:rsidP="00DF56AC">
      <w:pPr>
        <w:tabs>
          <w:tab w:val="left" w:pos="450"/>
        </w:tabs>
      </w:pPr>
      <w:r w:rsidRPr="003E7795">
        <w:t>4.</w:t>
      </w:r>
      <w:r w:rsidRPr="003E7795">
        <w:tab/>
        <w:t>Maizube Farms (Nigeria) Limited, Minna, Niger State.</w:t>
      </w:r>
      <w:r w:rsidR="000219DA">
        <w:tab/>
      </w:r>
      <w:r w:rsidR="000219DA">
        <w:tab/>
      </w:r>
      <w:r w:rsidR="000219DA">
        <w:tab/>
      </w:r>
      <w:r w:rsidR="00DF56AC">
        <w:tab/>
      </w:r>
      <w:r w:rsidR="00DF56AC">
        <w:tab/>
      </w:r>
      <w:r w:rsidRPr="003E7795">
        <w:t>2014</w:t>
      </w:r>
    </w:p>
    <w:p w:rsidR="00C76118" w:rsidRPr="003E7795" w:rsidRDefault="00C76118" w:rsidP="00DF56AC">
      <w:pPr>
        <w:tabs>
          <w:tab w:val="left" w:pos="450"/>
        </w:tabs>
        <w:spacing w:after="240"/>
        <w:ind w:left="720" w:firstLine="720"/>
        <w:jc w:val="both"/>
      </w:pPr>
      <w:r w:rsidRPr="003E779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680667" wp14:editId="6FCA9467">
                <wp:simplePos x="0" y="0"/>
                <wp:positionH relativeFrom="column">
                  <wp:posOffset>57150</wp:posOffset>
                </wp:positionH>
                <wp:positionV relativeFrom="paragraph">
                  <wp:posOffset>11430</wp:posOffset>
                </wp:positionV>
                <wp:extent cx="670560" cy="155575"/>
                <wp:effectExtent l="9525" t="11430" r="5715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560" cy="155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0C0C0">
                                <a:alpha val="52000"/>
                              </a:srgbClr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  <a:alpha val="67999"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4BD1" w:rsidRPr="0004400A" w:rsidRDefault="004B4BD1" w:rsidP="00C76118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Office: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4.5pt;margin-top:.9pt;width:52.8pt;height:1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" fillcolor="silver" strokecolor="white">
                <v:fill opacity="34078f" o:opacity2="44563f" rotate="t" angle="90" focus="100%" type="gradient"/>
                <v:textbox style="mso-fit-shape-to-text:t" inset=",0,,0">
                  <w:txbxContent>
                    <w:p w:rsidR="004B4BD1" w:rsidRPr="0004400A" w:rsidRDefault="004B4BD1" w:rsidP="00C76118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  <w:t>Office:</w:t>
                      </w:r>
                    </w:p>
                  </w:txbxContent>
                </v:textbox>
              </v:shape>
            </w:pict>
          </mc:Fallback>
        </mc:AlternateContent>
      </w:r>
      <w:r w:rsidRPr="003E7795">
        <w:rPr>
          <w:noProof/>
        </w:rPr>
        <w:t>Farm Supervisior.</w:t>
      </w:r>
      <w:r w:rsidRPr="003E7795">
        <w:tab/>
      </w:r>
      <w:r w:rsidRPr="003E7795">
        <w:tab/>
      </w:r>
    </w:p>
    <w:p w:rsidR="00C76118" w:rsidRPr="003E7795" w:rsidRDefault="00C76118" w:rsidP="00DF56AC">
      <w:pPr>
        <w:tabs>
          <w:tab w:val="left" w:pos="450"/>
        </w:tabs>
        <w:spacing w:after="240"/>
        <w:jc w:val="both"/>
      </w:pPr>
      <w:r w:rsidRPr="003E779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AC1E57" wp14:editId="6B14D13C">
                <wp:simplePos x="0" y="0"/>
                <wp:positionH relativeFrom="column">
                  <wp:posOffset>28575</wp:posOffset>
                </wp:positionH>
                <wp:positionV relativeFrom="paragraph">
                  <wp:posOffset>191135</wp:posOffset>
                </wp:positionV>
                <wp:extent cx="613410" cy="155575"/>
                <wp:effectExtent l="9525" t="10160" r="5715" b="571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" cy="155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0C0C0">
                                <a:alpha val="52000"/>
                              </a:srgbClr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  <a:alpha val="67999"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4BD1" w:rsidRPr="0004400A" w:rsidRDefault="004B4BD1" w:rsidP="00C76118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Office: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30" type="#_x0000_t202" style="position:absolute;left:0;text-align:left;margin-left:2.25pt;margin-top:15.05pt;width:48.3pt;height:1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" fillcolor="silver" strokecolor="white">
                <v:fill opacity="34078f" o:opacity2="44563f" rotate="t" angle="90" focus="100%" type="gradient"/>
                <v:textbox style="mso-fit-shape-to-text:t" inset=",0,,0">
                  <w:txbxContent>
                    <w:p w:rsidR="004B4BD1" w:rsidRPr="0004400A" w:rsidRDefault="004B4BD1" w:rsidP="00C76118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  <w:t>Office:</w:t>
                      </w:r>
                    </w:p>
                  </w:txbxContent>
                </v:textbox>
              </v:shape>
            </w:pict>
          </mc:Fallback>
        </mc:AlternateContent>
      </w:r>
      <w:r w:rsidRPr="003E7795">
        <w:t>5.</w:t>
      </w:r>
      <w:r w:rsidRPr="003E7795">
        <w:tab/>
        <w:t>Ogun State Ministry of Agric. Veterinary Clinic Department, Ilaro, Ogun State</w:t>
      </w:r>
      <w:r w:rsidRPr="003E7795">
        <w:tab/>
        <w:t>2011</w:t>
      </w:r>
      <w:r w:rsidR="008F59C3" w:rsidRPr="003E7795">
        <w:tab/>
      </w:r>
      <w:r w:rsidR="008F59C3" w:rsidRPr="003E7795">
        <w:tab/>
      </w:r>
      <w:r w:rsidR="003E7795">
        <w:tab/>
      </w:r>
      <w:r w:rsidRPr="003E7795">
        <w:t>Assistant Animal Health Technologist.</w:t>
      </w:r>
    </w:p>
    <w:p w:rsidR="00D60257" w:rsidRPr="003E7795" w:rsidRDefault="00D60257" w:rsidP="00DF56AC">
      <w:pPr>
        <w:tabs>
          <w:tab w:val="left" w:pos="450"/>
        </w:tabs>
        <w:spacing w:after="240"/>
        <w:jc w:val="both"/>
      </w:pPr>
      <w:r w:rsidRPr="003E779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ABDEA4" wp14:editId="1488E62A">
                <wp:simplePos x="0" y="0"/>
                <wp:positionH relativeFrom="column">
                  <wp:posOffset>0</wp:posOffset>
                </wp:positionH>
                <wp:positionV relativeFrom="paragraph">
                  <wp:posOffset>214630</wp:posOffset>
                </wp:positionV>
                <wp:extent cx="613410" cy="155575"/>
                <wp:effectExtent l="9525" t="10160" r="5715" b="571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" cy="155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0C0C0">
                                <a:alpha val="52000"/>
                              </a:srgbClr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  <a:alpha val="67999"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4BD1" w:rsidRPr="0004400A" w:rsidRDefault="004B4BD1" w:rsidP="00C76118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Office: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1" type="#_x0000_t202" style="position:absolute;left:0;text-align:left;margin-left:0;margin-top:16.9pt;width:48.3pt;height:1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" fillcolor="silver" strokecolor="white">
                <v:fill opacity="34078f" o:opacity2="44563f" rotate="t" angle="90" focus="100%" type="gradient"/>
                <v:textbox style="mso-fit-shape-to-text:t" inset=",0,,0">
                  <w:txbxContent>
                    <w:p w:rsidR="004B4BD1" w:rsidRPr="0004400A" w:rsidRDefault="004B4BD1" w:rsidP="00C76118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  <w:t>Office:</w:t>
                      </w:r>
                    </w:p>
                  </w:txbxContent>
                </v:textbox>
              </v:shape>
            </w:pict>
          </mc:Fallback>
        </mc:AlternateContent>
      </w:r>
      <w:r w:rsidRPr="003E7795">
        <w:t>6.</w:t>
      </w:r>
      <w:r w:rsidRPr="003E7795">
        <w:tab/>
        <w:t>Ogun State Ministry of Agric. Veterinary Clinic Department, Abeokuta, Ogun State</w:t>
      </w:r>
      <w:r w:rsidRPr="003E7795">
        <w:tab/>
        <w:t>2009</w:t>
      </w:r>
      <w:r w:rsidRPr="003E7795">
        <w:tab/>
      </w:r>
      <w:r w:rsidRPr="003E7795">
        <w:tab/>
      </w:r>
      <w:r w:rsidR="003E7795">
        <w:tab/>
      </w:r>
      <w:r w:rsidR="008F59C3" w:rsidRPr="003E7795">
        <w:t>Student Industrial Work Experience Scheme ( SIWES)</w:t>
      </w:r>
    </w:p>
    <w:p w:rsidR="00044F67" w:rsidRPr="00155367" w:rsidRDefault="00044F67" w:rsidP="003B7442">
      <w:pPr>
        <w:spacing w:after="120" w:line="276" w:lineRule="auto"/>
        <w:jc w:val="both"/>
        <w:rPr>
          <w:b/>
        </w:rPr>
      </w:pPr>
      <w:r w:rsidRPr="00155367">
        <w:rPr>
          <w:b/>
        </w:rPr>
        <w:t>SCHOLARSHIP/FELLOWSHIP &amp; PRICES</w:t>
      </w:r>
    </w:p>
    <w:p w:rsidR="003E157D" w:rsidRPr="00155367" w:rsidRDefault="00356618" w:rsidP="003B7442">
      <w:pPr>
        <w:spacing w:after="120" w:line="276" w:lineRule="auto"/>
        <w:jc w:val="both"/>
      </w:pPr>
      <w:r w:rsidRPr="00155367">
        <w:t xml:space="preserve">Vice Chancellor’s commendation of academic excellence (FUTMINNA), </w:t>
      </w:r>
      <w:r w:rsidR="00DF56AC">
        <w:tab/>
      </w:r>
      <w:r w:rsidR="00DF56AC">
        <w:tab/>
      </w:r>
      <w:r w:rsidRPr="00155367">
        <w:t xml:space="preserve">2012-2015 </w:t>
      </w:r>
    </w:p>
    <w:p w:rsidR="00044F67" w:rsidRPr="00155367" w:rsidRDefault="00044F67" w:rsidP="002265CB">
      <w:pPr>
        <w:spacing w:after="160" w:line="259" w:lineRule="auto"/>
        <w:rPr>
          <w:b/>
        </w:rPr>
      </w:pPr>
      <w:r w:rsidRPr="00155367">
        <w:rPr>
          <w:b/>
        </w:rPr>
        <w:t>ACADEMIC PUBLICATION</w:t>
      </w:r>
    </w:p>
    <w:p w:rsidR="00A96640" w:rsidRPr="009D436F" w:rsidRDefault="00A96640" w:rsidP="00A96640">
      <w:pPr>
        <w:pStyle w:val="ListParagraph"/>
        <w:numPr>
          <w:ilvl w:val="0"/>
          <w:numId w:val="10"/>
        </w:numPr>
        <w:spacing w:after="240" w:line="276" w:lineRule="auto"/>
        <w:ind w:hanging="1080"/>
        <w:jc w:val="both"/>
        <w:rPr>
          <w:b/>
        </w:rPr>
      </w:pPr>
      <w:r w:rsidRPr="009D436F">
        <w:rPr>
          <w:b/>
        </w:rPr>
        <w:t>Conference</w:t>
      </w:r>
      <w:r>
        <w:rPr>
          <w:b/>
        </w:rPr>
        <w:t>s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/>
        </w:rPr>
        <w:t xml:space="preserve">Akinlade, O. O.,* </w:t>
      </w:r>
      <w:r w:rsidRPr="00FC460F">
        <w:rPr>
          <w:bCs/>
        </w:rPr>
        <w:t>Okusanya, P. O.</w:t>
      </w:r>
      <w:r w:rsidRPr="00FC460F">
        <w:rPr>
          <w:b/>
        </w:rPr>
        <w:t xml:space="preserve"> </w:t>
      </w:r>
      <w:r w:rsidRPr="00251977">
        <w:t>and</w:t>
      </w:r>
      <w:r>
        <w:t xml:space="preserve"> Oparavero, O. O.</w:t>
      </w:r>
      <w:r w:rsidRPr="00FC460F">
        <w:rPr>
          <w:b/>
        </w:rPr>
        <w:t xml:space="preserve"> </w:t>
      </w:r>
      <w:r w:rsidRPr="00FC460F">
        <w:rPr>
          <w:bCs/>
        </w:rPr>
        <w:t xml:space="preserve">(2024). </w:t>
      </w:r>
      <w:r w:rsidRPr="00E25D99">
        <w:t xml:space="preserve">Growth </w:t>
      </w:r>
      <w:r>
        <w:t xml:space="preserve">performance of broiler chicks on oral administration of Alligator pepper seed extracts. </w:t>
      </w:r>
      <w:r w:rsidRPr="00FC460F">
        <w:rPr>
          <w:i/>
          <w:spacing w:val="3"/>
        </w:rPr>
        <w:t>Proceedings of the Nigerian Society for Animal Production (NSAP) 49th Annual Conference. University of Ibadan, 2024.</w:t>
      </w:r>
      <w:r w:rsidRPr="00FC460F">
        <w:rPr>
          <w:spacing w:val="3"/>
        </w:rPr>
        <w:t xml:space="preserve"> 257 – 260. From March 24</w:t>
      </w:r>
      <w:r w:rsidRPr="00FC460F">
        <w:rPr>
          <w:spacing w:val="3"/>
          <w:vertAlign w:val="superscript"/>
        </w:rPr>
        <w:t>th</w:t>
      </w:r>
      <w:r w:rsidRPr="00FC460F">
        <w:rPr>
          <w:spacing w:val="3"/>
        </w:rPr>
        <w:t xml:space="preserve"> to 27</w:t>
      </w:r>
      <w:r w:rsidRPr="00FC460F">
        <w:rPr>
          <w:spacing w:val="3"/>
          <w:vertAlign w:val="superscript"/>
        </w:rPr>
        <w:t>th</w:t>
      </w:r>
      <w:r w:rsidRPr="00FC460F">
        <w:rPr>
          <w:spacing w:val="3"/>
        </w:rPr>
        <w:t>, 2024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Cs/>
        </w:rPr>
        <w:t xml:space="preserve">Ajayi, F. E., </w:t>
      </w:r>
      <w:r w:rsidRPr="00FC460F">
        <w:rPr>
          <w:b/>
          <w:bCs/>
        </w:rPr>
        <w:t>Akinlade, O. O.,*</w:t>
      </w:r>
      <w:r w:rsidRPr="00FC460F">
        <w:rPr>
          <w:bCs/>
        </w:rPr>
        <w:t xml:space="preserve"> and Ajayi, E. A. (2023). Haematological performance of weaner rabbits fed diets supplemented with garlic-composite leaves. </w:t>
      </w:r>
      <w:r w:rsidRPr="00FC460F">
        <w:rPr>
          <w:bCs/>
          <w:i/>
        </w:rPr>
        <w:t>In the book of abstract, 38th Annual Conference/Scientific Workshop, Oyo 2023With the Theme “Entrepreneurial Role of Science Laboratory Technology in Sustainable Development for National Growth, from 6th -10th November, 2023</w:t>
      </w:r>
      <w:r w:rsidRPr="00FC460F">
        <w:rPr>
          <w:bCs/>
        </w:rPr>
        <w:t>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Cs/>
        </w:rPr>
        <w:t xml:space="preserve">Okusanya, P. O. and </w:t>
      </w:r>
      <w:r w:rsidRPr="00FC460F">
        <w:rPr>
          <w:b/>
          <w:bCs/>
        </w:rPr>
        <w:t>Akinlade, O. O</w:t>
      </w:r>
      <w:r w:rsidRPr="00FC460F">
        <w:rPr>
          <w:bCs/>
        </w:rPr>
        <w:t xml:space="preserve">.* (2023). Suitability of </w:t>
      </w:r>
      <w:r w:rsidRPr="00FC460F">
        <w:rPr>
          <w:bCs/>
          <w:i/>
        </w:rPr>
        <w:t>Spondia</w:t>
      </w:r>
      <w:r w:rsidRPr="00FC460F">
        <w:rPr>
          <w:bCs/>
        </w:rPr>
        <w:t xml:space="preserve"> </w:t>
      </w:r>
      <w:r w:rsidRPr="00FC460F">
        <w:rPr>
          <w:bCs/>
          <w:i/>
        </w:rPr>
        <w:t>mombin</w:t>
      </w:r>
      <w:r w:rsidRPr="00FC460F">
        <w:rPr>
          <w:bCs/>
        </w:rPr>
        <w:t xml:space="preserve"> as feed additive in chicken ration. </w:t>
      </w:r>
      <w:r w:rsidRPr="00FC460F">
        <w:rPr>
          <w:bCs/>
          <w:i/>
        </w:rPr>
        <w:t>Proceedings of the 6th National Conference of The School of Pure and Applied Science, The Federal Polytechnic, Ilaro, Ogun State. 3th-4th October, 2023</w:t>
      </w:r>
      <w:r w:rsidRPr="00FC460F">
        <w:rPr>
          <w:bCs/>
        </w:rPr>
        <w:t xml:space="preserve">. 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/>
        </w:rPr>
      </w:pPr>
      <w:r w:rsidRPr="00FC460F">
        <w:rPr>
          <w:bCs/>
        </w:rPr>
        <w:t xml:space="preserve">Okusanya, P. O. and </w:t>
      </w:r>
      <w:r w:rsidRPr="00FC460F">
        <w:rPr>
          <w:b/>
        </w:rPr>
        <w:t xml:space="preserve">Akinlade, O. O.* </w:t>
      </w:r>
      <w:r w:rsidRPr="00E25D99">
        <w:t>(2023)</w:t>
      </w:r>
      <w:r w:rsidRPr="00FC460F">
        <w:rPr>
          <w:b/>
        </w:rPr>
        <w:t xml:space="preserve">. </w:t>
      </w:r>
      <w:r w:rsidRPr="00E25D99">
        <w:t xml:space="preserve">Effect of herbal mixtures on growth performance of broiler chicken. </w:t>
      </w:r>
      <w:r w:rsidRPr="00FC460F">
        <w:rPr>
          <w:i/>
        </w:rPr>
        <w:t>Proceedings of the 4th International Conference, The Federal Polytechnic, Ilaro, Nigeria in Collaboration with Takoradi Technical University, Takoradi, Ghana</w:t>
      </w:r>
      <w:r>
        <w:t xml:space="preserve">. </w:t>
      </w:r>
      <w:r w:rsidRPr="00FC460F">
        <w:rPr>
          <w:i/>
        </w:rPr>
        <w:t>3rd – 7th September, 2023. University Auditorium, Takoradi Technical University, Takoradi.</w:t>
      </w:r>
      <w:r>
        <w:t>151-153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/>
        </w:rPr>
        <w:t xml:space="preserve">Akinlade, O. O.,* </w:t>
      </w:r>
      <w:r w:rsidRPr="00FC460F">
        <w:rPr>
          <w:bCs/>
        </w:rPr>
        <w:t>Okusanya, P. O.</w:t>
      </w:r>
      <w:r w:rsidRPr="00FC460F">
        <w:rPr>
          <w:b/>
        </w:rPr>
        <w:t xml:space="preserve"> </w:t>
      </w:r>
      <w:r w:rsidRPr="00251977">
        <w:t>and</w:t>
      </w:r>
      <w:r>
        <w:t xml:space="preserve"> Leramo, O. O.</w:t>
      </w:r>
      <w:r w:rsidRPr="00FC460F">
        <w:rPr>
          <w:b/>
        </w:rPr>
        <w:t xml:space="preserve"> </w:t>
      </w:r>
      <w:r w:rsidRPr="00FC460F">
        <w:rPr>
          <w:bCs/>
        </w:rPr>
        <w:t xml:space="preserve">(2023). Growth performance of broiler chicken on oral administration of </w:t>
      </w:r>
      <w:r w:rsidRPr="00FC460F">
        <w:rPr>
          <w:bCs/>
          <w:i/>
        </w:rPr>
        <w:t>Parquetina</w:t>
      </w:r>
      <w:r w:rsidRPr="00FC460F">
        <w:rPr>
          <w:bCs/>
        </w:rPr>
        <w:t xml:space="preserve"> </w:t>
      </w:r>
      <w:r w:rsidRPr="00FC460F">
        <w:rPr>
          <w:bCs/>
          <w:i/>
        </w:rPr>
        <w:t>nigrescens</w:t>
      </w:r>
      <w:r w:rsidRPr="00FC460F">
        <w:rPr>
          <w:bCs/>
        </w:rPr>
        <w:t xml:space="preserve"> extract. </w:t>
      </w:r>
      <w:r w:rsidRPr="00FC460F">
        <w:rPr>
          <w:i/>
          <w:spacing w:val="3"/>
        </w:rPr>
        <w:t>Proceedings of the Nigerian Society for Animal Production (NSAP) 48th Annual Conference. Dutsin-ma, 2023.</w:t>
      </w:r>
      <w:r w:rsidRPr="00FC460F">
        <w:rPr>
          <w:spacing w:val="3"/>
        </w:rPr>
        <w:t xml:space="preserve"> 348 – 350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Cs/>
        </w:rPr>
        <w:t>Obi, G. C.,</w:t>
      </w:r>
      <w:r w:rsidRPr="00FC460F">
        <w:rPr>
          <w:b/>
        </w:rPr>
        <w:t xml:space="preserve"> Akinlade, O. O.* </w:t>
      </w:r>
      <w:r w:rsidRPr="00FC460F">
        <w:rPr>
          <w:bCs/>
        </w:rPr>
        <w:t>and Okusanya, P. O.</w:t>
      </w:r>
      <w:r w:rsidRPr="00FC460F">
        <w:rPr>
          <w:b/>
        </w:rPr>
        <w:t xml:space="preserve"> </w:t>
      </w:r>
      <w:r w:rsidRPr="00FC460F">
        <w:rPr>
          <w:bCs/>
        </w:rPr>
        <w:t>(2022)</w:t>
      </w:r>
      <w:r w:rsidRPr="00FC460F">
        <w:rPr>
          <w:b/>
        </w:rPr>
        <w:t xml:space="preserve">. </w:t>
      </w:r>
      <w:r w:rsidRPr="00FC460F">
        <w:rPr>
          <w:bCs/>
        </w:rPr>
        <w:t xml:space="preserve">Effect of ethanol extract of herbs on occyst population of broiler chicken. </w:t>
      </w:r>
      <w:r w:rsidRPr="00FC460F">
        <w:rPr>
          <w:bCs/>
          <w:i/>
        </w:rPr>
        <w:t>Book of abstract of Women in Technical Education and Development (WITED) Nigeria 8</w:t>
      </w:r>
      <w:r w:rsidRPr="00FC460F">
        <w:rPr>
          <w:bCs/>
          <w:i/>
          <w:vertAlign w:val="superscript"/>
        </w:rPr>
        <w:t>th</w:t>
      </w:r>
      <w:r w:rsidRPr="00FC460F">
        <w:rPr>
          <w:bCs/>
          <w:i/>
        </w:rPr>
        <w:t xml:space="preserve"> international conference (hybrid) and award ceremony, held at college hall, Yaba College of Technology, Yaba Lagos</w:t>
      </w:r>
      <w:r w:rsidRPr="00FC460F">
        <w:rPr>
          <w:bCs/>
        </w:rPr>
        <w:t xml:space="preserve">. 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/>
        </w:rPr>
        <w:t>Akinlade, O. O</w:t>
      </w:r>
      <w:r w:rsidRPr="00FC460F">
        <w:rPr>
          <w:bCs/>
        </w:rPr>
        <w:t xml:space="preserve">.* and Olufayo, O. O. (2022). Technical and vocational education and training in Nigeria: Challenges and Opportunity. </w:t>
      </w:r>
      <w:r w:rsidRPr="00FC460F">
        <w:rPr>
          <w:bCs/>
          <w:i/>
        </w:rPr>
        <w:t>Proceeding of the 3</w:t>
      </w:r>
      <w:r w:rsidRPr="00FC460F">
        <w:rPr>
          <w:bCs/>
          <w:i/>
          <w:vertAlign w:val="superscript"/>
        </w:rPr>
        <w:t>rd</w:t>
      </w:r>
      <w:r w:rsidRPr="00FC460F">
        <w:rPr>
          <w:bCs/>
          <w:i/>
        </w:rPr>
        <w:t xml:space="preserve"> international conference, The Federal Polytechnic, Ilaro, 16</w:t>
      </w:r>
      <w:r w:rsidRPr="00FC460F">
        <w:rPr>
          <w:bCs/>
          <w:i/>
          <w:vertAlign w:val="superscript"/>
        </w:rPr>
        <w:t>th</w:t>
      </w:r>
      <w:r w:rsidRPr="00FC460F">
        <w:rPr>
          <w:bCs/>
          <w:i/>
        </w:rPr>
        <w:t xml:space="preserve"> &amp; 17</w:t>
      </w:r>
      <w:r w:rsidRPr="00FC460F">
        <w:rPr>
          <w:bCs/>
          <w:i/>
          <w:vertAlign w:val="superscript"/>
        </w:rPr>
        <w:t>th</w:t>
      </w:r>
      <w:r w:rsidRPr="00FC460F">
        <w:rPr>
          <w:bCs/>
          <w:i/>
        </w:rPr>
        <w:t xml:space="preserve"> Aug, 2022</w:t>
      </w:r>
      <w:r w:rsidRPr="00FC460F">
        <w:rPr>
          <w:bCs/>
        </w:rPr>
        <w:t>. 697-701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Cs/>
        </w:rPr>
        <w:t xml:space="preserve">Olufayo, O. O. and </w:t>
      </w:r>
      <w:r w:rsidRPr="00FC460F">
        <w:rPr>
          <w:b/>
        </w:rPr>
        <w:t xml:space="preserve">Akinlade, O. O.* </w:t>
      </w:r>
      <w:r w:rsidRPr="00FC460F">
        <w:rPr>
          <w:bCs/>
        </w:rPr>
        <w:t xml:space="preserve">(2022). Enhancing sustainable food security in Nigeria through technical and vocational education and training. </w:t>
      </w:r>
      <w:r w:rsidRPr="00FC460F">
        <w:rPr>
          <w:bCs/>
          <w:i/>
        </w:rPr>
        <w:t>Proceeding of the 3</w:t>
      </w:r>
      <w:r w:rsidRPr="00FC460F">
        <w:rPr>
          <w:bCs/>
          <w:i/>
          <w:vertAlign w:val="superscript"/>
        </w:rPr>
        <w:t>rd</w:t>
      </w:r>
      <w:r w:rsidRPr="00FC460F">
        <w:rPr>
          <w:bCs/>
          <w:i/>
        </w:rPr>
        <w:t xml:space="preserve"> international conference, The Federal Polytechnic, Ilaro, 16</w:t>
      </w:r>
      <w:r w:rsidRPr="00FC460F">
        <w:rPr>
          <w:bCs/>
          <w:i/>
          <w:vertAlign w:val="superscript"/>
        </w:rPr>
        <w:t>th</w:t>
      </w:r>
      <w:r w:rsidRPr="00FC460F">
        <w:rPr>
          <w:bCs/>
          <w:i/>
        </w:rPr>
        <w:t xml:space="preserve"> &amp; 17</w:t>
      </w:r>
      <w:r w:rsidRPr="00FC460F">
        <w:rPr>
          <w:bCs/>
          <w:i/>
          <w:vertAlign w:val="superscript"/>
        </w:rPr>
        <w:t>th</w:t>
      </w:r>
      <w:r w:rsidRPr="00FC460F">
        <w:rPr>
          <w:bCs/>
          <w:i/>
        </w:rPr>
        <w:t xml:space="preserve"> Aug, 2022.</w:t>
      </w:r>
      <w:r w:rsidRPr="00FC460F">
        <w:rPr>
          <w:bCs/>
        </w:rPr>
        <w:t xml:space="preserve"> 697-701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Cs/>
        </w:rPr>
      </w:pPr>
      <w:r w:rsidRPr="00FC460F">
        <w:rPr>
          <w:bCs/>
        </w:rPr>
        <w:t xml:space="preserve">Ajayi, F. E. and </w:t>
      </w:r>
      <w:r w:rsidRPr="00FC460F">
        <w:rPr>
          <w:b/>
          <w:bCs/>
        </w:rPr>
        <w:t>Akinlade</w:t>
      </w:r>
      <w:r w:rsidRPr="00FC460F">
        <w:rPr>
          <w:bCs/>
        </w:rPr>
        <w:t xml:space="preserve">, O. O*. (2022) Effect of Shea Butter Wood Charcoal on the Carcass Attributes of Broiler Chickens. </w:t>
      </w:r>
      <w:r w:rsidRPr="00FC460F">
        <w:rPr>
          <w:bCs/>
          <w:i/>
        </w:rPr>
        <w:t>ASUP Zone C 6th National Conference Book Of Abstracts Theme: The Position of Polytechnics, Monotechnics, and Specialized Institutions in Combating Skilled Manpower Shortage In Nigeria</w:t>
      </w:r>
      <w:r w:rsidRPr="00FC460F">
        <w:rPr>
          <w:bCs/>
        </w:rPr>
        <w:t>.</w:t>
      </w:r>
      <w:r w:rsidRPr="00FC460F">
        <w:rPr>
          <w:bCs/>
          <w:i/>
        </w:rPr>
        <w:t xml:space="preserve"> Federal Polytechnic Ile-Oluji Ondo State. 19th – 22nd July 2022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spacing w:val="3"/>
        </w:rPr>
        <w:t xml:space="preserve">Okusanya, P. O. and </w:t>
      </w:r>
      <w:r w:rsidRPr="00FC460F">
        <w:rPr>
          <w:b/>
          <w:spacing w:val="3"/>
        </w:rPr>
        <w:t>Akinlade, O. O</w:t>
      </w:r>
      <w:r w:rsidRPr="00FC460F">
        <w:rPr>
          <w:spacing w:val="3"/>
        </w:rPr>
        <w:t xml:space="preserve">*. (2022). Effect of Aqueous blend of three herbs fed at different dosage on growth performance of broiler chickens. </w:t>
      </w:r>
      <w:bookmarkStart w:id="0" w:name="_Hlk121235502"/>
      <w:r w:rsidRPr="00FC460F">
        <w:rPr>
          <w:i/>
          <w:spacing w:val="3"/>
        </w:rPr>
        <w:t>Proceedings of the Nigerian Society for Animal Production (NSAP) 47th Annual Conference. Jos 2022.</w:t>
      </w:r>
      <w:r w:rsidRPr="00FC460F">
        <w:rPr>
          <w:spacing w:val="3"/>
        </w:rPr>
        <w:t xml:space="preserve"> 1179 – 1184</w:t>
      </w:r>
      <w:bookmarkEnd w:id="0"/>
      <w:r w:rsidRPr="00FC460F">
        <w:rPr>
          <w:spacing w:val="3"/>
        </w:rPr>
        <w:t>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spacing w:val="3"/>
        </w:rPr>
        <w:t>Okusanya, P. O., Akinola, A. O. and</w:t>
      </w:r>
      <w:r w:rsidRPr="00FC460F">
        <w:rPr>
          <w:b/>
          <w:spacing w:val="3"/>
        </w:rPr>
        <w:t xml:space="preserve"> Akinlade, O. O.* </w:t>
      </w:r>
      <w:r w:rsidRPr="00FC460F">
        <w:rPr>
          <w:spacing w:val="3"/>
        </w:rPr>
        <w:t xml:space="preserve">(2021). Survey on prevalent diseases in pig farms in Yewa South Local Government, Ogun State. </w:t>
      </w:r>
      <w:r w:rsidRPr="00FC460F">
        <w:rPr>
          <w:i/>
          <w:spacing w:val="3"/>
        </w:rPr>
        <w:t>Proceedings of the 5th National Conference of The School of Pure and Applied Science, The Federal Polytechnic, Ilaro, Ogun State. 29-30th September, 2021.</w:t>
      </w:r>
      <w:r w:rsidRPr="00FC460F">
        <w:rPr>
          <w:spacing w:val="3"/>
        </w:rPr>
        <w:t xml:space="preserve"> 231 – 237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b/>
          <w:spacing w:val="3"/>
        </w:rPr>
        <w:t>Akinlade,</w:t>
      </w:r>
      <w:r w:rsidRPr="00FC460F">
        <w:rPr>
          <w:spacing w:val="3"/>
        </w:rPr>
        <w:t xml:space="preserve"> O. O*. and Okusanya, P. O. (2021). Survey on prevalent disease in commercial poultry farms in Yewa-South Local Government, Ogun State. </w:t>
      </w:r>
      <w:r w:rsidRPr="00FC460F">
        <w:rPr>
          <w:i/>
          <w:spacing w:val="3"/>
        </w:rPr>
        <w:t>Proceedings of the Nigerian Society for Animal Production (NSAP) 46th Annual Conference – Dutsin-ma, 2021.</w:t>
      </w:r>
      <w:r w:rsidRPr="00FC460F">
        <w:rPr>
          <w:spacing w:val="3"/>
        </w:rPr>
        <w:t xml:space="preserve"> 1061 – 1066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spacing w:val="3"/>
        </w:rPr>
        <w:t xml:space="preserve">Okusanya, P. O. and </w:t>
      </w:r>
      <w:r w:rsidRPr="00FC460F">
        <w:rPr>
          <w:b/>
          <w:spacing w:val="3"/>
        </w:rPr>
        <w:t>Akinlade,</w:t>
      </w:r>
      <w:r w:rsidRPr="00FC460F">
        <w:rPr>
          <w:spacing w:val="3"/>
        </w:rPr>
        <w:t xml:space="preserve"> </w:t>
      </w:r>
      <w:r w:rsidRPr="00FC460F">
        <w:rPr>
          <w:b/>
          <w:spacing w:val="3"/>
        </w:rPr>
        <w:t>O. O</w:t>
      </w:r>
      <w:r w:rsidRPr="00FC460F">
        <w:rPr>
          <w:spacing w:val="3"/>
        </w:rPr>
        <w:t xml:space="preserve">*. (2021). Effect of Aqueous extract of some herbs on growth performance of broiler chicken. </w:t>
      </w:r>
      <w:r w:rsidRPr="00FC460F">
        <w:rPr>
          <w:i/>
          <w:spacing w:val="3"/>
        </w:rPr>
        <w:t>Book of abstract of Maiden International conference on Veterinary and Biomedical sciences, Faculty of Veterinary Medicine University of Nigeria Nsukka.</w:t>
      </w:r>
      <w:r w:rsidRPr="00FC460F">
        <w:rPr>
          <w:i/>
        </w:rPr>
        <w:t xml:space="preserve"> </w:t>
      </w:r>
      <w:r w:rsidRPr="00FC460F">
        <w:rPr>
          <w:i/>
          <w:spacing w:val="3"/>
        </w:rPr>
        <w:t>10-12</w:t>
      </w:r>
      <w:r w:rsidRPr="00FC460F">
        <w:rPr>
          <w:i/>
          <w:spacing w:val="3"/>
          <w:vertAlign w:val="superscript"/>
        </w:rPr>
        <w:t>th</w:t>
      </w:r>
      <w:r w:rsidRPr="00FC460F">
        <w:rPr>
          <w:i/>
          <w:spacing w:val="3"/>
        </w:rPr>
        <w:t xml:space="preserve"> March, 2021</w:t>
      </w:r>
      <w:r w:rsidRPr="00FC460F">
        <w:rPr>
          <w:spacing w:val="3"/>
        </w:rPr>
        <w:t xml:space="preserve">. 142.  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spacing w:val="3"/>
        </w:rPr>
        <w:t xml:space="preserve">Lawanson A. A., </w:t>
      </w:r>
      <w:r w:rsidRPr="00FC460F">
        <w:rPr>
          <w:b/>
          <w:spacing w:val="3"/>
        </w:rPr>
        <w:t>Akinlade O. O.*</w:t>
      </w:r>
      <w:r w:rsidRPr="00FC460F">
        <w:rPr>
          <w:spacing w:val="3"/>
        </w:rPr>
        <w:t xml:space="preserve"> and Obi G. C (2021). Antioxidants in animal production and reproduction-a review. </w:t>
      </w:r>
      <w:r w:rsidRPr="00FC460F">
        <w:rPr>
          <w:i/>
          <w:spacing w:val="3"/>
        </w:rPr>
        <w:t>Proceedings of the Nigerian Society for Animal Production (NSAP) 46th Annual Conference – Dutsin-ma, Kastina. 2021</w:t>
      </w:r>
      <w:r w:rsidRPr="00FC460F">
        <w:rPr>
          <w:spacing w:val="3"/>
        </w:rPr>
        <w:t>. 384 – 388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b/>
          <w:spacing w:val="3"/>
        </w:rPr>
        <w:t>Akinlade</w:t>
      </w:r>
      <w:r w:rsidRPr="00FC460F">
        <w:rPr>
          <w:spacing w:val="3"/>
        </w:rPr>
        <w:t xml:space="preserve">, O. O*., Obi, G. C., and Lawanson, O. O.  (2020). Moringa: A potential Substitute to antibiotics and dietary supplement in broiler production. A review. </w:t>
      </w:r>
      <w:r w:rsidRPr="00FC460F">
        <w:rPr>
          <w:i/>
          <w:spacing w:val="3"/>
        </w:rPr>
        <w:t>Proceedings of the Nigerian Society for Animal Production (NSAP) 45th Annual Conference – Bauchi 2020.</w:t>
      </w:r>
      <w:r w:rsidRPr="00FC460F">
        <w:rPr>
          <w:spacing w:val="3"/>
        </w:rPr>
        <w:t xml:space="preserve"> 383-387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b/>
          <w:spacing w:val="3"/>
        </w:rPr>
        <w:t>Akinlade</w:t>
      </w:r>
      <w:r w:rsidRPr="00FC460F">
        <w:rPr>
          <w:spacing w:val="3"/>
        </w:rPr>
        <w:t xml:space="preserve">, O. O*. and Okusanya, P. O. (2020). Economic impact of COVID-19: Opportunities in Broiler production for Nigerians, </w:t>
      </w:r>
      <w:r w:rsidRPr="00FC460F">
        <w:rPr>
          <w:i/>
          <w:spacing w:val="3"/>
        </w:rPr>
        <w:t>Proceedings of the 2nd International Conference, (VIRTUAL), The Federal Polytechnic, Ilaro, 10th - 11th Nov., 2020.</w:t>
      </w:r>
      <w:r w:rsidRPr="00FC460F">
        <w:rPr>
          <w:spacing w:val="3"/>
        </w:rPr>
        <w:t xml:space="preserve"> 119-123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spacing w:val="3"/>
        </w:rPr>
        <w:t xml:space="preserve">Akinola, O. A., Leramo, O. O., and </w:t>
      </w:r>
      <w:r w:rsidRPr="00FC460F">
        <w:rPr>
          <w:b/>
          <w:spacing w:val="3"/>
        </w:rPr>
        <w:t>Akinlade</w:t>
      </w:r>
      <w:r w:rsidRPr="00FC460F">
        <w:rPr>
          <w:spacing w:val="3"/>
        </w:rPr>
        <w:t xml:space="preserve">, O. O.* (2020). Pig production as a panacea to animal protein shortage in Nigeria amidst a global pandemic (COVID-19). </w:t>
      </w:r>
      <w:r w:rsidRPr="00FC460F">
        <w:rPr>
          <w:i/>
          <w:spacing w:val="3"/>
        </w:rPr>
        <w:t>Proceedings of the 2nd International Conference, (VIRTUAL), The Federal Polytechnic, Ilaro, 10th - 11th Nov., 2020.</w:t>
      </w:r>
      <w:r w:rsidRPr="00FC460F">
        <w:rPr>
          <w:spacing w:val="3"/>
        </w:rPr>
        <w:t xml:space="preserve"> 213 – 216. 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/>
        <w:ind w:left="360"/>
        <w:jc w:val="both"/>
        <w:rPr>
          <w:spacing w:val="3"/>
        </w:rPr>
      </w:pPr>
      <w:r w:rsidRPr="00FC460F">
        <w:rPr>
          <w:spacing w:val="3"/>
        </w:rPr>
        <w:t xml:space="preserve">Obi, G. C., Lawanson, O. O. and </w:t>
      </w:r>
      <w:r w:rsidRPr="00FC460F">
        <w:rPr>
          <w:b/>
          <w:spacing w:val="3"/>
        </w:rPr>
        <w:t>Akinlade</w:t>
      </w:r>
      <w:r w:rsidRPr="00FC460F">
        <w:rPr>
          <w:spacing w:val="3"/>
        </w:rPr>
        <w:t xml:space="preserve">, O. O.* (2020). Potentials of Garlic as a Feed additive and alternative to antibiotics in poultry production, A review. </w:t>
      </w:r>
      <w:r w:rsidRPr="00FC460F">
        <w:rPr>
          <w:i/>
          <w:spacing w:val="3"/>
        </w:rPr>
        <w:t>Proceedings of 25th Annual Conference of ASAN 2020, Abuja, Nigeria.</w:t>
      </w:r>
      <w:r w:rsidRPr="00FC460F">
        <w:rPr>
          <w:spacing w:val="3"/>
        </w:rPr>
        <w:t xml:space="preserve"> 76-78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b/>
        </w:rPr>
      </w:pPr>
      <w:r w:rsidRPr="00FC460F">
        <w:rPr>
          <w:b/>
          <w:spacing w:val="3"/>
        </w:rPr>
        <w:t>Akinlade</w:t>
      </w:r>
      <w:r w:rsidRPr="00FC460F">
        <w:rPr>
          <w:spacing w:val="3"/>
        </w:rPr>
        <w:t xml:space="preserve">, O. O.* and Okusanya, P. O. (2019). Mortality pattern in zoo animals in south-west, Nigeria. </w:t>
      </w:r>
      <w:r w:rsidRPr="00FC460F">
        <w:rPr>
          <w:i/>
          <w:spacing w:val="3"/>
        </w:rPr>
        <w:t>Proceedings of the 4th National Development Conference of The School of Pure and Applied Science, The Federal Polytechnic, Ilaro, Ogun State. 2-5th December, 2019.</w:t>
      </w:r>
      <w:r w:rsidRPr="00FC460F">
        <w:rPr>
          <w:spacing w:val="3"/>
        </w:rPr>
        <w:t xml:space="preserve"> 410-414.</w:t>
      </w:r>
    </w:p>
    <w:p w:rsidR="00A96640" w:rsidRPr="00155367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</w:pPr>
      <w:r w:rsidRPr="00FC460F">
        <w:rPr>
          <w:color w:val="000000" w:themeColor="text1"/>
        </w:rPr>
        <w:t>5</w:t>
      </w:r>
      <w:r w:rsidRPr="00FC460F">
        <w:rPr>
          <w:color w:val="000000" w:themeColor="text1"/>
          <w:vertAlign w:val="superscript"/>
        </w:rPr>
        <w:t>th</w:t>
      </w:r>
      <w:r w:rsidRPr="00FC460F">
        <w:rPr>
          <w:color w:val="000000" w:themeColor="text1"/>
        </w:rPr>
        <w:t xml:space="preserve"> ASIAN-NIAS Joint Annual Meeting organized by Nigerian Institute of Animal Science and Animal Science Association of Nigeria held in University of </w:t>
      </w:r>
      <w:r w:rsidRPr="00155367">
        <w:t>Port Harcourt, 2016.</w:t>
      </w:r>
    </w:p>
    <w:p w:rsidR="00A96640" w:rsidRPr="00FC460F" w:rsidRDefault="00A96640" w:rsidP="00FC460F">
      <w:pPr>
        <w:pStyle w:val="ListParagraph"/>
        <w:numPr>
          <w:ilvl w:val="0"/>
          <w:numId w:val="31"/>
        </w:numPr>
        <w:spacing w:after="240" w:line="276" w:lineRule="auto"/>
        <w:ind w:left="360"/>
        <w:jc w:val="both"/>
        <w:rPr>
          <w:color w:val="000000" w:themeColor="text1"/>
        </w:rPr>
      </w:pPr>
      <w:r w:rsidRPr="00FC460F">
        <w:rPr>
          <w:color w:val="000000" w:themeColor="text1"/>
        </w:rPr>
        <w:t>4</w:t>
      </w:r>
      <w:r w:rsidRPr="00FC460F">
        <w:rPr>
          <w:color w:val="000000" w:themeColor="text1"/>
          <w:vertAlign w:val="superscript"/>
        </w:rPr>
        <w:t>th</w:t>
      </w:r>
      <w:r w:rsidRPr="00FC460F">
        <w:rPr>
          <w:color w:val="000000" w:themeColor="text1"/>
        </w:rPr>
        <w:t xml:space="preserve"> ASIAN-NIAS Joint Annual Meeting organized by Nigerian Institute of Animal Science and Animal Science Association of Nigeria held in University of Ibadan, September 6 – 10, 2015.</w:t>
      </w:r>
    </w:p>
    <w:p w:rsidR="00044F67" w:rsidRPr="00155367" w:rsidRDefault="00BD6C27" w:rsidP="00E36CEC">
      <w:pPr>
        <w:pStyle w:val="ListParagraph"/>
        <w:numPr>
          <w:ilvl w:val="0"/>
          <w:numId w:val="10"/>
        </w:numPr>
        <w:spacing w:after="200" w:line="276" w:lineRule="auto"/>
        <w:ind w:left="0" w:firstLine="0"/>
        <w:rPr>
          <w:b/>
        </w:rPr>
      </w:pPr>
      <w:r w:rsidRPr="00155367">
        <w:rPr>
          <w:b/>
        </w:rPr>
        <w:t>Journal publications</w:t>
      </w:r>
    </w:p>
    <w:p w:rsidR="00DF56AC" w:rsidRDefault="00DF56AC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DF56AC">
        <w:rPr>
          <w:b/>
        </w:rPr>
        <w:t>Akinlade, O. O</w:t>
      </w:r>
      <w:r>
        <w:rPr>
          <w:b/>
        </w:rPr>
        <w:t>*</w:t>
      </w:r>
      <w:r>
        <w:t xml:space="preserve">., </w:t>
      </w:r>
      <w:r w:rsidRPr="00DF56AC">
        <w:t>Sangosina, M. I</w:t>
      </w:r>
      <w:r>
        <w:t xml:space="preserve">., and Okusanya, P. O. (2024). Effects of administration of aqueous extract of </w:t>
      </w:r>
      <w:r w:rsidRPr="00425E97">
        <w:rPr>
          <w:i/>
        </w:rPr>
        <w:t>Justicia</w:t>
      </w:r>
      <w:r>
        <w:t xml:space="preserve"> </w:t>
      </w:r>
      <w:r w:rsidRPr="00425E97">
        <w:rPr>
          <w:i/>
        </w:rPr>
        <w:t>carnea</w:t>
      </w:r>
      <w:r>
        <w:t xml:space="preserve"> (plume plant) on growth, carcass and blood profile of broiler chickens. </w:t>
      </w:r>
      <w:r w:rsidRPr="00AC5F5D">
        <w:rPr>
          <w:bCs/>
          <w:i/>
        </w:rPr>
        <w:t>Nigerian Journal of Animal Production</w:t>
      </w:r>
      <w:r>
        <w:rPr>
          <w:bCs/>
          <w:i/>
        </w:rPr>
        <w:t>, 50(5) 2023</w:t>
      </w:r>
    </w:p>
    <w:p w:rsidR="008F201D" w:rsidRPr="00FC460F" w:rsidRDefault="008F201D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Okusanya, P. O., and </w:t>
      </w:r>
      <w:r w:rsidRPr="00FC460F">
        <w:rPr>
          <w:b/>
          <w:spacing w:val="3"/>
        </w:rPr>
        <w:t>Akinlade, O. O</w:t>
      </w:r>
      <w:r w:rsidR="002075FD" w:rsidRPr="00FC460F">
        <w:rPr>
          <w:spacing w:val="3"/>
        </w:rPr>
        <w:t>.*</w:t>
      </w:r>
      <w:r w:rsidRPr="00FC460F">
        <w:rPr>
          <w:spacing w:val="3"/>
        </w:rPr>
        <w:t xml:space="preserve"> (2024). </w:t>
      </w:r>
      <w:r w:rsidRPr="007C34F2">
        <w:t xml:space="preserve">Performance of </w:t>
      </w:r>
      <w:r>
        <w:t>Cockerel fed aflatoxin</w:t>
      </w:r>
      <w:r w:rsidRPr="007C34F2">
        <w:t xml:space="preserve"> contaminated feed</w:t>
      </w:r>
      <w:r>
        <w:t>.</w:t>
      </w:r>
      <w:r w:rsidRPr="00FC460F">
        <w:rPr>
          <w:i/>
          <w:spacing w:val="3"/>
        </w:rPr>
        <w:t xml:space="preserve"> Nigeria Journal of Animal Science</w:t>
      </w:r>
      <w:r w:rsidRPr="00FC460F">
        <w:rPr>
          <w:spacing w:val="3"/>
        </w:rPr>
        <w:t>.</w:t>
      </w:r>
      <w:r w:rsidR="00A3286A" w:rsidRPr="00FC460F">
        <w:rPr>
          <w:spacing w:val="3"/>
        </w:rPr>
        <w:t xml:space="preserve"> 26(2):</w:t>
      </w:r>
    </w:p>
    <w:p w:rsidR="008F201D" w:rsidRPr="00FC460F" w:rsidRDefault="008F201D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Okusanya, P. O., </w:t>
      </w:r>
      <w:r w:rsidRPr="00FC460F">
        <w:rPr>
          <w:b/>
          <w:spacing w:val="3"/>
        </w:rPr>
        <w:t>Akinlade, O. O</w:t>
      </w:r>
      <w:r w:rsidRPr="00FC460F">
        <w:rPr>
          <w:spacing w:val="3"/>
        </w:rPr>
        <w:t xml:space="preserve">.,* Leramo. O. O. and Lawal, R. A. (2024). </w:t>
      </w:r>
      <w:r w:rsidRPr="00B70E43">
        <w:t>Awareness of farmers on effects of aflatoxins in poultry birds</w:t>
      </w:r>
      <w:r>
        <w:t xml:space="preserve">. </w:t>
      </w:r>
      <w:r w:rsidRPr="00FC460F">
        <w:rPr>
          <w:i/>
        </w:rPr>
        <w:t>International Journal of Women In Technical Education</w:t>
      </w:r>
      <w:r w:rsidR="00313D2A">
        <w:t xml:space="preserve"> </w:t>
      </w:r>
      <w:r w:rsidR="00313D2A" w:rsidRPr="00FC460F">
        <w:rPr>
          <w:i/>
        </w:rPr>
        <w:t>and Employement,</w:t>
      </w:r>
      <w:r w:rsidR="00A3286A">
        <w:t xml:space="preserve"> 5(1): </w:t>
      </w:r>
      <w:r w:rsidR="00313D2A">
        <w:t>139-148. ISBN: 2811-1567</w:t>
      </w:r>
    </w:p>
    <w:p w:rsidR="00345436" w:rsidRPr="00FC460F" w:rsidRDefault="00345436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Olufayo, O. O., </w:t>
      </w:r>
      <w:r w:rsidRPr="00FC460F">
        <w:rPr>
          <w:b/>
          <w:spacing w:val="3"/>
        </w:rPr>
        <w:t>Akinlade, O. O</w:t>
      </w:r>
      <w:r w:rsidRPr="00FC460F">
        <w:rPr>
          <w:spacing w:val="3"/>
        </w:rPr>
        <w:t xml:space="preserve">.,* Okparavero, O. O., and Irivboje, O. A. (2024). Blood profile and intestinal microbes of pullet chicken fed </w:t>
      </w:r>
      <w:r w:rsidRPr="00FC460F">
        <w:rPr>
          <w:i/>
          <w:spacing w:val="3"/>
        </w:rPr>
        <w:t>Phyllantus</w:t>
      </w:r>
      <w:r w:rsidRPr="00FC460F">
        <w:rPr>
          <w:spacing w:val="3"/>
        </w:rPr>
        <w:t xml:space="preserve"> </w:t>
      </w:r>
      <w:r w:rsidRPr="00FC460F">
        <w:rPr>
          <w:i/>
          <w:spacing w:val="3"/>
        </w:rPr>
        <w:t>niruri</w:t>
      </w:r>
      <w:r w:rsidRPr="00FC460F">
        <w:rPr>
          <w:spacing w:val="3"/>
        </w:rPr>
        <w:t xml:space="preserve"> leaf meal. </w:t>
      </w:r>
      <w:r w:rsidRPr="00FC460F">
        <w:rPr>
          <w:i/>
          <w:spacing w:val="3"/>
        </w:rPr>
        <w:t>Journal of Pure and Applied Sciences (FEPI-JOPAS)</w:t>
      </w:r>
      <w:r w:rsidR="00A039A0" w:rsidRPr="00FC460F">
        <w:rPr>
          <w:spacing w:val="3"/>
        </w:rPr>
        <w:t>, 6(1):17-22</w:t>
      </w:r>
      <w:r w:rsidR="00601385" w:rsidRPr="00FC460F">
        <w:rPr>
          <w:spacing w:val="3"/>
        </w:rPr>
        <w:t>.</w:t>
      </w:r>
    </w:p>
    <w:p w:rsidR="00345436" w:rsidRPr="00FC460F" w:rsidRDefault="00345436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Sangosina, M. I. and </w:t>
      </w:r>
      <w:r w:rsidRPr="00FC460F">
        <w:rPr>
          <w:b/>
          <w:spacing w:val="3"/>
        </w:rPr>
        <w:t>Akinlade, O. O</w:t>
      </w:r>
      <w:r w:rsidRPr="00FC460F">
        <w:rPr>
          <w:spacing w:val="3"/>
        </w:rPr>
        <w:t xml:space="preserve">.,* (2024). Effect of sex and environmental parameters on performance and physiology of rabbit. </w:t>
      </w:r>
      <w:r w:rsidRPr="00FC460F">
        <w:rPr>
          <w:i/>
          <w:spacing w:val="3"/>
        </w:rPr>
        <w:t>Journal of Pure and Applied Sciences (FEPI-JOPAS)</w:t>
      </w:r>
      <w:r w:rsidR="001C2985" w:rsidRPr="00FC460F">
        <w:rPr>
          <w:spacing w:val="3"/>
        </w:rPr>
        <w:t xml:space="preserve">, </w:t>
      </w:r>
      <w:r w:rsidR="001C2985" w:rsidRPr="00FC460F">
        <w:rPr>
          <w:i/>
          <w:spacing w:val="3"/>
        </w:rPr>
        <w:t>(FEPI-JOPAS)</w:t>
      </w:r>
      <w:r w:rsidR="001C2985" w:rsidRPr="00FC460F">
        <w:rPr>
          <w:spacing w:val="3"/>
        </w:rPr>
        <w:t>, 6(1):61-68.</w:t>
      </w:r>
    </w:p>
    <w:p w:rsidR="008A7CCA" w:rsidRPr="00FC460F" w:rsidRDefault="008A7CCA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Okusanya, P. O., </w:t>
      </w:r>
      <w:r w:rsidRPr="00FC460F">
        <w:rPr>
          <w:b/>
          <w:spacing w:val="3"/>
        </w:rPr>
        <w:t>Akinlade, O. O</w:t>
      </w:r>
      <w:r w:rsidRPr="00FC460F">
        <w:rPr>
          <w:spacing w:val="3"/>
        </w:rPr>
        <w:t>.,* Jarikre, T. A. and Ockiya, M. A. (202</w:t>
      </w:r>
      <w:r w:rsidR="00345436" w:rsidRPr="00FC460F">
        <w:rPr>
          <w:spacing w:val="3"/>
        </w:rPr>
        <w:t>3</w:t>
      </w:r>
      <w:r w:rsidRPr="00FC460F">
        <w:rPr>
          <w:spacing w:val="3"/>
        </w:rPr>
        <w:t xml:space="preserve">). Growth performance, gut histology and anticoccidial effect of aqueous blends of scent leaf, ginger and garlic in broiler chicks. </w:t>
      </w:r>
      <w:r w:rsidRPr="00FC460F">
        <w:rPr>
          <w:i/>
          <w:spacing w:val="3"/>
        </w:rPr>
        <w:t>Nigerian Veterinary Journal</w:t>
      </w:r>
      <w:r w:rsidRPr="00FC460F">
        <w:rPr>
          <w:spacing w:val="3"/>
        </w:rPr>
        <w:t>, 44(4):12-22</w:t>
      </w:r>
      <w:r w:rsidR="00345436" w:rsidRPr="00FC460F">
        <w:rPr>
          <w:spacing w:val="3"/>
        </w:rPr>
        <w:t>. https://dx.doi.org/10.4314/njv.v44i4.2</w:t>
      </w:r>
    </w:p>
    <w:p w:rsidR="008A7CCA" w:rsidRPr="00FC460F" w:rsidRDefault="008A7CCA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Okusanya, P. O., </w:t>
      </w:r>
      <w:r w:rsidRPr="00FC460F">
        <w:rPr>
          <w:b/>
          <w:spacing w:val="3"/>
        </w:rPr>
        <w:t>Akinlade, O. O</w:t>
      </w:r>
      <w:r w:rsidRPr="00FC460F">
        <w:rPr>
          <w:spacing w:val="3"/>
        </w:rPr>
        <w:t>.</w:t>
      </w:r>
      <w:r w:rsidR="002075FD" w:rsidRPr="00FC460F">
        <w:rPr>
          <w:spacing w:val="3"/>
        </w:rPr>
        <w:t>,</w:t>
      </w:r>
      <w:r w:rsidRPr="00FC460F">
        <w:rPr>
          <w:spacing w:val="3"/>
        </w:rPr>
        <w:t xml:space="preserve">* and Sangosina, M. I. (2022). Survey on prevalent diseases in commercial poultry farms in Yewa South Local Government, Ogun State. </w:t>
      </w:r>
      <w:r w:rsidRPr="00FC460F">
        <w:rPr>
          <w:i/>
          <w:spacing w:val="3"/>
        </w:rPr>
        <w:t>Nigeria Journal of Animal Production.</w:t>
      </w:r>
      <w:r w:rsidRPr="00FC460F">
        <w:rPr>
          <w:spacing w:val="3"/>
        </w:rPr>
        <w:t xml:space="preserve"> 49 (1):115-123</w:t>
      </w:r>
      <w:r w:rsidR="005D5ABC" w:rsidRPr="00FC460F">
        <w:rPr>
          <w:spacing w:val="3"/>
        </w:rPr>
        <w:t>. https://njap.org.ng/index.php/njap/article/view/3409</w:t>
      </w:r>
    </w:p>
    <w:p w:rsidR="008A7CCA" w:rsidRPr="00FC460F" w:rsidRDefault="008A7CCA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Okparavero, O. O., Coker, T. A. and </w:t>
      </w:r>
      <w:r w:rsidRPr="00FC460F">
        <w:rPr>
          <w:b/>
          <w:spacing w:val="3"/>
        </w:rPr>
        <w:t>Akinlade, O. O.*</w:t>
      </w:r>
      <w:r w:rsidRPr="00FC460F">
        <w:rPr>
          <w:spacing w:val="3"/>
        </w:rPr>
        <w:t xml:space="preserve"> (2021). Reducing Air Pollution: A Risk Factor in Covid-19 Infection using Ornamental Plant as Phytoremediation. </w:t>
      </w:r>
      <w:r w:rsidRPr="00FC460F">
        <w:rPr>
          <w:i/>
          <w:spacing w:val="3"/>
        </w:rPr>
        <w:t>International Journal of Women in Technical Education and Employment (IJOWITED)</w:t>
      </w:r>
      <w:r w:rsidRPr="00FC460F">
        <w:rPr>
          <w:spacing w:val="3"/>
        </w:rPr>
        <w:t xml:space="preserve"> 2 (2) 110 – 120. ISSN: 2811-1567. https://fpiwitedjournal.federalpolyilaro.edu.ng</w:t>
      </w:r>
    </w:p>
    <w:p w:rsidR="008A7CCA" w:rsidRPr="00FC460F" w:rsidRDefault="008A7CCA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b/>
          <w:spacing w:val="3"/>
        </w:rPr>
        <w:t>Akinlade, O. O</w:t>
      </w:r>
      <w:r w:rsidRPr="00FC460F">
        <w:rPr>
          <w:spacing w:val="3"/>
        </w:rPr>
        <w:t xml:space="preserve">., * Okusanya, P. O. and Okparavero, O. O. (2021). Effect of Aqueous Blend of Three Herbs on Haematobiochemical Indices of Broiler Chicken at Starter Phase. </w:t>
      </w:r>
      <w:r w:rsidRPr="00FC460F">
        <w:rPr>
          <w:i/>
          <w:spacing w:val="3"/>
        </w:rPr>
        <w:t xml:space="preserve">Journal of Pure and Applied Sciences (FEPI-JOPAS) </w:t>
      </w:r>
      <w:r w:rsidRPr="00FC460F">
        <w:rPr>
          <w:spacing w:val="3"/>
        </w:rPr>
        <w:t>3 (2) 34 - 39. https://fepi-jopas.federalpolyilaro.edu.ng</w:t>
      </w:r>
    </w:p>
    <w:p w:rsidR="008A7CCA" w:rsidRPr="00FC460F" w:rsidRDefault="008A7CCA" w:rsidP="00FC460F">
      <w:pPr>
        <w:pStyle w:val="ListParagraph"/>
        <w:numPr>
          <w:ilvl w:val="0"/>
          <w:numId w:val="32"/>
        </w:numPr>
        <w:spacing w:after="200" w:line="276" w:lineRule="auto"/>
        <w:ind w:left="360"/>
        <w:jc w:val="both"/>
        <w:rPr>
          <w:spacing w:val="3"/>
        </w:rPr>
      </w:pPr>
      <w:r w:rsidRPr="00FC460F">
        <w:rPr>
          <w:spacing w:val="3"/>
        </w:rPr>
        <w:t xml:space="preserve">Akinola, A. O., Leramo, O. O. and </w:t>
      </w:r>
      <w:r w:rsidRPr="00FC460F">
        <w:rPr>
          <w:b/>
          <w:spacing w:val="3"/>
        </w:rPr>
        <w:t>Akinlade, O. O.</w:t>
      </w:r>
      <w:r w:rsidRPr="00FC460F">
        <w:rPr>
          <w:spacing w:val="3"/>
        </w:rPr>
        <w:t xml:space="preserve">* (2021). Performance characteristics of Goats fed supplemental cocoa seed testa-based diet. </w:t>
      </w:r>
      <w:r w:rsidRPr="00FC460F">
        <w:rPr>
          <w:i/>
          <w:spacing w:val="3"/>
        </w:rPr>
        <w:t>Nigeria Journal of Animal Production</w:t>
      </w:r>
      <w:r w:rsidRPr="00FC460F">
        <w:rPr>
          <w:spacing w:val="3"/>
          <w:u w:val="single"/>
        </w:rPr>
        <w:t xml:space="preserve"> </w:t>
      </w:r>
      <w:r w:rsidRPr="00FC460F">
        <w:rPr>
          <w:spacing w:val="3"/>
        </w:rPr>
        <w:t>48 (2) 162 – 166.</w:t>
      </w:r>
    </w:p>
    <w:p w:rsidR="008A7CCA" w:rsidRPr="00FC460F" w:rsidRDefault="008A7CCA" w:rsidP="00FC460F">
      <w:pPr>
        <w:pStyle w:val="ListParagraph"/>
        <w:numPr>
          <w:ilvl w:val="0"/>
          <w:numId w:val="32"/>
        </w:numPr>
        <w:spacing w:before="240" w:after="200" w:line="276" w:lineRule="auto"/>
        <w:ind w:left="360"/>
        <w:jc w:val="both"/>
        <w:rPr>
          <w:b/>
        </w:rPr>
      </w:pPr>
      <w:r w:rsidRPr="00FC460F">
        <w:rPr>
          <w:b/>
          <w:spacing w:val="3"/>
        </w:rPr>
        <w:t>Akinlade, O. O.*</w:t>
      </w:r>
      <w:r w:rsidRPr="00FC460F">
        <w:rPr>
          <w:spacing w:val="3"/>
        </w:rPr>
        <w:t xml:space="preserve"> and Okusanya, P. O. (2020). Effect of Weather Parameters on Adaptability and Performance of Broiler Chicken reared during the Dry Season of North Central Nigeria.</w:t>
      </w:r>
      <w:r w:rsidRPr="00155367">
        <w:t xml:space="preserve"> </w:t>
      </w:r>
      <w:r w:rsidRPr="00FC460F">
        <w:rPr>
          <w:i/>
          <w:spacing w:val="3"/>
        </w:rPr>
        <w:t>Journal of Pure and Applied Sciences (FEPI-JOPAS)</w:t>
      </w:r>
      <w:r w:rsidRPr="00FC460F">
        <w:rPr>
          <w:spacing w:val="3"/>
        </w:rPr>
        <w:t xml:space="preserve"> 2 (1) 45 – 54. https://fepi-jopas.federalpolyilaro.edu.ng.</w:t>
      </w:r>
    </w:p>
    <w:p w:rsidR="000219DA" w:rsidRDefault="00F76EF0" w:rsidP="00E9201A">
      <w:pPr>
        <w:spacing w:line="48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c)</w:t>
      </w:r>
      <w:r>
        <w:rPr>
          <w:b/>
          <w:color w:val="000000" w:themeColor="text1"/>
        </w:rPr>
        <w:tab/>
        <w:t>Textbook</w:t>
      </w:r>
    </w:p>
    <w:p w:rsidR="00A20F10" w:rsidRDefault="00A20F10" w:rsidP="00FC460F">
      <w:pPr>
        <w:pStyle w:val="ListParagraph"/>
        <w:numPr>
          <w:ilvl w:val="0"/>
          <w:numId w:val="30"/>
        </w:numPr>
        <w:spacing w:line="276" w:lineRule="auto"/>
        <w:ind w:left="360"/>
        <w:jc w:val="both"/>
        <w:rPr>
          <w:color w:val="000000" w:themeColor="text1"/>
        </w:rPr>
      </w:pPr>
      <w:r w:rsidRPr="003E3372">
        <w:rPr>
          <w:color w:val="000000" w:themeColor="text1"/>
        </w:rPr>
        <w:t xml:space="preserve">Olufayo, O. O., </w:t>
      </w:r>
      <w:r w:rsidRPr="003E3372">
        <w:rPr>
          <w:b/>
          <w:color w:val="000000" w:themeColor="text1"/>
        </w:rPr>
        <w:t>Akinlade, O. O.,</w:t>
      </w:r>
      <w:r w:rsidRPr="003E3372">
        <w:rPr>
          <w:color w:val="000000" w:themeColor="text1"/>
        </w:rPr>
        <w:t>* Sangosina, M. I., Okparavero, O. O. and Yusuff, K. O. (2024). Pasture and Forage Crops for Coll</w:t>
      </w:r>
      <w:r>
        <w:rPr>
          <w:color w:val="000000" w:themeColor="text1"/>
        </w:rPr>
        <w:t>e</w:t>
      </w:r>
      <w:r w:rsidRPr="003E3372">
        <w:rPr>
          <w:color w:val="000000" w:themeColor="text1"/>
        </w:rPr>
        <w:t xml:space="preserve">ges (Vol 1). </w:t>
      </w:r>
      <w:r w:rsidRPr="003E3372">
        <w:rPr>
          <w:i/>
          <w:color w:val="000000" w:themeColor="text1"/>
        </w:rPr>
        <w:t>GA &amp; A books, Lagos</w:t>
      </w:r>
      <w:r w:rsidRPr="003E3372">
        <w:rPr>
          <w:color w:val="000000" w:themeColor="text1"/>
        </w:rPr>
        <w:t>. ISBN: 978-978-789-997-7.</w:t>
      </w:r>
    </w:p>
    <w:p w:rsidR="00A20F10" w:rsidRPr="00A20F10" w:rsidRDefault="00A20F10" w:rsidP="00FC460F">
      <w:pPr>
        <w:pStyle w:val="ListParagraph"/>
        <w:numPr>
          <w:ilvl w:val="0"/>
          <w:numId w:val="30"/>
        </w:numPr>
        <w:spacing w:line="276" w:lineRule="auto"/>
        <w:ind w:left="360"/>
        <w:jc w:val="both"/>
        <w:rPr>
          <w:color w:val="000000" w:themeColor="text1"/>
        </w:rPr>
      </w:pPr>
      <w:r w:rsidRPr="00A20F10">
        <w:rPr>
          <w:color w:val="000000" w:themeColor="text1"/>
        </w:rPr>
        <w:t xml:space="preserve">Olufayo, O. O. and </w:t>
      </w:r>
      <w:r w:rsidRPr="00A20F10">
        <w:rPr>
          <w:b/>
          <w:color w:val="000000" w:themeColor="text1"/>
        </w:rPr>
        <w:t>Akinlade, O. O.</w:t>
      </w:r>
      <w:r w:rsidRPr="00A20F10">
        <w:rPr>
          <w:color w:val="000000" w:themeColor="text1"/>
        </w:rPr>
        <w:t xml:space="preserve">* (2022). Principles of Animal Production. </w:t>
      </w:r>
      <w:r w:rsidRPr="00A20F10">
        <w:rPr>
          <w:i/>
          <w:color w:val="000000" w:themeColor="text1"/>
        </w:rPr>
        <w:t>GA &amp; A books, Lagos</w:t>
      </w:r>
      <w:r w:rsidRPr="00A20F10">
        <w:rPr>
          <w:color w:val="000000" w:themeColor="text1"/>
        </w:rPr>
        <w:t>. ISBN: 978-978-59562-7-6.</w:t>
      </w:r>
    </w:p>
    <w:p w:rsidR="00E9201A" w:rsidRDefault="00E9201A" w:rsidP="003302E4">
      <w:pPr>
        <w:spacing w:before="240"/>
        <w:jc w:val="both"/>
        <w:rPr>
          <w:b/>
          <w:color w:val="000000" w:themeColor="text1"/>
        </w:rPr>
      </w:pPr>
      <w:r w:rsidRPr="00E9201A">
        <w:rPr>
          <w:b/>
          <w:color w:val="000000" w:themeColor="text1"/>
        </w:rPr>
        <w:t>SEMINAR/WORKSHOP ATTENDED</w:t>
      </w:r>
    </w:p>
    <w:p w:rsidR="00A20F10" w:rsidRDefault="00A20F10" w:rsidP="00A20F10">
      <w:pPr>
        <w:pStyle w:val="ListParagraph"/>
        <w:numPr>
          <w:ilvl w:val="0"/>
          <w:numId w:val="25"/>
        </w:numPr>
        <w:spacing w:line="276" w:lineRule="auto"/>
        <w:ind w:left="360"/>
        <w:jc w:val="both"/>
        <w:rPr>
          <w:color w:val="000000" w:themeColor="text1"/>
        </w:rPr>
      </w:pPr>
      <w:r w:rsidRPr="00E9201A">
        <w:rPr>
          <w:color w:val="000000" w:themeColor="text1"/>
        </w:rPr>
        <w:t xml:space="preserve">A day </w:t>
      </w:r>
      <w:r>
        <w:rPr>
          <w:color w:val="000000" w:themeColor="text1"/>
        </w:rPr>
        <w:t xml:space="preserve">Training on E-learning, Turnitin and Website at </w:t>
      </w:r>
      <w:r w:rsidRPr="00E9201A">
        <w:rPr>
          <w:color w:val="000000" w:themeColor="text1"/>
        </w:rPr>
        <w:t xml:space="preserve">The Federal Polytechnic, Ilaro </w:t>
      </w:r>
      <w:r>
        <w:rPr>
          <w:color w:val="000000" w:themeColor="text1"/>
        </w:rPr>
        <w:t>1</w:t>
      </w:r>
      <w:r w:rsidRPr="00E9201A">
        <w:rPr>
          <w:color w:val="000000" w:themeColor="text1"/>
        </w:rPr>
        <w:t xml:space="preserve">7th </w:t>
      </w:r>
      <w:r>
        <w:rPr>
          <w:color w:val="000000" w:themeColor="text1"/>
        </w:rPr>
        <w:t>August</w:t>
      </w:r>
      <w:r w:rsidRPr="00E9201A">
        <w:rPr>
          <w:color w:val="000000" w:themeColor="text1"/>
        </w:rPr>
        <w:t>, 20</w:t>
      </w:r>
      <w:r>
        <w:rPr>
          <w:color w:val="000000" w:themeColor="text1"/>
        </w:rPr>
        <w:t>23.</w:t>
      </w:r>
    </w:p>
    <w:p w:rsidR="00A20F10" w:rsidRDefault="00A20F10" w:rsidP="00A20F10">
      <w:pPr>
        <w:pStyle w:val="ListParagraph"/>
        <w:numPr>
          <w:ilvl w:val="0"/>
          <w:numId w:val="25"/>
        </w:numPr>
        <w:spacing w:line="276" w:lineRule="auto"/>
        <w:ind w:left="360"/>
        <w:jc w:val="both"/>
        <w:rPr>
          <w:color w:val="000000" w:themeColor="text1"/>
        </w:rPr>
      </w:pPr>
      <w:r w:rsidRPr="00E9201A">
        <w:rPr>
          <w:color w:val="000000" w:themeColor="text1"/>
        </w:rPr>
        <w:t xml:space="preserve">Facilitator at </w:t>
      </w:r>
      <w:r>
        <w:rPr>
          <w:color w:val="000000" w:themeColor="text1"/>
        </w:rPr>
        <w:t>The Apostolic Church, Men’s Fellowship</w:t>
      </w:r>
      <w:r w:rsidRPr="00E9201A">
        <w:rPr>
          <w:color w:val="000000" w:themeColor="text1"/>
        </w:rPr>
        <w:t xml:space="preserve"> Train</w:t>
      </w:r>
      <w:r>
        <w:rPr>
          <w:color w:val="000000" w:themeColor="text1"/>
        </w:rPr>
        <w:t>ing</w:t>
      </w:r>
      <w:r w:rsidRPr="00E9201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“Migrating from Manual to Mechanized </w:t>
      </w:r>
      <w:r w:rsidRPr="00E9201A">
        <w:rPr>
          <w:color w:val="000000" w:themeColor="text1"/>
        </w:rPr>
        <w:t>Agricultur</w:t>
      </w:r>
      <w:r>
        <w:rPr>
          <w:color w:val="000000" w:themeColor="text1"/>
        </w:rPr>
        <w:t>e” h</w:t>
      </w:r>
      <w:r w:rsidRPr="00E9201A">
        <w:rPr>
          <w:color w:val="000000" w:themeColor="text1"/>
        </w:rPr>
        <w:t xml:space="preserve">eld at </w:t>
      </w:r>
      <w:r>
        <w:rPr>
          <w:color w:val="000000" w:themeColor="text1"/>
        </w:rPr>
        <w:t>The Apostolic Church, Oja-Odan, Ogus State. June, 2023</w:t>
      </w:r>
    </w:p>
    <w:p w:rsidR="00A20F10" w:rsidRPr="00E9201A" w:rsidRDefault="00A20F10" w:rsidP="00A20F10">
      <w:pPr>
        <w:pStyle w:val="ListParagraph"/>
        <w:numPr>
          <w:ilvl w:val="0"/>
          <w:numId w:val="25"/>
        </w:numPr>
        <w:spacing w:line="276" w:lineRule="auto"/>
        <w:ind w:left="360"/>
        <w:jc w:val="both"/>
        <w:rPr>
          <w:color w:val="000000" w:themeColor="text1"/>
        </w:rPr>
      </w:pPr>
      <w:r w:rsidRPr="00E9201A">
        <w:rPr>
          <w:color w:val="000000" w:themeColor="text1"/>
        </w:rPr>
        <w:t>A day seminar on The Use of Drones in Agriculture at Federal University of Agriculture, Abeokuta. 26th of July, 2021.</w:t>
      </w:r>
    </w:p>
    <w:p w:rsidR="00A20F10" w:rsidRPr="00E9201A" w:rsidRDefault="00A20F10" w:rsidP="00A20F10">
      <w:pPr>
        <w:pStyle w:val="ListParagraph"/>
        <w:numPr>
          <w:ilvl w:val="0"/>
          <w:numId w:val="25"/>
        </w:numPr>
        <w:spacing w:line="276" w:lineRule="auto"/>
        <w:ind w:left="360"/>
        <w:jc w:val="both"/>
        <w:rPr>
          <w:color w:val="000000" w:themeColor="text1"/>
        </w:rPr>
      </w:pPr>
      <w:r w:rsidRPr="00E9201A">
        <w:rPr>
          <w:color w:val="000000" w:themeColor="text1"/>
        </w:rPr>
        <w:t xml:space="preserve">Facilitator at “A day Turnitin Train the Trainer Workshop” for Agricultural Technology Department Staff. held at the Agricultural Department Conference room on Thursday 17th of June, 2021.  </w:t>
      </w:r>
    </w:p>
    <w:p w:rsidR="00A20F10" w:rsidRPr="00E9201A" w:rsidRDefault="00A20F10" w:rsidP="00A20F10">
      <w:pPr>
        <w:pStyle w:val="ListParagraph"/>
        <w:numPr>
          <w:ilvl w:val="0"/>
          <w:numId w:val="25"/>
        </w:numPr>
        <w:spacing w:line="276" w:lineRule="auto"/>
        <w:ind w:left="360"/>
        <w:jc w:val="both"/>
        <w:rPr>
          <w:color w:val="000000" w:themeColor="text1"/>
        </w:rPr>
      </w:pPr>
      <w:r w:rsidRPr="00E9201A">
        <w:rPr>
          <w:color w:val="000000" w:themeColor="text1"/>
        </w:rPr>
        <w:t>Federal University of Technology, Minna. Second Virtual Seminar “Business Opportunity for Youth in Apiculture Part two” 9th of June, 2020</w:t>
      </w:r>
    </w:p>
    <w:p w:rsidR="00A20F10" w:rsidRPr="00E9201A" w:rsidRDefault="00A20F10" w:rsidP="00A20F10">
      <w:pPr>
        <w:pStyle w:val="ListParagraph"/>
        <w:numPr>
          <w:ilvl w:val="0"/>
          <w:numId w:val="25"/>
        </w:numPr>
        <w:spacing w:line="276" w:lineRule="auto"/>
        <w:ind w:left="360"/>
        <w:jc w:val="both"/>
        <w:rPr>
          <w:color w:val="000000" w:themeColor="text1"/>
        </w:rPr>
      </w:pPr>
      <w:r w:rsidRPr="00E9201A">
        <w:rPr>
          <w:color w:val="000000" w:themeColor="text1"/>
        </w:rPr>
        <w:t>A 1-day In-house training for the newly recruited staff of The Federal Polytechnic, Ilaro 27th March, 2019.</w:t>
      </w:r>
    </w:p>
    <w:p w:rsidR="00A20F10" w:rsidRPr="00E9201A" w:rsidRDefault="00A20F10" w:rsidP="00A20F10">
      <w:pPr>
        <w:pStyle w:val="ListParagraph"/>
        <w:numPr>
          <w:ilvl w:val="0"/>
          <w:numId w:val="25"/>
        </w:numPr>
        <w:spacing w:line="276" w:lineRule="auto"/>
        <w:ind w:left="360"/>
        <w:jc w:val="both"/>
        <w:rPr>
          <w:color w:val="000000" w:themeColor="text1"/>
        </w:rPr>
      </w:pPr>
      <w:r w:rsidRPr="00E9201A">
        <w:rPr>
          <w:color w:val="000000" w:themeColor="text1"/>
        </w:rPr>
        <w:t>Conference on Advanced Digital Appreciation Program for Tertiary Institutions (ADAPTI) at The Federal Polytechnic, Ilaro, Ogun State. 10th – 14th December, 2018.</w:t>
      </w:r>
    </w:p>
    <w:p w:rsidR="00044F67" w:rsidRPr="00155367" w:rsidRDefault="009B066F" w:rsidP="003B7442">
      <w:pPr>
        <w:spacing w:after="200" w:line="276" w:lineRule="auto"/>
        <w:rPr>
          <w:b/>
          <w:bCs/>
        </w:rPr>
      </w:pPr>
      <w:r w:rsidRPr="00155367">
        <w:rPr>
          <w:b/>
          <w:bCs/>
        </w:rPr>
        <w:t>COMMUNITY SERVICES</w:t>
      </w:r>
    </w:p>
    <w:p w:rsidR="00A20F10" w:rsidRDefault="003C2644" w:rsidP="00FC460F">
      <w:pPr>
        <w:pStyle w:val="ListParagraph"/>
        <w:numPr>
          <w:ilvl w:val="0"/>
          <w:numId w:val="21"/>
        </w:numPr>
        <w:spacing w:line="276" w:lineRule="auto"/>
        <w:ind w:left="360"/>
        <w:rPr>
          <w:bCs/>
        </w:rPr>
      </w:pPr>
      <w:r>
        <w:rPr>
          <w:bCs/>
        </w:rPr>
        <w:t>The Federal Polytechnic, Ilaro</w:t>
      </w:r>
      <w:r w:rsidR="00924B68">
        <w:rPr>
          <w:bCs/>
        </w:rPr>
        <w:t>;</w:t>
      </w:r>
      <w:r>
        <w:rPr>
          <w:bCs/>
        </w:rPr>
        <w:t xml:space="preserve"> Volunteer Teaching in Secondary Schools</w:t>
      </w:r>
      <w:r w:rsidR="00924B68">
        <w:rPr>
          <w:bCs/>
        </w:rPr>
        <w:t xml:space="preserve"> </w:t>
      </w:r>
      <w:r w:rsidR="00924B68">
        <w:rPr>
          <w:bCs/>
        </w:rPr>
        <w:tab/>
        <w:t>2022 till date</w:t>
      </w:r>
    </w:p>
    <w:p w:rsidR="00F76EF0" w:rsidRDefault="00F76EF0" w:rsidP="00FC460F">
      <w:pPr>
        <w:pStyle w:val="ListParagraph"/>
        <w:numPr>
          <w:ilvl w:val="0"/>
          <w:numId w:val="21"/>
        </w:numPr>
        <w:spacing w:line="276" w:lineRule="auto"/>
        <w:ind w:left="360"/>
        <w:rPr>
          <w:bCs/>
        </w:rPr>
      </w:pPr>
      <w:r>
        <w:rPr>
          <w:bCs/>
        </w:rPr>
        <w:t>FMC Chairman, Living Faith Church, Leslie, Ilaro, Ogun State.</w:t>
      </w:r>
      <w:r w:rsidR="00924B68">
        <w:rPr>
          <w:bCs/>
        </w:rPr>
        <w:tab/>
      </w:r>
      <w:r w:rsidR="00924B68">
        <w:rPr>
          <w:bCs/>
        </w:rPr>
        <w:tab/>
        <w:t>2022 till date</w:t>
      </w:r>
    </w:p>
    <w:p w:rsidR="00F76EF0" w:rsidRDefault="00F76EF0" w:rsidP="00FC460F">
      <w:pPr>
        <w:pStyle w:val="ListParagraph"/>
        <w:numPr>
          <w:ilvl w:val="0"/>
          <w:numId w:val="21"/>
        </w:numPr>
        <w:spacing w:line="276" w:lineRule="auto"/>
        <w:ind w:left="360"/>
        <w:rPr>
          <w:bCs/>
        </w:rPr>
      </w:pPr>
      <w:r>
        <w:rPr>
          <w:bCs/>
        </w:rPr>
        <w:t>Choir Coordinator, Living Faith Church, Leslie, Ilaro, Ogun State.</w:t>
      </w:r>
      <w:r w:rsidR="00924B68">
        <w:rPr>
          <w:bCs/>
        </w:rPr>
        <w:tab/>
      </w:r>
      <w:r w:rsidR="00924B68">
        <w:rPr>
          <w:bCs/>
        </w:rPr>
        <w:tab/>
        <w:t>2020 to 2022</w:t>
      </w:r>
    </w:p>
    <w:p w:rsidR="00924B68" w:rsidRPr="00155367" w:rsidRDefault="00924B68" w:rsidP="00FC460F">
      <w:pPr>
        <w:pStyle w:val="ListParagraph"/>
        <w:numPr>
          <w:ilvl w:val="0"/>
          <w:numId w:val="21"/>
        </w:numPr>
        <w:spacing w:line="276" w:lineRule="auto"/>
        <w:ind w:left="360"/>
        <w:rPr>
          <w:b/>
          <w:bCs/>
        </w:rPr>
      </w:pPr>
      <w:r w:rsidRPr="00155367">
        <w:rPr>
          <w:bCs/>
        </w:rPr>
        <w:t xml:space="preserve">Participation in the Community Electrification Project, Oko-Ope area, Oke-Ola, Ilaro.  </w:t>
      </w:r>
      <w:r>
        <w:rPr>
          <w:bCs/>
        </w:rPr>
        <w:t>2019</w:t>
      </w:r>
    </w:p>
    <w:p w:rsidR="00B67B65" w:rsidRPr="00155367" w:rsidRDefault="00356618" w:rsidP="00FC460F">
      <w:pPr>
        <w:pStyle w:val="ListParagraph"/>
        <w:numPr>
          <w:ilvl w:val="0"/>
          <w:numId w:val="21"/>
        </w:numPr>
        <w:spacing w:line="276" w:lineRule="auto"/>
        <w:ind w:left="360"/>
        <w:rPr>
          <w:bCs/>
        </w:rPr>
      </w:pPr>
      <w:r w:rsidRPr="00155367">
        <w:rPr>
          <w:bCs/>
        </w:rPr>
        <w:t xml:space="preserve">Awareness on safety wears for Okoda riders </w:t>
      </w:r>
      <w:r w:rsidR="008E0EEF" w:rsidRPr="00155367">
        <w:rPr>
          <w:bCs/>
        </w:rPr>
        <w:t>at Market Square, Akampa, Cross-</w:t>
      </w:r>
      <w:r w:rsidR="00A403ED" w:rsidRPr="00155367">
        <w:rPr>
          <w:bCs/>
        </w:rPr>
        <w:t xml:space="preserve">river </w:t>
      </w:r>
      <w:r w:rsidRPr="00155367">
        <w:rPr>
          <w:bCs/>
        </w:rPr>
        <w:t>State.</w:t>
      </w:r>
      <w:r w:rsidR="00924B68">
        <w:rPr>
          <w:bCs/>
        </w:rPr>
        <w:t xml:space="preserve"> </w:t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AB0C6B">
        <w:rPr>
          <w:bCs/>
        </w:rPr>
        <w:tab/>
      </w:r>
      <w:r w:rsidR="00FC460F">
        <w:rPr>
          <w:bCs/>
        </w:rPr>
        <w:tab/>
      </w:r>
      <w:r w:rsidR="00924B68">
        <w:rPr>
          <w:bCs/>
        </w:rPr>
        <w:t>2016</w:t>
      </w:r>
    </w:p>
    <w:p w:rsidR="00DB4A7F" w:rsidRPr="00155367" w:rsidRDefault="008E0EEF" w:rsidP="00FC460F">
      <w:pPr>
        <w:pStyle w:val="ListParagraph"/>
        <w:numPr>
          <w:ilvl w:val="0"/>
          <w:numId w:val="21"/>
        </w:numPr>
        <w:spacing w:line="276" w:lineRule="auto"/>
        <w:ind w:left="360"/>
        <w:rPr>
          <w:b/>
          <w:bCs/>
        </w:rPr>
      </w:pPr>
      <w:r w:rsidRPr="00155367">
        <w:rPr>
          <w:bCs/>
        </w:rPr>
        <w:t>Farmers’</w:t>
      </w:r>
      <w:r w:rsidR="00356618" w:rsidRPr="00155367">
        <w:rPr>
          <w:bCs/>
        </w:rPr>
        <w:t xml:space="preserve"> sensitization on </w:t>
      </w:r>
      <w:r w:rsidR="003F60A1" w:rsidRPr="00155367">
        <w:rPr>
          <w:bCs/>
        </w:rPr>
        <w:t>Anchor Borrowers program (Akam</w:t>
      </w:r>
      <w:r w:rsidR="00A403ED" w:rsidRPr="00155367">
        <w:rPr>
          <w:bCs/>
        </w:rPr>
        <w:t>pa and Biase Local Govt.) Cross</w:t>
      </w:r>
      <w:r w:rsidRPr="00155367">
        <w:rPr>
          <w:bCs/>
        </w:rPr>
        <w:t xml:space="preserve">-river </w:t>
      </w:r>
      <w:r w:rsidR="003F60A1" w:rsidRPr="00155367">
        <w:rPr>
          <w:bCs/>
        </w:rPr>
        <w:t>State.</w:t>
      </w:r>
      <w:r w:rsidR="00924B68">
        <w:rPr>
          <w:bCs/>
        </w:rPr>
        <w:tab/>
      </w:r>
      <w:r w:rsidR="00924B68">
        <w:rPr>
          <w:bCs/>
        </w:rPr>
        <w:tab/>
      </w:r>
      <w:r w:rsidR="00924B68">
        <w:rPr>
          <w:bCs/>
        </w:rPr>
        <w:tab/>
      </w:r>
      <w:r w:rsidR="00924B68">
        <w:rPr>
          <w:bCs/>
        </w:rPr>
        <w:tab/>
      </w:r>
      <w:r w:rsidR="00924B68">
        <w:rPr>
          <w:bCs/>
        </w:rPr>
        <w:tab/>
      </w:r>
      <w:r w:rsidR="00924B68">
        <w:rPr>
          <w:bCs/>
        </w:rPr>
        <w:tab/>
      </w:r>
      <w:r w:rsidR="00924B68">
        <w:rPr>
          <w:bCs/>
        </w:rPr>
        <w:tab/>
      </w:r>
      <w:r w:rsidR="00924B68">
        <w:rPr>
          <w:bCs/>
        </w:rPr>
        <w:tab/>
      </w:r>
      <w:r w:rsidR="00924B68">
        <w:rPr>
          <w:bCs/>
        </w:rPr>
        <w:tab/>
      </w:r>
      <w:r w:rsidR="00FC460F">
        <w:rPr>
          <w:bCs/>
        </w:rPr>
        <w:tab/>
      </w:r>
      <w:r w:rsidR="00924B68">
        <w:rPr>
          <w:bCs/>
        </w:rPr>
        <w:t>2016</w:t>
      </w:r>
    </w:p>
    <w:p w:rsidR="00044F67" w:rsidRPr="00155367" w:rsidRDefault="00044F67" w:rsidP="003B7442">
      <w:pPr>
        <w:spacing w:after="200" w:line="276" w:lineRule="auto"/>
        <w:rPr>
          <w:b/>
          <w:bCs/>
        </w:rPr>
      </w:pPr>
      <w:r w:rsidRPr="00155367">
        <w:rPr>
          <w:b/>
          <w:bCs/>
        </w:rPr>
        <w:t xml:space="preserve">EXTRA CURRICULAR ACTIVITIES </w:t>
      </w:r>
    </w:p>
    <w:p w:rsidR="00044F67" w:rsidRPr="00155367" w:rsidRDefault="00BC670A" w:rsidP="00E14001">
      <w:pPr>
        <w:spacing w:line="276" w:lineRule="auto"/>
        <w:ind w:firstLine="720"/>
        <w:rPr>
          <w:bCs/>
        </w:rPr>
      </w:pPr>
      <w:r w:rsidRPr="00155367">
        <w:rPr>
          <w:bCs/>
        </w:rPr>
        <w:t>i</w:t>
      </w:r>
      <w:r w:rsidRPr="00155367">
        <w:rPr>
          <w:b/>
          <w:bCs/>
        </w:rPr>
        <w:tab/>
      </w:r>
      <w:r w:rsidR="002002D3" w:rsidRPr="00155367">
        <w:rPr>
          <w:bCs/>
        </w:rPr>
        <w:t xml:space="preserve">Watching </w:t>
      </w:r>
      <w:r w:rsidR="00B944FB" w:rsidRPr="00155367">
        <w:rPr>
          <w:bCs/>
        </w:rPr>
        <w:t>documentary</w:t>
      </w:r>
    </w:p>
    <w:p w:rsidR="009B066F" w:rsidRPr="00155367" w:rsidRDefault="009B066F" w:rsidP="00E14001">
      <w:pPr>
        <w:spacing w:line="276" w:lineRule="auto"/>
        <w:ind w:firstLine="720"/>
        <w:rPr>
          <w:bCs/>
        </w:rPr>
      </w:pPr>
      <w:r w:rsidRPr="00155367">
        <w:rPr>
          <w:bCs/>
        </w:rPr>
        <w:t>ii</w:t>
      </w:r>
      <w:r w:rsidR="00BC670A" w:rsidRPr="00155367">
        <w:rPr>
          <w:bCs/>
        </w:rPr>
        <w:tab/>
        <w:t>Reading</w:t>
      </w:r>
      <w:r w:rsidRPr="00155367">
        <w:rPr>
          <w:bCs/>
        </w:rPr>
        <w:t xml:space="preserve"> </w:t>
      </w:r>
    </w:p>
    <w:p w:rsidR="00A403ED" w:rsidRPr="00155367" w:rsidRDefault="00A403ED" w:rsidP="00A403ED">
      <w:pPr>
        <w:spacing w:line="480" w:lineRule="auto"/>
        <w:ind w:firstLine="720"/>
        <w:rPr>
          <w:bCs/>
        </w:rPr>
      </w:pPr>
      <w:r w:rsidRPr="00155367">
        <w:rPr>
          <w:bCs/>
        </w:rPr>
        <w:t>iii</w:t>
      </w:r>
      <w:r w:rsidRPr="00155367">
        <w:rPr>
          <w:bCs/>
        </w:rPr>
        <w:tab/>
        <w:t>Driving</w:t>
      </w:r>
    </w:p>
    <w:p w:rsidR="00602F18" w:rsidRPr="00155367" w:rsidRDefault="00A403ED" w:rsidP="003B7442">
      <w:pPr>
        <w:spacing w:after="200"/>
        <w:rPr>
          <w:bCs/>
        </w:rPr>
      </w:pPr>
      <w:r w:rsidRPr="00155367">
        <w:rPr>
          <w:b/>
          <w:bCs/>
        </w:rPr>
        <w:t>REFEREE</w:t>
      </w:r>
    </w:p>
    <w:p w:rsidR="00CE6ABA" w:rsidRPr="00155367" w:rsidRDefault="003E7795" w:rsidP="00CE6ABA">
      <w:r>
        <w:t>1.</w:t>
      </w:r>
      <w:r w:rsidR="00D97285">
        <w:tab/>
      </w:r>
      <w:r w:rsidR="00CE6ABA" w:rsidRPr="00155367">
        <w:t>Professor</w:t>
      </w:r>
      <w:r w:rsidR="00CE6ABA">
        <w:t>,</w:t>
      </w:r>
      <w:r w:rsidR="00CE6ABA" w:rsidRPr="00155367">
        <w:t xml:space="preserve"> Olajide Sogunle,</w:t>
      </w:r>
      <w:r w:rsidR="00CE6ABA" w:rsidRPr="00155367">
        <w:tab/>
      </w:r>
    </w:p>
    <w:p w:rsidR="00CE6ABA" w:rsidRPr="00D97285" w:rsidRDefault="00CE6ABA" w:rsidP="00CE6ABA">
      <w:pPr>
        <w:rPr>
          <w:bCs/>
        </w:rPr>
      </w:pPr>
      <w:r>
        <w:t xml:space="preserve">Lecturer, </w:t>
      </w:r>
      <w:r w:rsidRPr="00155367">
        <w:t xml:space="preserve">Animal Production and Health Department, </w:t>
      </w:r>
    </w:p>
    <w:p w:rsidR="00CE6ABA" w:rsidRPr="00155367" w:rsidRDefault="00CE6ABA" w:rsidP="00CE6A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jc w:val="both"/>
      </w:pPr>
      <w:r w:rsidRPr="00155367">
        <w:t>Federal University of Agriculture, Abeokuta, Ogun State.</w:t>
      </w:r>
    </w:p>
    <w:p w:rsidR="00183C73" w:rsidRDefault="00183C73" w:rsidP="00183C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jc w:val="both"/>
      </w:pPr>
      <w:r>
        <w:t>sogunleom@funaab.edu.ng</w:t>
      </w:r>
    </w:p>
    <w:p w:rsidR="00C54509" w:rsidRPr="00155367" w:rsidRDefault="00183C73" w:rsidP="00A96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60"/>
        </w:tabs>
        <w:spacing w:line="360" w:lineRule="auto"/>
        <w:jc w:val="both"/>
      </w:pPr>
      <w:r>
        <w:t>+234</w:t>
      </w:r>
      <w:r w:rsidR="00CE6ABA" w:rsidRPr="00155367">
        <w:t>8023990201.</w:t>
      </w:r>
      <w:r w:rsidR="00C54509" w:rsidRPr="00155367">
        <w:tab/>
      </w:r>
      <w:r w:rsidR="00C54509" w:rsidRPr="00155367">
        <w:tab/>
      </w:r>
    </w:p>
    <w:p w:rsidR="00C54509" w:rsidRPr="00155367" w:rsidRDefault="00D97285" w:rsidP="00F950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480"/>
        </w:tabs>
      </w:pPr>
      <w:r>
        <w:t>2.</w:t>
      </w:r>
      <w:r>
        <w:tab/>
      </w:r>
      <w:r w:rsidR="00183C73">
        <w:t>Dr. Okusanya Phebe</w:t>
      </w:r>
      <w:r w:rsidR="00C54509" w:rsidRPr="00155367">
        <w:t>,</w:t>
      </w:r>
    </w:p>
    <w:p w:rsidR="00183C73" w:rsidRDefault="00183C73" w:rsidP="00F950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480"/>
        </w:tabs>
      </w:pPr>
      <w:r>
        <w:t>Head of Department, Animal Health and Production Technology</w:t>
      </w:r>
    </w:p>
    <w:p w:rsidR="00183C73" w:rsidRDefault="00183C73" w:rsidP="00F950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480"/>
        </w:tabs>
      </w:pPr>
      <w:r>
        <w:t>Federal Polytechnic Ilaro, Ogun State</w:t>
      </w:r>
      <w:r>
        <w:t>, Nigeria</w:t>
      </w:r>
    </w:p>
    <w:p w:rsidR="00183C73" w:rsidRDefault="00183C73" w:rsidP="00183C73">
      <w:pPr>
        <w:spacing w:line="276" w:lineRule="auto"/>
      </w:pPr>
      <w:r>
        <w:t>Phebe.okusanya@federalpolyilaro.edu.ng</w:t>
      </w:r>
    </w:p>
    <w:p w:rsidR="00CE6ABA" w:rsidRPr="00155367" w:rsidRDefault="00183C73" w:rsidP="00183C73">
      <w:pPr>
        <w:spacing w:after="200" w:line="276" w:lineRule="auto"/>
      </w:pPr>
      <w:r>
        <w:t>+234</w:t>
      </w:r>
      <w:r w:rsidR="00F95055" w:rsidRPr="00155367">
        <w:t>803</w:t>
      </w:r>
      <w:r>
        <w:t>8718930</w:t>
      </w:r>
      <w:r w:rsidR="008E0EEF" w:rsidRPr="00155367">
        <w:t>.</w:t>
      </w:r>
      <w:bookmarkStart w:id="1" w:name="_GoBack"/>
      <w:bookmarkEnd w:id="1"/>
    </w:p>
    <w:sectPr w:rsidR="00CE6ABA" w:rsidRPr="00155367" w:rsidSect="00DF56AC">
      <w:footerReference w:type="default" r:id="rId8"/>
      <w:pgSz w:w="11907" w:h="16839" w:code="9"/>
      <w:pgMar w:top="900" w:right="1377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025C" w:rsidRDefault="00E7025C" w:rsidP="00DF56AC">
      <w:r>
        <w:separator/>
      </w:r>
    </w:p>
  </w:endnote>
  <w:endnote w:type="continuationSeparator" w:id="0">
    <w:p w:rsidR="00E7025C" w:rsidRDefault="00E7025C" w:rsidP="00DF5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169404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56AC" w:rsidRDefault="00DF56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2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F56AC" w:rsidRDefault="00DF56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025C" w:rsidRDefault="00E7025C" w:rsidP="00DF56AC">
      <w:r>
        <w:separator/>
      </w:r>
    </w:p>
  </w:footnote>
  <w:footnote w:type="continuationSeparator" w:id="0">
    <w:p w:rsidR="00E7025C" w:rsidRDefault="00E7025C" w:rsidP="00DF56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92090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9">
      <w:start w:val="1"/>
      <w:numFmt w:val="bullet"/>
      <w:lvlText w:val="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2"/>
    <w:multiLevelType w:val="hybridMultilevel"/>
    <w:tmpl w:val="E2A80D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207A10"/>
    <w:multiLevelType w:val="hybridMultilevel"/>
    <w:tmpl w:val="2E5A83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3A682C"/>
    <w:multiLevelType w:val="hybridMultilevel"/>
    <w:tmpl w:val="0A7CAB74"/>
    <w:lvl w:ilvl="0" w:tplc="5C267028">
      <w:start w:val="1"/>
      <w:numFmt w:val="lowerLetter"/>
      <w:lvlText w:val="(%1)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9163733"/>
    <w:multiLevelType w:val="hybridMultilevel"/>
    <w:tmpl w:val="B8344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DE4300"/>
    <w:multiLevelType w:val="hybridMultilevel"/>
    <w:tmpl w:val="7FB26B5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EA23DB"/>
    <w:multiLevelType w:val="hybridMultilevel"/>
    <w:tmpl w:val="0D7EE6DE"/>
    <w:lvl w:ilvl="0" w:tplc="7D744470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8C1E24"/>
    <w:multiLevelType w:val="hybridMultilevel"/>
    <w:tmpl w:val="CC2EB6A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178C04B1"/>
    <w:multiLevelType w:val="hybridMultilevel"/>
    <w:tmpl w:val="A462B940"/>
    <w:lvl w:ilvl="0" w:tplc="B83082B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0A1ACE"/>
    <w:multiLevelType w:val="hybridMultilevel"/>
    <w:tmpl w:val="0358A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E06DC5"/>
    <w:multiLevelType w:val="hybridMultilevel"/>
    <w:tmpl w:val="C0481A88"/>
    <w:lvl w:ilvl="0" w:tplc="81F4EB3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3372DB8"/>
    <w:multiLevelType w:val="hybridMultilevel"/>
    <w:tmpl w:val="5D4EE01E"/>
    <w:lvl w:ilvl="0" w:tplc="0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>
    <w:nsid w:val="2DFD0FBA"/>
    <w:multiLevelType w:val="hybridMultilevel"/>
    <w:tmpl w:val="D42C43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C11782"/>
    <w:multiLevelType w:val="hybridMultilevel"/>
    <w:tmpl w:val="09F08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4A6297"/>
    <w:multiLevelType w:val="hybridMultilevel"/>
    <w:tmpl w:val="2528C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3E23017"/>
    <w:multiLevelType w:val="hybridMultilevel"/>
    <w:tmpl w:val="5BE4B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2C1790"/>
    <w:multiLevelType w:val="hybridMultilevel"/>
    <w:tmpl w:val="64AA6BA0"/>
    <w:lvl w:ilvl="0" w:tplc="81F4EB3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925BD6"/>
    <w:multiLevelType w:val="hybridMultilevel"/>
    <w:tmpl w:val="CB228F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EF919B9"/>
    <w:multiLevelType w:val="hybridMultilevel"/>
    <w:tmpl w:val="1CDED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E272E9"/>
    <w:multiLevelType w:val="hybridMultilevel"/>
    <w:tmpl w:val="43965AD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2CD69D1"/>
    <w:multiLevelType w:val="hybridMultilevel"/>
    <w:tmpl w:val="17406C78"/>
    <w:lvl w:ilvl="0" w:tplc="B2BEAB8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31A0DA4"/>
    <w:multiLevelType w:val="hybridMultilevel"/>
    <w:tmpl w:val="DC6481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7E02E8F"/>
    <w:multiLevelType w:val="hybridMultilevel"/>
    <w:tmpl w:val="0FB01F12"/>
    <w:lvl w:ilvl="0" w:tplc="81F4EB3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009373F"/>
    <w:multiLevelType w:val="hybridMultilevel"/>
    <w:tmpl w:val="2F32F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CE24CB"/>
    <w:multiLevelType w:val="hybridMultilevel"/>
    <w:tmpl w:val="0C1E47B4"/>
    <w:lvl w:ilvl="0" w:tplc="39C45BD6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4A75CDD"/>
    <w:multiLevelType w:val="hybridMultilevel"/>
    <w:tmpl w:val="83000DEA"/>
    <w:lvl w:ilvl="0" w:tplc="81F4EB3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597C43"/>
    <w:multiLevelType w:val="hybridMultilevel"/>
    <w:tmpl w:val="CBFE5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0A41C2"/>
    <w:multiLevelType w:val="hybridMultilevel"/>
    <w:tmpl w:val="EA403E24"/>
    <w:lvl w:ilvl="0" w:tplc="81F4EB3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E53D1F"/>
    <w:multiLevelType w:val="hybridMultilevel"/>
    <w:tmpl w:val="0F34B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62554CE"/>
    <w:multiLevelType w:val="hybridMultilevel"/>
    <w:tmpl w:val="4EB62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3D0E4F"/>
    <w:multiLevelType w:val="hybridMultilevel"/>
    <w:tmpl w:val="53C64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6F4593"/>
    <w:multiLevelType w:val="hybridMultilevel"/>
    <w:tmpl w:val="B412B702"/>
    <w:lvl w:ilvl="0" w:tplc="81F4EB3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3"/>
  </w:num>
  <w:num w:numId="5">
    <w:abstractNumId w:val="16"/>
  </w:num>
  <w:num w:numId="6">
    <w:abstractNumId w:val="25"/>
  </w:num>
  <w:num w:numId="7">
    <w:abstractNumId w:val="2"/>
  </w:num>
  <w:num w:numId="8">
    <w:abstractNumId w:val="21"/>
  </w:num>
  <w:num w:numId="9">
    <w:abstractNumId w:val="24"/>
  </w:num>
  <w:num w:numId="10">
    <w:abstractNumId w:val="5"/>
  </w:num>
  <w:num w:numId="11">
    <w:abstractNumId w:val="10"/>
  </w:num>
  <w:num w:numId="12">
    <w:abstractNumId w:val="31"/>
  </w:num>
  <w:num w:numId="13">
    <w:abstractNumId w:val="8"/>
  </w:num>
  <w:num w:numId="14">
    <w:abstractNumId w:val="27"/>
  </w:num>
  <w:num w:numId="15">
    <w:abstractNumId w:val="22"/>
  </w:num>
  <w:num w:numId="16">
    <w:abstractNumId w:val="7"/>
  </w:num>
  <w:num w:numId="17">
    <w:abstractNumId w:val="18"/>
  </w:num>
  <w:num w:numId="18">
    <w:abstractNumId w:val="28"/>
  </w:num>
  <w:num w:numId="19">
    <w:abstractNumId w:val="9"/>
  </w:num>
  <w:num w:numId="20">
    <w:abstractNumId w:val="17"/>
  </w:num>
  <w:num w:numId="21">
    <w:abstractNumId w:val="23"/>
  </w:num>
  <w:num w:numId="22">
    <w:abstractNumId w:val="4"/>
  </w:num>
  <w:num w:numId="23">
    <w:abstractNumId w:val="20"/>
  </w:num>
  <w:num w:numId="24">
    <w:abstractNumId w:val="15"/>
  </w:num>
  <w:num w:numId="25">
    <w:abstractNumId w:val="26"/>
  </w:num>
  <w:num w:numId="26">
    <w:abstractNumId w:val="30"/>
  </w:num>
  <w:num w:numId="27">
    <w:abstractNumId w:val="6"/>
  </w:num>
  <w:num w:numId="28">
    <w:abstractNumId w:val="19"/>
  </w:num>
  <w:num w:numId="29">
    <w:abstractNumId w:val="11"/>
  </w:num>
  <w:num w:numId="30">
    <w:abstractNumId w:val="14"/>
  </w:num>
  <w:num w:numId="31">
    <w:abstractNumId w:val="13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1MDU0N7Y0MjIzNjJT0lEKTi0uzszPAykwqgUASyuIoywAAAA="/>
  </w:docVars>
  <w:rsids>
    <w:rsidRoot w:val="0036718E"/>
    <w:rsid w:val="000219DA"/>
    <w:rsid w:val="000349AF"/>
    <w:rsid w:val="00034B74"/>
    <w:rsid w:val="000350F2"/>
    <w:rsid w:val="000362D3"/>
    <w:rsid w:val="00044F67"/>
    <w:rsid w:val="00090DA7"/>
    <w:rsid w:val="000A4E63"/>
    <w:rsid w:val="00114857"/>
    <w:rsid w:val="0012538E"/>
    <w:rsid w:val="0012582C"/>
    <w:rsid w:val="00155367"/>
    <w:rsid w:val="00160DB2"/>
    <w:rsid w:val="00183C73"/>
    <w:rsid w:val="001A3054"/>
    <w:rsid w:val="001B0A7B"/>
    <w:rsid w:val="001B423C"/>
    <w:rsid w:val="001C2985"/>
    <w:rsid w:val="001C5625"/>
    <w:rsid w:val="001D41F7"/>
    <w:rsid w:val="001D613E"/>
    <w:rsid w:val="001E1D18"/>
    <w:rsid w:val="002002D3"/>
    <w:rsid w:val="00203B7B"/>
    <w:rsid w:val="002075FD"/>
    <w:rsid w:val="002265CB"/>
    <w:rsid w:val="0028411F"/>
    <w:rsid w:val="002912E5"/>
    <w:rsid w:val="002A556F"/>
    <w:rsid w:val="002C2B5E"/>
    <w:rsid w:val="002E4CB4"/>
    <w:rsid w:val="0030352C"/>
    <w:rsid w:val="00307A91"/>
    <w:rsid w:val="00313D2A"/>
    <w:rsid w:val="00326C2B"/>
    <w:rsid w:val="003302E4"/>
    <w:rsid w:val="00345436"/>
    <w:rsid w:val="00356618"/>
    <w:rsid w:val="0036441C"/>
    <w:rsid w:val="0036718E"/>
    <w:rsid w:val="003A18EE"/>
    <w:rsid w:val="003A3B25"/>
    <w:rsid w:val="003B7442"/>
    <w:rsid w:val="003C2644"/>
    <w:rsid w:val="003D1B05"/>
    <w:rsid w:val="003E157D"/>
    <w:rsid w:val="003E7795"/>
    <w:rsid w:val="003F60A1"/>
    <w:rsid w:val="0046431E"/>
    <w:rsid w:val="00466A87"/>
    <w:rsid w:val="004A25EF"/>
    <w:rsid w:val="004B0895"/>
    <w:rsid w:val="004B0C40"/>
    <w:rsid w:val="004B4BD1"/>
    <w:rsid w:val="004B6F50"/>
    <w:rsid w:val="004D7CDC"/>
    <w:rsid w:val="004E5600"/>
    <w:rsid w:val="004F3CE2"/>
    <w:rsid w:val="00510C58"/>
    <w:rsid w:val="00551E5E"/>
    <w:rsid w:val="005555B3"/>
    <w:rsid w:val="005612CF"/>
    <w:rsid w:val="00582556"/>
    <w:rsid w:val="005A16A3"/>
    <w:rsid w:val="005D5ABC"/>
    <w:rsid w:val="00601385"/>
    <w:rsid w:val="00602F18"/>
    <w:rsid w:val="00612756"/>
    <w:rsid w:val="00622AA7"/>
    <w:rsid w:val="00682BD0"/>
    <w:rsid w:val="006D09FD"/>
    <w:rsid w:val="00717AA7"/>
    <w:rsid w:val="007329BA"/>
    <w:rsid w:val="00754397"/>
    <w:rsid w:val="0076293E"/>
    <w:rsid w:val="007B6DED"/>
    <w:rsid w:val="007D2864"/>
    <w:rsid w:val="00820F25"/>
    <w:rsid w:val="00822647"/>
    <w:rsid w:val="0082317C"/>
    <w:rsid w:val="0086383B"/>
    <w:rsid w:val="00870075"/>
    <w:rsid w:val="00872E57"/>
    <w:rsid w:val="008A7CCA"/>
    <w:rsid w:val="008E0EEF"/>
    <w:rsid w:val="008F201D"/>
    <w:rsid w:val="008F59C3"/>
    <w:rsid w:val="00924924"/>
    <w:rsid w:val="00924B68"/>
    <w:rsid w:val="00942F81"/>
    <w:rsid w:val="00944C2D"/>
    <w:rsid w:val="009748C9"/>
    <w:rsid w:val="009B066F"/>
    <w:rsid w:val="009C4149"/>
    <w:rsid w:val="00A039A0"/>
    <w:rsid w:val="00A043B0"/>
    <w:rsid w:val="00A156EF"/>
    <w:rsid w:val="00A17E58"/>
    <w:rsid w:val="00A20F10"/>
    <w:rsid w:val="00A26FAA"/>
    <w:rsid w:val="00A31C60"/>
    <w:rsid w:val="00A3286A"/>
    <w:rsid w:val="00A35434"/>
    <w:rsid w:val="00A403ED"/>
    <w:rsid w:val="00A571BC"/>
    <w:rsid w:val="00A5783C"/>
    <w:rsid w:val="00A72FAA"/>
    <w:rsid w:val="00A82B62"/>
    <w:rsid w:val="00A96640"/>
    <w:rsid w:val="00AB0C6B"/>
    <w:rsid w:val="00AF085C"/>
    <w:rsid w:val="00AF6F7E"/>
    <w:rsid w:val="00B14A86"/>
    <w:rsid w:val="00B17813"/>
    <w:rsid w:val="00B3157F"/>
    <w:rsid w:val="00B50291"/>
    <w:rsid w:val="00B6330B"/>
    <w:rsid w:val="00B67B65"/>
    <w:rsid w:val="00B944FB"/>
    <w:rsid w:val="00BA2177"/>
    <w:rsid w:val="00BA67D0"/>
    <w:rsid w:val="00BC2D43"/>
    <w:rsid w:val="00BC670A"/>
    <w:rsid w:val="00BD3515"/>
    <w:rsid w:val="00BD6C27"/>
    <w:rsid w:val="00BF5A6B"/>
    <w:rsid w:val="00C1624B"/>
    <w:rsid w:val="00C54509"/>
    <w:rsid w:val="00C6415A"/>
    <w:rsid w:val="00C76118"/>
    <w:rsid w:val="00C923D3"/>
    <w:rsid w:val="00CE6ABA"/>
    <w:rsid w:val="00D26E90"/>
    <w:rsid w:val="00D304E1"/>
    <w:rsid w:val="00D53003"/>
    <w:rsid w:val="00D55A80"/>
    <w:rsid w:val="00D60257"/>
    <w:rsid w:val="00D62E51"/>
    <w:rsid w:val="00D82DE9"/>
    <w:rsid w:val="00D97285"/>
    <w:rsid w:val="00DB4A7F"/>
    <w:rsid w:val="00DF33FC"/>
    <w:rsid w:val="00DF56AC"/>
    <w:rsid w:val="00E0257F"/>
    <w:rsid w:val="00E14001"/>
    <w:rsid w:val="00E14F99"/>
    <w:rsid w:val="00E211F5"/>
    <w:rsid w:val="00E217B1"/>
    <w:rsid w:val="00E2343C"/>
    <w:rsid w:val="00E368C9"/>
    <w:rsid w:val="00E36CEC"/>
    <w:rsid w:val="00E372D4"/>
    <w:rsid w:val="00E52281"/>
    <w:rsid w:val="00E7025C"/>
    <w:rsid w:val="00E9201A"/>
    <w:rsid w:val="00EC5464"/>
    <w:rsid w:val="00ED3B30"/>
    <w:rsid w:val="00F21AA5"/>
    <w:rsid w:val="00F3114C"/>
    <w:rsid w:val="00F31CBD"/>
    <w:rsid w:val="00F37481"/>
    <w:rsid w:val="00F76EF0"/>
    <w:rsid w:val="00F95055"/>
    <w:rsid w:val="00FC07C9"/>
    <w:rsid w:val="00FC460F"/>
    <w:rsid w:val="00FD237B"/>
    <w:rsid w:val="00FD5743"/>
    <w:rsid w:val="00FE29B2"/>
    <w:rsid w:val="00FE4DE1"/>
    <w:rsid w:val="00FE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1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71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293E"/>
    <w:pPr>
      <w:ind w:left="720"/>
      <w:contextualSpacing/>
    </w:pPr>
  </w:style>
  <w:style w:type="table" w:styleId="TableGrid">
    <w:name w:val="Table Grid"/>
    <w:basedOn w:val="TableNormal"/>
    <w:uiPriority w:val="59"/>
    <w:rsid w:val="00FD237B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F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F25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56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56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56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56AC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1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71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293E"/>
    <w:pPr>
      <w:ind w:left="720"/>
      <w:contextualSpacing/>
    </w:pPr>
  </w:style>
  <w:style w:type="table" w:styleId="TableGrid">
    <w:name w:val="Table Grid"/>
    <w:basedOn w:val="TableNormal"/>
    <w:uiPriority w:val="59"/>
    <w:rsid w:val="00FD237B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F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F25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56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56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56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56A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7</TotalTime>
  <Pages>7</Pages>
  <Words>2502</Words>
  <Characters>14266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Human Resources Management Associate							2017</vt:lpstr>
    </vt:vector>
  </TitlesOfParts>
  <Company/>
  <LinksUpToDate>false</LinksUpToDate>
  <CharactersWithSpaces>16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kzymag</dc:creator>
  <cp:lastModifiedBy>lekzymag</cp:lastModifiedBy>
  <cp:revision>55</cp:revision>
  <cp:lastPrinted>2024-07-08T07:47:00Z</cp:lastPrinted>
  <dcterms:created xsi:type="dcterms:W3CDTF">2019-05-23T07:15:00Z</dcterms:created>
  <dcterms:modified xsi:type="dcterms:W3CDTF">2024-07-25T18:25:00Z</dcterms:modified>
</cp:coreProperties>
</file>